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AAD31" w14:textId="4E7190A0" w:rsidR="003456C3" w:rsidRDefault="003456C3" w:rsidP="00B05C55">
      <w:pPr>
        <w:pStyle w:val="Heading1"/>
        <w:rPr>
          <w:lang w:val="en-GB"/>
        </w:rPr>
      </w:pPr>
      <w:r w:rsidRPr="00843725">
        <w:rPr>
          <w:lang w:val="en-GB"/>
        </w:rPr>
        <w:t>MOHD RIDWAN MOHD LAU (S1062)</w:t>
      </w:r>
      <w:r w:rsidR="002D750B">
        <w:rPr>
          <w:rFonts w:hint="eastAsia"/>
          <w:lang w:val="en-GB"/>
        </w:rPr>
        <w:t xml:space="preserve"> </w:t>
      </w:r>
      <w:r w:rsidR="002D750B">
        <w:rPr>
          <w:lang w:val="en-GB"/>
        </w:rPr>
        <w:t xml:space="preserve">  </w:t>
      </w:r>
      <w:r>
        <w:rPr>
          <w:rFonts w:hint="eastAsia"/>
          <w:lang w:val="en-GB"/>
        </w:rPr>
        <w:t>S</w:t>
      </w:r>
      <w:r>
        <w:rPr>
          <w:lang w:val="en-GB"/>
        </w:rPr>
        <w:t>em A_21</w:t>
      </w:r>
      <w:r w:rsidR="00F84381">
        <w:rPr>
          <w:rFonts w:hint="eastAsia"/>
          <w:lang w:val="en-GB"/>
        </w:rPr>
        <w:t>2</w:t>
      </w:r>
    </w:p>
    <w:p w14:paraId="1C2652E4" w14:textId="77777777" w:rsidR="00B05C55" w:rsidRPr="002D750B" w:rsidRDefault="00B05C55" w:rsidP="002D750B">
      <w:pPr>
        <w:rPr>
          <w:b/>
          <w:bCs/>
          <w:lang w:val="en-GB"/>
        </w:rPr>
      </w:pPr>
    </w:p>
    <w:tbl>
      <w:tblPr>
        <w:tblStyle w:val="TableGrid"/>
        <w:tblpPr w:leftFromText="180" w:rightFromText="180" w:vertAnchor="page" w:horzAnchor="margin" w:tblpY="2371"/>
        <w:tblW w:w="9172" w:type="dxa"/>
        <w:tblLook w:val="04A0" w:firstRow="1" w:lastRow="0" w:firstColumn="1" w:lastColumn="0" w:noHBand="0" w:noVBand="1"/>
      </w:tblPr>
      <w:tblGrid>
        <w:gridCol w:w="376"/>
        <w:gridCol w:w="1000"/>
        <w:gridCol w:w="850"/>
        <w:gridCol w:w="5453"/>
        <w:gridCol w:w="1493"/>
      </w:tblGrid>
      <w:tr w:rsidR="002D750B" w14:paraId="46A7DCC6" w14:textId="77777777" w:rsidTr="2A3C9356">
        <w:tc>
          <w:tcPr>
            <w:tcW w:w="376" w:type="dxa"/>
          </w:tcPr>
          <w:p w14:paraId="63670659" w14:textId="77777777" w:rsidR="002D750B" w:rsidRPr="002D750B" w:rsidRDefault="002D750B" w:rsidP="00B05C55">
            <w:pPr>
              <w:rPr>
                <w:lang w:val="en-GB"/>
              </w:rPr>
            </w:pPr>
          </w:p>
        </w:tc>
        <w:tc>
          <w:tcPr>
            <w:tcW w:w="1000" w:type="dxa"/>
          </w:tcPr>
          <w:p w14:paraId="026B824A" w14:textId="77777777" w:rsidR="002D750B" w:rsidRDefault="002D750B" w:rsidP="00B05C55">
            <w:pPr>
              <w:jc w:val="center"/>
            </w:pPr>
            <w:r>
              <w:rPr>
                <w:rFonts w:hint="eastAsia"/>
              </w:rPr>
              <w:t>C</w:t>
            </w:r>
            <w:r>
              <w:t>OURSE</w:t>
            </w:r>
          </w:p>
        </w:tc>
        <w:tc>
          <w:tcPr>
            <w:tcW w:w="850" w:type="dxa"/>
          </w:tcPr>
          <w:p w14:paraId="71721152" w14:textId="77777777" w:rsidR="002D750B" w:rsidRDefault="002D750B" w:rsidP="00B05C55">
            <w:pPr>
              <w:jc w:val="center"/>
            </w:pPr>
            <w:r>
              <w:rPr>
                <w:rFonts w:hint="eastAsia"/>
              </w:rPr>
              <w:t>G</w:t>
            </w:r>
            <w:r>
              <w:t>ROUP</w:t>
            </w:r>
          </w:p>
        </w:tc>
        <w:tc>
          <w:tcPr>
            <w:tcW w:w="5453" w:type="dxa"/>
          </w:tcPr>
          <w:p w14:paraId="400F58B9" w14:textId="77777777" w:rsidR="002D750B" w:rsidRDefault="002D750B" w:rsidP="00B05C55">
            <w:pPr>
              <w:jc w:val="center"/>
            </w:pPr>
            <w:r>
              <w:rPr>
                <w:rFonts w:hint="eastAsia"/>
              </w:rPr>
              <w:t>W</w:t>
            </w:r>
            <w:r>
              <w:t>HATSAPP</w:t>
            </w:r>
          </w:p>
        </w:tc>
        <w:tc>
          <w:tcPr>
            <w:tcW w:w="1493" w:type="dxa"/>
          </w:tcPr>
          <w:p w14:paraId="27CB8B33" w14:textId="77777777" w:rsidR="002D750B" w:rsidRDefault="002D750B" w:rsidP="00B05C55">
            <w:pPr>
              <w:jc w:val="center"/>
            </w:pPr>
            <w:r>
              <w:rPr>
                <w:rFonts w:hint="eastAsia"/>
              </w:rPr>
              <w:t>M</w:t>
            </w:r>
            <w:r>
              <w:t>S TEAMS</w:t>
            </w:r>
          </w:p>
        </w:tc>
      </w:tr>
      <w:tr w:rsidR="002D750B" w14:paraId="75AAA33C" w14:textId="77777777" w:rsidTr="2A3C9356">
        <w:tc>
          <w:tcPr>
            <w:tcW w:w="376" w:type="dxa"/>
          </w:tcPr>
          <w:p w14:paraId="30CD6914" w14:textId="65989325" w:rsidR="002D750B" w:rsidRDefault="002D750B" w:rsidP="00B05C55">
            <w:bookmarkStart w:id="0" w:name="_Hlk84251427"/>
            <w:r>
              <w:rPr>
                <w:rFonts w:hint="eastAsia"/>
              </w:rPr>
              <w:t>1</w:t>
            </w:r>
            <w:r>
              <w:t>.</w:t>
            </w:r>
          </w:p>
        </w:tc>
        <w:tc>
          <w:tcPr>
            <w:tcW w:w="1000" w:type="dxa"/>
          </w:tcPr>
          <w:p w14:paraId="5344F33D" w14:textId="77777777" w:rsidR="002D750B" w:rsidRDefault="002D750B" w:rsidP="00B05C55">
            <w:r>
              <w:rPr>
                <w:rFonts w:hint="eastAsia"/>
              </w:rPr>
              <w:t>B</w:t>
            </w:r>
            <w:r>
              <w:t>IA3012</w:t>
            </w:r>
          </w:p>
        </w:tc>
        <w:tc>
          <w:tcPr>
            <w:tcW w:w="850" w:type="dxa"/>
          </w:tcPr>
          <w:p w14:paraId="1734563C" w14:textId="77777777" w:rsidR="002D750B" w:rsidRPr="00F84381" w:rsidRDefault="002D750B" w:rsidP="00B05C55">
            <w:pPr>
              <w:jc w:val="center"/>
              <w:rPr>
                <w:b/>
                <w:bCs/>
                <w:lang w:val="en-GB"/>
              </w:rPr>
            </w:pPr>
            <w:r w:rsidRPr="003456C3">
              <w:rPr>
                <w:rFonts w:hint="eastAsia"/>
                <w:b/>
                <w:bCs/>
              </w:rPr>
              <w:t>B</w:t>
            </w:r>
            <w:r w:rsidRPr="003456C3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7</w:t>
            </w:r>
          </w:p>
        </w:tc>
        <w:tc>
          <w:tcPr>
            <w:tcW w:w="5453" w:type="dxa"/>
          </w:tcPr>
          <w:p w14:paraId="4DDD04ED" w14:textId="77777777" w:rsidR="002D750B" w:rsidRPr="00F84381" w:rsidRDefault="002D750B" w:rsidP="00B05C55">
            <w:pPr>
              <w:jc w:val="center"/>
              <w:rPr>
                <w:lang w:val="en-GB"/>
              </w:rPr>
            </w:pPr>
            <w:bookmarkStart w:id="1" w:name="_Hlk96951068"/>
            <w:r w:rsidRPr="00F84381">
              <w:rPr>
                <w:lang w:val="en-GB"/>
              </w:rPr>
              <w:t>https://chat.whatsapp.com/JJmPf2o8QoJ6IdvMkgtlCl</w:t>
            </w:r>
            <w:bookmarkEnd w:id="1"/>
          </w:p>
        </w:tc>
        <w:tc>
          <w:tcPr>
            <w:tcW w:w="1493" w:type="dxa"/>
          </w:tcPr>
          <w:p w14:paraId="3312DCBA" w14:textId="77777777" w:rsidR="002D750B" w:rsidRPr="003456C3" w:rsidRDefault="002D750B" w:rsidP="00B05C55">
            <w:pPr>
              <w:jc w:val="center"/>
              <w:rPr>
                <w:b/>
                <w:bCs/>
              </w:rPr>
            </w:pPr>
            <w:r w:rsidRPr="007F4511">
              <w:rPr>
                <w:b/>
                <w:bCs/>
              </w:rPr>
              <w:t>cp20ffg</w:t>
            </w:r>
          </w:p>
        </w:tc>
      </w:tr>
      <w:tr w:rsidR="002D750B" w14:paraId="00B69265" w14:textId="77777777" w:rsidTr="2A3C9356">
        <w:tc>
          <w:tcPr>
            <w:tcW w:w="376" w:type="dxa"/>
          </w:tcPr>
          <w:p w14:paraId="2E452291" w14:textId="2951CF21" w:rsidR="002D750B" w:rsidRDefault="002D750B" w:rsidP="00B05C55">
            <w:r>
              <w:rPr>
                <w:rFonts w:hint="eastAsia"/>
              </w:rPr>
              <w:t>2</w:t>
            </w:r>
            <w:r>
              <w:t>.</w:t>
            </w:r>
          </w:p>
        </w:tc>
        <w:tc>
          <w:tcPr>
            <w:tcW w:w="1000" w:type="dxa"/>
          </w:tcPr>
          <w:p w14:paraId="2D4BF290" w14:textId="77777777" w:rsidR="002D750B" w:rsidRDefault="002D750B" w:rsidP="00B05C55">
            <w:r>
              <w:rPr>
                <w:rFonts w:hint="eastAsia"/>
              </w:rPr>
              <w:t>B</w:t>
            </w:r>
            <w:r>
              <w:t>IA3012</w:t>
            </w:r>
          </w:p>
        </w:tc>
        <w:tc>
          <w:tcPr>
            <w:tcW w:w="850" w:type="dxa"/>
          </w:tcPr>
          <w:p w14:paraId="55A548A4" w14:textId="77777777" w:rsidR="002D750B" w:rsidRPr="003456C3" w:rsidRDefault="002D750B" w:rsidP="00B05C55">
            <w:pPr>
              <w:jc w:val="center"/>
              <w:rPr>
                <w:b/>
                <w:bCs/>
              </w:rPr>
            </w:pPr>
            <w:r w:rsidRPr="003456C3">
              <w:rPr>
                <w:rFonts w:hint="eastAsia"/>
                <w:b/>
                <w:bCs/>
              </w:rPr>
              <w:t>B</w:t>
            </w:r>
            <w:r>
              <w:rPr>
                <w:b/>
                <w:bCs/>
              </w:rPr>
              <w:t>M 4</w:t>
            </w:r>
          </w:p>
        </w:tc>
        <w:tc>
          <w:tcPr>
            <w:tcW w:w="5453" w:type="dxa"/>
          </w:tcPr>
          <w:p w14:paraId="40E09C9C" w14:textId="77777777" w:rsidR="002D750B" w:rsidRDefault="002D750B" w:rsidP="00B05C55">
            <w:pPr>
              <w:jc w:val="center"/>
            </w:pPr>
            <w:r w:rsidRPr="00F84381">
              <w:t>https://chat.whatsapp.com/Ki9YluVrXsJFOrwkdflltL</w:t>
            </w:r>
          </w:p>
        </w:tc>
        <w:tc>
          <w:tcPr>
            <w:tcW w:w="1493" w:type="dxa"/>
          </w:tcPr>
          <w:p w14:paraId="03E4EF22" w14:textId="77777777" w:rsidR="002D750B" w:rsidRPr="003456C3" w:rsidRDefault="002D750B" w:rsidP="00B05C55">
            <w:pPr>
              <w:jc w:val="center"/>
              <w:rPr>
                <w:b/>
                <w:bCs/>
              </w:rPr>
            </w:pPr>
            <w:bookmarkStart w:id="2" w:name="_Hlk96953262"/>
            <w:r w:rsidRPr="00137350">
              <w:rPr>
                <w:b/>
                <w:bCs/>
              </w:rPr>
              <w:t>2aqki7w</w:t>
            </w:r>
            <w:bookmarkEnd w:id="2"/>
          </w:p>
        </w:tc>
      </w:tr>
      <w:tr w:rsidR="002D750B" w14:paraId="4298C0BD" w14:textId="77777777" w:rsidTr="2A3C9356">
        <w:tc>
          <w:tcPr>
            <w:tcW w:w="376" w:type="dxa"/>
          </w:tcPr>
          <w:p w14:paraId="771AD227" w14:textId="4283F2EA" w:rsidR="002D750B" w:rsidRDefault="002D750B" w:rsidP="00B05C55">
            <w:r>
              <w:rPr>
                <w:rFonts w:hint="eastAsia"/>
              </w:rPr>
              <w:t>3</w:t>
            </w:r>
            <w:r>
              <w:t>.</w:t>
            </w:r>
          </w:p>
        </w:tc>
        <w:tc>
          <w:tcPr>
            <w:tcW w:w="1000" w:type="dxa"/>
          </w:tcPr>
          <w:p w14:paraId="5AFD1B7A" w14:textId="77777777" w:rsidR="002D750B" w:rsidRDefault="002D750B" w:rsidP="00B05C55">
            <w:r>
              <w:rPr>
                <w:rFonts w:hint="eastAsia"/>
              </w:rPr>
              <w:t>B</w:t>
            </w:r>
            <w:r>
              <w:t>IA3012</w:t>
            </w:r>
          </w:p>
        </w:tc>
        <w:tc>
          <w:tcPr>
            <w:tcW w:w="850" w:type="dxa"/>
          </w:tcPr>
          <w:p w14:paraId="3B13FFB2" w14:textId="25BBDF4E" w:rsidR="002D750B" w:rsidRPr="003456C3" w:rsidRDefault="2BF9A04E" w:rsidP="00B05C55">
            <w:pPr>
              <w:jc w:val="center"/>
              <w:rPr>
                <w:b/>
                <w:bCs/>
              </w:rPr>
            </w:pPr>
            <w:r w:rsidRPr="2A3C9356">
              <w:rPr>
                <w:b/>
                <w:bCs/>
              </w:rPr>
              <w:t>BS 3</w:t>
            </w:r>
          </w:p>
        </w:tc>
        <w:tc>
          <w:tcPr>
            <w:tcW w:w="5453" w:type="dxa"/>
          </w:tcPr>
          <w:p w14:paraId="09452A7B" w14:textId="77777777" w:rsidR="002D750B" w:rsidRDefault="002D750B" w:rsidP="00B05C55">
            <w:pPr>
              <w:jc w:val="center"/>
            </w:pPr>
            <w:bookmarkStart w:id="3" w:name="_Hlk96951109"/>
            <w:r w:rsidRPr="00F84381">
              <w:t>https://chat.whatsapp.com/BfJW6hxMXOA1mYBIco7K6r</w:t>
            </w:r>
            <w:bookmarkEnd w:id="3"/>
          </w:p>
        </w:tc>
        <w:tc>
          <w:tcPr>
            <w:tcW w:w="1493" w:type="dxa"/>
          </w:tcPr>
          <w:p w14:paraId="3D7B69DB" w14:textId="77777777" w:rsidR="002D750B" w:rsidRPr="00843725" w:rsidRDefault="002D750B" w:rsidP="00B05C55">
            <w:pPr>
              <w:jc w:val="center"/>
              <w:rPr>
                <w:b/>
                <w:bCs/>
              </w:rPr>
            </w:pPr>
            <w:r w:rsidRPr="00137350">
              <w:rPr>
                <w:b/>
                <w:bCs/>
              </w:rPr>
              <w:t>pus8rnm</w:t>
            </w:r>
          </w:p>
        </w:tc>
      </w:tr>
      <w:tr w:rsidR="002D750B" w14:paraId="671F61EC" w14:textId="77777777" w:rsidTr="2A3C9356">
        <w:tc>
          <w:tcPr>
            <w:tcW w:w="376" w:type="dxa"/>
          </w:tcPr>
          <w:p w14:paraId="7926E5C1" w14:textId="5B0AD140" w:rsidR="002D750B" w:rsidRDefault="002D750B" w:rsidP="00B05C55">
            <w:r>
              <w:rPr>
                <w:rFonts w:hint="eastAsia"/>
              </w:rPr>
              <w:t>4</w:t>
            </w:r>
            <w:r>
              <w:t>.</w:t>
            </w:r>
          </w:p>
        </w:tc>
        <w:tc>
          <w:tcPr>
            <w:tcW w:w="1000" w:type="dxa"/>
          </w:tcPr>
          <w:p w14:paraId="644907CF" w14:textId="77777777" w:rsidR="002D750B" w:rsidRDefault="002D750B" w:rsidP="00B05C55">
            <w:r>
              <w:rPr>
                <w:rFonts w:hint="eastAsia"/>
              </w:rPr>
              <w:t>B</w:t>
            </w:r>
            <w:r>
              <w:t>IA3012</w:t>
            </w:r>
          </w:p>
        </w:tc>
        <w:tc>
          <w:tcPr>
            <w:tcW w:w="850" w:type="dxa"/>
          </w:tcPr>
          <w:p w14:paraId="60BD8336" w14:textId="77777777" w:rsidR="002D750B" w:rsidRPr="003456C3" w:rsidRDefault="002D750B" w:rsidP="00B05C55">
            <w:pPr>
              <w:jc w:val="center"/>
              <w:rPr>
                <w:b/>
                <w:bCs/>
              </w:rPr>
            </w:pPr>
            <w:r w:rsidRPr="003456C3">
              <w:rPr>
                <w:rFonts w:hint="eastAsia"/>
                <w:b/>
                <w:bCs/>
              </w:rPr>
              <w:t>B</w:t>
            </w:r>
            <w:r>
              <w:rPr>
                <w:b/>
                <w:bCs/>
              </w:rPr>
              <w:t>B</w:t>
            </w:r>
            <w:r w:rsidRPr="003456C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5</w:t>
            </w:r>
          </w:p>
        </w:tc>
        <w:tc>
          <w:tcPr>
            <w:tcW w:w="5453" w:type="dxa"/>
          </w:tcPr>
          <w:p w14:paraId="615FA7D9" w14:textId="77777777" w:rsidR="002D750B" w:rsidRDefault="002D750B" w:rsidP="00B05C55">
            <w:pPr>
              <w:jc w:val="center"/>
            </w:pPr>
            <w:r w:rsidRPr="00F84381">
              <w:t>https://chat.whatsapp.com/KapAobi47HE7dVQYghCA9G</w:t>
            </w:r>
          </w:p>
        </w:tc>
        <w:tc>
          <w:tcPr>
            <w:tcW w:w="1493" w:type="dxa"/>
          </w:tcPr>
          <w:p w14:paraId="2DB72BFD" w14:textId="77777777" w:rsidR="002D750B" w:rsidRPr="00843725" w:rsidRDefault="002D750B" w:rsidP="00B05C55">
            <w:pPr>
              <w:jc w:val="center"/>
              <w:rPr>
                <w:b/>
                <w:bCs/>
              </w:rPr>
            </w:pPr>
            <w:r w:rsidRPr="00137350">
              <w:rPr>
                <w:b/>
                <w:bCs/>
              </w:rPr>
              <w:t>yr34ygy</w:t>
            </w:r>
          </w:p>
        </w:tc>
      </w:tr>
      <w:tr w:rsidR="002D750B" w14:paraId="41FB6B4C" w14:textId="77777777" w:rsidTr="2A3C9356">
        <w:tc>
          <w:tcPr>
            <w:tcW w:w="376" w:type="dxa"/>
          </w:tcPr>
          <w:p w14:paraId="39FC92D8" w14:textId="490A60B6" w:rsidR="002D750B" w:rsidRDefault="002D750B" w:rsidP="00B05C55">
            <w:r>
              <w:rPr>
                <w:rFonts w:hint="eastAsia"/>
              </w:rPr>
              <w:t>5</w:t>
            </w:r>
            <w:r>
              <w:t>.</w:t>
            </w:r>
          </w:p>
        </w:tc>
        <w:tc>
          <w:tcPr>
            <w:tcW w:w="1000" w:type="dxa"/>
          </w:tcPr>
          <w:p w14:paraId="299A48D4" w14:textId="77777777" w:rsidR="002D750B" w:rsidRDefault="002D750B" w:rsidP="00B05C55">
            <w:r>
              <w:rPr>
                <w:rFonts w:hint="eastAsia"/>
              </w:rPr>
              <w:t>B</w:t>
            </w:r>
            <w:r>
              <w:t>IA3012</w:t>
            </w:r>
          </w:p>
        </w:tc>
        <w:tc>
          <w:tcPr>
            <w:tcW w:w="850" w:type="dxa"/>
          </w:tcPr>
          <w:p w14:paraId="1EE8B71F" w14:textId="77777777" w:rsidR="002D750B" w:rsidRPr="003456C3" w:rsidRDefault="002D750B" w:rsidP="00B05C55">
            <w:pPr>
              <w:jc w:val="center"/>
              <w:rPr>
                <w:b/>
                <w:bCs/>
              </w:rPr>
            </w:pPr>
            <w:r w:rsidRPr="003456C3">
              <w:rPr>
                <w:rFonts w:hint="eastAsia"/>
                <w:b/>
                <w:bCs/>
              </w:rPr>
              <w:t>B</w:t>
            </w:r>
            <w:r>
              <w:rPr>
                <w:b/>
                <w:bCs/>
              </w:rPr>
              <w:t>B</w:t>
            </w:r>
            <w:r w:rsidRPr="003456C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</w:p>
        </w:tc>
        <w:tc>
          <w:tcPr>
            <w:tcW w:w="5453" w:type="dxa"/>
          </w:tcPr>
          <w:p w14:paraId="60C5EC63" w14:textId="77777777" w:rsidR="002D750B" w:rsidRDefault="002D750B" w:rsidP="00B05C55">
            <w:pPr>
              <w:jc w:val="center"/>
            </w:pPr>
            <w:r w:rsidRPr="00F84381">
              <w:t>https://chat.whatsapp.com/GxUXfsHU10g4owmYYz51xh</w:t>
            </w:r>
          </w:p>
        </w:tc>
        <w:tc>
          <w:tcPr>
            <w:tcW w:w="1493" w:type="dxa"/>
          </w:tcPr>
          <w:p w14:paraId="240A80C9" w14:textId="77777777" w:rsidR="002D750B" w:rsidRPr="00843725" w:rsidRDefault="002D750B" w:rsidP="00B05C55">
            <w:pPr>
              <w:jc w:val="center"/>
              <w:rPr>
                <w:b/>
                <w:bCs/>
              </w:rPr>
            </w:pPr>
            <w:r w:rsidRPr="00137350">
              <w:rPr>
                <w:b/>
                <w:bCs/>
              </w:rPr>
              <w:t>ik499h4</w:t>
            </w:r>
          </w:p>
        </w:tc>
      </w:tr>
      <w:tr w:rsidR="002D750B" w14:paraId="0434B9C7" w14:textId="77777777" w:rsidTr="2A3C9356">
        <w:tc>
          <w:tcPr>
            <w:tcW w:w="376" w:type="dxa"/>
          </w:tcPr>
          <w:p w14:paraId="65501900" w14:textId="2E2D0581" w:rsidR="002D750B" w:rsidRDefault="002D750B" w:rsidP="00B05C55">
            <w:r>
              <w:rPr>
                <w:rFonts w:hint="eastAsia"/>
              </w:rPr>
              <w:t>6</w:t>
            </w:r>
            <w:r>
              <w:t>.</w:t>
            </w:r>
          </w:p>
        </w:tc>
        <w:tc>
          <w:tcPr>
            <w:tcW w:w="1000" w:type="dxa"/>
          </w:tcPr>
          <w:p w14:paraId="4CDBFF66" w14:textId="77777777" w:rsidR="002D750B" w:rsidRDefault="002D750B" w:rsidP="00B05C55">
            <w:r>
              <w:rPr>
                <w:rFonts w:hint="eastAsia"/>
              </w:rPr>
              <w:t>B</w:t>
            </w:r>
            <w:r>
              <w:t>IA3012</w:t>
            </w:r>
          </w:p>
        </w:tc>
        <w:tc>
          <w:tcPr>
            <w:tcW w:w="850" w:type="dxa"/>
          </w:tcPr>
          <w:p w14:paraId="2EE1C333" w14:textId="77777777" w:rsidR="002D750B" w:rsidRPr="003456C3" w:rsidRDefault="002D750B" w:rsidP="00B05C55">
            <w:pPr>
              <w:jc w:val="center"/>
              <w:rPr>
                <w:b/>
                <w:bCs/>
              </w:rPr>
            </w:pPr>
            <w:r w:rsidRPr="003456C3">
              <w:rPr>
                <w:rFonts w:hint="eastAsia"/>
                <w:b/>
                <w:bCs/>
              </w:rPr>
              <w:t>B</w:t>
            </w:r>
            <w:r>
              <w:rPr>
                <w:b/>
                <w:bCs/>
              </w:rPr>
              <w:t>S 4</w:t>
            </w:r>
          </w:p>
        </w:tc>
        <w:tc>
          <w:tcPr>
            <w:tcW w:w="5453" w:type="dxa"/>
          </w:tcPr>
          <w:p w14:paraId="260A3885" w14:textId="77777777" w:rsidR="002D750B" w:rsidRDefault="002D750B" w:rsidP="00B05C55">
            <w:pPr>
              <w:jc w:val="center"/>
            </w:pPr>
            <w:bookmarkStart w:id="4" w:name="_Hlk96951145"/>
            <w:r w:rsidRPr="00F84381">
              <w:t>https://chat.whatsapp.com/EG1Hpz8R5vD4vTZWV2xXMF</w:t>
            </w:r>
            <w:bookmarkEnd w:id="4"/>
          </w:p>
        </w:tc>
        <w:tc>
          <w:tcPr>
            <w:tcW w:w="1493" w:type="dxa"/>
          </w:tcPr>
          <w:p w14:paraId="71271A9C" w14:textId="77777777" w:rsidR="002D750B" w:rsidRPr="00843725" w:rsidRDefault="002D750B" w:rsidP="00B05C55">
            <w:pPr>
              <w:jc w:val="center"/>
              <w:rPr>
                <w:b/>
                <w:bCs/>
              </w:rPr>
            </w:pPr>
            <w:r w:rsidRPr="00512B83">
              <w:rPr>
                <w:b/>
                <w:bCs/>
              </w:rPr>
              <w:t>5fq36pm</w:t>
            </w:r>
          </w:p>
        </w:tc>
      </w:tr>
    </w:tbl>
    <w:p w14:paraId="7525E4F6" w14:textId="77777777" w:rsidR="002D750B" w:rsidRDefault="002D750B">
      <w:pPr>
        <w:rPr>
          <w:lang w:val="en-GB"/>
        </w:rPr>
      </w:pPr>
      <w:bookmarkStart w:id="5" w:name="_Hlk84251414"/>
      <w:bookmarkEnd w:id="0"/>
    </w:p>
    <w:p w14:paraId="7B2DB197" w14:textId="48D381C3" w:rsidR="00BA09FE" w:rsidRDefault="00BA09FE">
      <w:pPr>
        <w:rPr>
          <w:lang w:val="en-GB"/>
        </w:rPr>
      </w:pPr>
      <w:r>
        <w:rPr>
          <w:lang w:val="en-GB"/>
        </w:rPr>
        <w:t>(</w:t>
      </w:r>
      <w:proofErr w:type="spellStart"/>
      <w:r>
        <w:rPr>
          <w:lang w:val="en-GB"/>
        </w:rPr>
        <w:t>WanLau</w:t>
      </w:r>
      <w:proofErr w:type="spellEnd"/>
      <w:r>
        <w:rPr>
          <w:lang w:val="en-GB"/>
        </w:rPr>
        <w:t xml:space="preserve"> </w:t>
      </w:r>
      <w:proofErr w:type="spellStart"/>
      <w:r w:rsidRPr="00F84381">
        <w:rPr>
          <w:rFonts w:hint="eastAsia"/>
          <w:b/>
          <w:bCs/>
          <w:lang w:val="en-GB"/>
        </w:rPr>
        <w:t>W</w:t>
      </w:r>
      <w:r w:rsidRPr="00F84381">
        <w:rPr>
          <w:b/>
          <w:bCs/>
          <w:lang w:val="en-GB"/>
        </w:rPr>
        <w:t>hatsapp</w:t>
      </w:r>
      <w:proofErr w:type="spellEnd"/>
      <w:r>
        <w:rPr>
          <w:lang w:val="en-GB"/>
        </w:rPr>
        <w:t xml:space="preserve"> A-21</w:t>
      </w:r>
      <w:r w:rsidR="00F84381">
        <w:rPr>
          <w:rFonts w:hint="eastAsia"/>
          <w:lang w:val="en-GB"/>
        </w:rPr>
        <w:t>2</w:t>
      </w:r>
      <w:r>
        <w:rPr>
          <w:lang w:val="en-GB"/>
        </w:rPr>
        <w:t>): [BIA3012]</w:t>
      </w:r>
    </w:p>
    <w:p w14:paraId="299A4907" w14:textId="4E904ADC" w:rsidR="00BA09FE" w:rsidRPr="00512B83" w:rsidRDefault="00BA09FE" w:rsidP="00F84381">
      <w:pPr>
        <w:rPr>
          <w:b/>
          <w:bCs/>
          <w:lang w:val="en-GB"/>
        </w:rPr>
      </w:pPr>
      <w:r w:rsidRPr="00512B83">
        <w:rPr>
          <w:b/>
          <w:bCs/>
          <w:lang w:val="en-GB"/>
        </w:rPr>
        <w:t xml:space="preserve">BA </w:t>
      </w:r>
      <w:r w:rsidR="00F84381" w:rsidRPr="00512B83">
        <w:rPr>
          <w:b/>
          <w:bCs/>
          <w:lang w:val="en-GB"/>
        </w:rPr>
        <w:t xml:space="preserve">7       </w:t>
      </w:r>
    </w:p>
    <w:p w14:paraId="1094BF3A" w14:textId="5B27742F" w:rsidR="00F84381" w:rsidRDefault="006334BA" w:rsidP="00F84381">
      <w:pPr>
        <w:rPr>
          <w:lang w:val="en-GB"/>
        </w:rPr>
      </w:pPr>
      <w:hyperlink r:id="rId7" w:history="1">
        <w:r w:rsidR="002D750B" w:rsidRPr="00B36262">
          <w:rPr>
            <w:rStyle w:val="Hyperlink"/>
            <w:lang w:val="en-GB"/>
          </w:rPr>
          <w:t>https://chat.whatsapp.com/JJmPf2o8QoJ6IdvMkgtlCl</w:t>
        </w:r>
      </w:hyperlink>
    </w:p>
    <w:p w14:paraId="09F8ED61" w14:textId="77777777" w:rsidR="002D750B" w:rsidRPr="00BA09FE" w:rsidRDefault="002D750B" w:rsidP="00F84381">
      <w:pPr>
        <w:rPr>
          <w:lang w:val="en-GB"/>
        </w:rPr>
      </w:pPr>
    </w:p>
    <w:p w14:paraId="7B023484" w14:textId="77777777" w:rsidR="00F84381" w:rsidRPr="00512B83" w:rsidRDefault="00BA09FE" w:rsidP="00F84381">
      <w:pPr>
        <w:rPr>
          <w:b/>
          <w:bCs/>
          <w:lang w:val="en-GB"/>
        </w:rPr>
      </w:pPr>
      <w:r w:rsidRPr="00512B83">
        <w:rPr>
          <w:b/>
          <w:bCs/>
          <w:lang w:val="en-GB"/>
        </w:rPr>
        <w:t>B</w:t>
      </w:r>
      <w:r w:rsidR="00F84381" w:rsidRPr="00512B83">
        <w:rPr>
          <w:b/>
          <w:bCs/>
          <w:lang w:val="en-GB"/>
        </w:rPr>
        <w:t>M 4</w:t>
      </w:r>
    </w:p>
    <w:p w14:paraId="5412EA84" w14:textId="7B62FE11" w:rsidR="00F84381" w:rsidRDefault="006334BA" w:rsidP="00F84381">
      <w:hyperlink r:id="rId8" w:history="1">
        <w:r w:rsidR="002D750B" w:rsidRPr="00B36262">
          <w:rPr>
            <w:rStyle w:val="Hyperlink"/>
          </w:rPr>
          <w:t>https://chat.whatsapp.com/Ki9YluVrXsJFOrwkdflltL</w:t>
        </w:r>
      </w:hyperlink>
    </w:p>
    <w:p w14:paraId="26D3C8AB" w14:textId="77777777" w:rsidR="002D750B" w:rsidRPr="00BA09FE" w:rsidRDefault="002D750B" w:rsidP="00F84381">
      <w:pPr>
        <w:rPr>
          <w:lang w:val="en-GB"/>
        </w:rPr>
      </w:pPr>
    </w:p>
    <w:p w14:paraId="4786F89A" w14:textId="03E1B195" w:rsidR="00BA09FE" w:rsidRPr="00512B83" w:rsidRDefault="302702D9" w:rsidP="00F84381">
      <w:pPr>
        <w:rPr>
          <w:b/>
          <w:bCs/>
          <w:lang w:val="en-GB"/>
        </w:rPr>
      </w:pPr>
      <w:r w:rsidRPr="2A3C9356">
        <w:rPr>
          <w:b/>
          <w:bCs/>
          <w:lang w:val="en-GB"/>
        </w:rPr>
        <w:t>BS 3</w:t>
      </w:r>
    </w:p>
    <w:p w14:paraId="2688A20C" w14:textId="4CAED423" w:rsidR="00246E1A" w:rsidRDefault="006334BA" w:rsidP="00F84381">
      <w:hyperlink r:id="rId9" w:history="1">
        <w:r w:rsidR="002D750B" w:rsidRPr="00B36262">
          <w:rPr>
            <w:rStyle w:val="Hyperlink"/>
          </w:rPr>
          <w:t>https://chat.whatsapp.com/BfJW6hxMXOA1mYBIco7K6r</w:t>
        </w:r>
      </w:hyperlink>
    </w:p>
    <w:p w14:paraId="38AE6F0E" w14:textId="77777777" w:rsidR="002D750B" w:rsidRPr="00BA09FE" w:rsidRDefault="002D750B" w:rsidP="00F84381">
      <w:pPr>
        <w:rPr>
          <w:lang w:val="en-GB"/>
        </w:rPr>
      </w:pPr>
    </w:p>
    <w:p w14:paraId="4D90C974" w14:textId="781333DD" w:rsidR="00BA09FE" w:rsidRPr="00512B83" w:rsidRDefault="00BA09FE" w:rsidP="00F84381">
      <w:pPr>
        <w:rPr>
          <w:b/>
          <w:bCs/>
          <w:lang w:val="en-GB"/>
        </w:rPr>
      </w:pPr>
      <w:r w:rsidRPr="00512B83">
        <w:rPr>
          <w:b/>
          <w:bCs/>
          <w:lang w:val="en-GB"/>
        </w:rPr>
        <w:t>B</w:t>
      </w:r>
      <w:r w:rsidR="00F84381" w:rsidRPr="00512B83">
        <w:rPr>
          <w:b/>
          <w:bCs/>
          <w:lang w:val="en-GB"/>
        </w:rPr>
        <w:t>B 5</w:t>
      </w:r>
    </w:p>
    <w:p w14:paraId="13B9B035" w14:textId="53249DAB" w:rsidR="00246E1A" w:rsidRDefault="006334BA" w:rsidP="00F84381">
      <w:hyperlink r:id="rId10" w:history="1">
        <w:r w:rsidR="002D750B" w:rsidRPr="00B36262">
          <w:rPr>
            <w:rStyle w:val="Hyperlink"/>
          </w:rPr>
          <w:t>https://chat.whatsapp.com/KapAobi47HE7dVQYghCA9G</w:t>
        </w:r>
      </w:hyperlink>
    </w:p>
    <w:p w14:paraId="161E2D77" w14:textId="77777777" w:rsidR="002D750B" w:rsidRPr="00BA09FE" w:rsidRDefault="002D750B" w:rsidP="00F84381">
      <w:pPr>
        <w:rPr>
          <w:lang w:val="en-GB"/>
        </w:rPr>
      </w:pPr>
    </w:p>
    <w:p w14:paraId="1284E29D" w14:textId="4D0AA2EC" w:rsidR="00BA09FE" w:rsidRPr="00512B83" w:rsidRDefault="00BA09FE" w:rsidP="00F84381">
      <w:pPr>
        <w:rPr>
          <w:b/>
          <w:bCs/>
          <w:lang w:val="en-GB"/>
        </w:rPr>
      </w:pPr>
      <w:r w:rsidRPr="00512B83">
        <w:rPr>
          <w:b/>
          <w:bCs/>
          <w:lang w:val="en-GB"/>
        </w:rPr>
        <w:t>B</w:t>
      </w:r>
      <w:r w:rsidR="00F84381" w:rsidRPr="00512B83">
        <w:rPr>
          <w:b/>
          <w:bCs/>
          <w:lang w:val="en-GB"/>
        </w:rPr>
        <w:t>B 6</w:t>
      </w:r>
    </w:p>
    <w:p w14:paraId="2C190416" w14:textId="10830463" w:rsidR="00246E1A" w:rsidRDefault="006334BA" w:rsidP="00F84381">
      <w:hyperlink r:id="rId11" w:history="1">
        <w:r w:rsidR="002D750B" w:rsidRPr="00B36262">
          <w:rPr>
            <w:rStyle w:val="Hyperlink"/>
          </w:rPr>
          <w:t>https://chat.whatsapp.com/GxUXfsHU10g4owmYYz51xh</w:t>
        </w:r>
      </w:hyperlink>
    </w:p>
    <w:p w14:paraId="231FCE24" w14:textId="77777777" w:rsidR="002D750B" w:rsidRPr="00BA09FE" w:rsidRDefault="002D750B" w:rsidP="00F84381">
      <w:pPr>
        <w:rPr>
          <w:lang w:val="en-GB"/>
        </w:rPr>
      </w:pPr>
    </w:p>
    <w:p w14:paraId="57513DB5" w14:textId="51A65E4A" w:rsidR="00BA09FE" w:rsidRPr="00512B83" w:rsidRDefault="00BA09FE" w:rsidP="00F84381">
      <w:pPr>
        <w:rPr>
          <w:b/>
          <w:bCs/>
          <w:lang w:val="en-GB"/>
        </w:rPr>
      </w:pPr>
      <w:r w:rsidRPr="00512B83">
        <w:rPr>
          <w:b/>
          <w:bCs/>
          <w:lang w:val="en-GB"/>
        </w:rPr>
        <w:t>B</w:t>
      </w:r>
      <w:r w:rsidR="00F84381" w:rsidRPr="00512B83">
        <w:rPr>
          <w:b/>
          <w:bCs/>
          <w:lang w:val="en-GB"/>
        </w:rPr>
        <w:t>S 4</w:t>
      </w:r>
    </w:p>
    <w:p w14:paraId="767C22EF" w14:textId="4F5406E0" w:rsidR="00246E1A" w:rsidRDefault="006334BA" w:rsidP="00F84381">
      <w:hyperlink r:id="rId12" w:history="1">
        <w:r w:rsidR="002D750B" w:rsidRPr="00B36262">
          <w:rPr>
            <w:rStyle w:val="Hyperlink"/>
          </w:rPr>
          <w:t>https://chat.whatsapp.com/EG1Hpz8R5vD4vTZWV2xXMF</w:t>
        </w:r>
      </w:hyperlink>
    </w:p>
    <w:bookmarkEnd w:id="5"/>
    <w:p w14:paraId="015CBC2B" w14:textId="77777777" w:rsidR="00F84381" w:rsidRDefault="00F84381" w:rsidP="00F84381">
      <w:pPr>
        <w:rPr>
          <w:lang w:val="en-GB"/>
        </w:rPr>
      </w:pPr>
    </w:p>
    <w:p w14:paraId="524FCC70" w14:textId="37BFA03E" w:rsidR="00BA09FE" w:rsidRPr="00BA09FE" w:rsidRDefault="00BA09FE" w:rsidP="00BA09FE">
      <w:pPr>
        <w:rPr>
          <w:u w:val="single"/>
          <w:lang w:val="en-GB"/>
        </w:rPr>
      </w:pPr>
      <w:proofErr w:type="spellStart"/>
      <w:r w:rsidRPr="00BA09FE">
        <w:rPr>
          <w:rFonts w:hint="eastAsia"/>
          <w:u w:val="single"/>
          <w:lang w:val="en-GB"/>
        </w:rPr>
        <w:t>W</w:t>
      </w:r>
      <w:r w:rsidRPr="00BA09FE">
        <w:rPr>
          <w:u w:val="single"/>
          <w:lang w:val="en-GB"/>
        </w:rPr>
        <w:t>anLau</w:t>
      </w:r>
      <w:proofErr w:type="spellEnd"/>
      <w:r w:rsidRPr="00BA09FE">
        <w:rPr>
          <w:u w:val="single"/>
          <w:lang w:val="en-GB"/>
        </w:rPr>
        <w:t xml:space="preserve"> </w:t>
      </w:r>
      <w:r w:rsidRPr="00F84381">
        <w:rPr>
          <w:b/>
          <w:bCs/>
          <w:u w:val="single"/>
          <w:lang w:val="en-GB"/>
        </w:rPr>
        <w:t>MS Teams</w:t>
      </w:r>
      <w:r w:rsidRPr="00BA09FE">
        <w:rPr>
          <w:u w:val="single"/>
          <w:lang w:val="en-GB"/>
        </w:rPr>
        <w:t xml:space="preserve"> [BIA3012] Sem A-21</w:t>
      </w:r>
      <w:r w:rsidR="00F84381">
        <w:rPr>
          <w:rFonts w:hint="eastAsia"/>
          <w:u w:val="single"/>
          <w:lang w:val="en-GB"/>
        </w:rPr>
        <w:t>2</w:t>
      </w:r>
      <w:r w:rsidRPr="00BA09FE">
        <w:rPr>
          <w:u w:val="single"/>
          <w:lang w:val="en-GB"/>
        </w:rPr>
        <w:t>:</w:t>
      </w:r>
    </w:p>
    <w:p w14:paraId="09F2ADE5" w14:textId="22393A90" w:rsidR="00BA09FE" w:rsidRDefault="00BA09FE" w:rsidP="00F84381">
      <w:pPr>
        <w:rPr>
          <w:b/>
          <w:bCs/>
          <w:lang w:val="en-GB"/>
        </w:rPr>
      </w:pPr>
      <w:r w:rsidRPr="00BA09FE">
        <w:rPr>
          <w:b/>
          <w:bCs/>
          <w:lang w:val="en-GB"/>
        </w:rPr>
        <w:t>BA</w:t>
      </w:r>
      <w:r w:rsidR="00F84381">
        <w:rPr>
          <w:b/>
          <w:bCs/>
          <w:lang w:val="en-GB"/>
        </w:rPr>
        <w:t xml:space="preserve"> 7</w:t>
      </w:r>
    </w:p>
    <w:p w14:paraId="088864F5" w14:textId="1010A083" w:rsidR="007F4511" w:rsidRDefault="007F4511" w:rsidP="00F84381">
      <w:pPr>
        <w:rPr>
          <w:b/>
          <w:bCs/>
        </w:rPr>
      </w:pPr>
      <w:r w:rsidRPr="007F4511">
        <w:rPr>
          <w:b/>
          <w:bCs/>
        </w:rPr>
        <w:t>cp20ffg</w:t>
      </w:r>
    </w:p>
    <w:p w14:paraId="68EA6F38" w14:textId="77777777" w:rsidR="002D750B" w:rsidRPr="00F84381" w:rsidRDefault="002D750B" w:rsidP="00F84381">
      <w:pPr>
        <w:rPr>
          <w:b/>
          <w:bCs/>
        </w:rPr>
      </w:pPr>
    </w:p>
    <w:p w14:paraId="38FA9A91" w14:textId="5DA8FC55" w:rsidR="00BA09FE" w:rsidRDefault="00BA09FE" w:rsidP="00F84381">
      <w:pPr>
        <w:rPr>
          <w:b/>
          <w:bCs/>
          <w:lang w:val="en-GB"/>
        </w:rPr>
      </w:pPr>
      <w:r w:rsidRPr="00BA09FE">
        <w:rPr>
          <w:b/>
          <w:bCs/>
          <w:lang w:val="en-GB"/>
        </w:rPr>
        <w:t>B</w:t>
      </w:r>
      <w:r w:rsidR="00F84381">
        <w:rPr>
          <w:b/>
          <w:bCs/>
          <w:lang w:val="en-GB"/>
        </w:rPr>
        <w:t>M 4</w:t>
      </w:r>
      <w:r w:rsidRPr="00BA09FE">
        <w:rPr>
          <w:b/>
          <w:bCs/>
          <w:lang w:val="en-GB"/>
        </w:rPr>
        <w:t xml:space="preserve">  </w:t>
      </w:r>
    </w:p>
    <w:p w14:paraId="36E53201" w14:textId="04B9A8F0" w:rsidR="007F4511" w:rsidRDefault="007F4511" w:rsidP="00F84381">
      <w:pPr>
        <w:rPr>
          <w:b/>
          <w:bCs/>
        </w:rPr>
      </w:pPr>
      <w:r w:rsidRPr="00137350">
        <w:rPr>
          <w:b/>
          <w:bCs/>
        </w:rPr>
        <w:t>2aqki7w</w:t>
      </w:r>
    </w:p>
    <w:p w14:paraId="6192C0BF" w14:textId="77777777" w:rsidR="002D750B" w:rsidRPr="00F84381" w:rsidRDefault="002D750B" w:rsidP="00F84381">
      <w:pPr>
        <w:rPr>
          <w:b/>
          <w:bCs/>
          <w:lang w:val="en-GB"/>
        </w:rPr>
      </w:pPr>
    </w:p>
    <w:p w14:paraId="0446B2C3" w14:textId="10D6651A" w:rsidR="00BA09FE" w:rsidRDefault="302702D9" w:rsidP="00F84381">
      <w:pPr>
        <w:rPr>
          <w:b/>
          <w:bCs/>
          <w:lang w:val="en-GB"/>
        </w:rPr>
      </w:pPr>
      <w:r w:rsidRPr="2A3C9356">
        <w:rPr>
          <w:b/>
          <w:bCs/>
          <w:lang w:val="en-GB"/>
        </w:rPr>
        <w:t>BS</w:t>
      </w:r>
      <w:r w:rsidR="0F8B51EE" w:rsidRPr="2A3C9356">
        <w:rPr>
          <w:b/>
          <w:bCs/>
          <w:lang w:val="en-GB"/>
        </w:rPr>
        <w:t xml:space="preserve"> 3</w:t>
      </w:r>
    </w:p>
    <w:p w14:paraId="34F09AE3" w14:textId="55F95D1E" w:rsidR="007F4511" w:rsidRDefault="007F4511" w:rsidP="00F84381">
      <w:pPr>
        <w:rPr>
          <w:b/>
          <w:bCs/>
        </w:rPr>
      </w:pPr>
      <w:r w:rsidRPr="00137350">
        <w:rPr>
          <w:b/>
          <w:bCs/>
        </w:rPr>
        <w:t>pus8rnm</w:t>
      </w:r>
    </w:p>
    <w:p w14:paraId="5A7619CB" w14:textId="77777777" w:rsidR="002D750B" w:rsidRPr="00F84381" w:rsidRDefault="002D750B" w:rsidP="00F84381">
      <w:pPr>
        <w:rPr>
          <w:b/>
          <w:bCs/>
          <w:lang w:val="en-GB"/>
        </w:rPr>
      </w:pPr>
    </w:p>
    <w:p w14:paraId="7C2BC9E2" w14:textId="09F5C345" w:rsidR="00BA09FE" w:rsidRDefault="00BA09FE" w:rsidP="00F84381">
      <w:pPr>
        <w:rPr>
          <w:b/>
          <w:bCs/>
          <w:lang w:val="en-GB"/>
        </w:rPr>
      </w:pPr>
      <w:r w:rsidRPr="00BA09FE">
        <w:rPr>
          <w:b/>
          <w:bCs/>
          <w:lang w:val="en-GB"/>
        </w:rPr>
        <w:t>B</w:t>
      </w:r>
      <w:r w:rsidR="00F84381">
        <w:rPr>
          <w:b/>
          <w:bCs/>
          <w:lang w:val="en-GB"/>
        </w:rPr>
        <w:t>B 5</w:t>
      </w:r>
    </w:p>
    <w:p w14:paraId="3450D7A7" w14:textId="7FC86F09" w:rsidR="007F4511" w:rsidRDefault="002D750B" w:rsidP="00F84381">
      <w:pPr>
        <w:rPr>
          <w:b/>
          <w:bCs/>
        </w:rPr>
      </w:pPr>
      <w:r w:rsidRPr="00137350">
        <w:rPr>
          <w:b/>
          <w:bCs/>
        </w:rPr>
        <w:t>yr34ygy</w:t>
      </w:r>
    </w:p>
    <w:p w14:paraId="4758BADC" w14:textId="77777777" w:rsidR="002D750B" w:rsidRPr="00F84381" w:rsidRDefault="002D750B" w:rsidP="00F84381">
      <w:pPr>
        <w:rPr>
          <w:b/>
          <w:bCs/>
          <w:lang w:val="en-GB"/>
        </w:rPr>
      </w:pPr>
    </w:p>
    <w:p w14:paraId="24476635" w14:textId="1E321B42" w:rsidR="00BA09FE" w:rsidRDefault="00BA09FE" w:rsidP="00F84381">
      <w:pPr>
        <w:rPr>
          <w:b/>
          <w:bCs/>
          <w:lang w:val="en-GB"/>
        </w:rPr>
      </w:pPr>
      <w:r w:rsidRPr="00BA09FE">
        <w:rPr>
          <w:b/>
          <w:bCs/>
          <w:lang w:val="en-GB"/>
        </w:rPr>
        <w:lastRenderedPageBreak/>
        <w:t>B</w:t>
      </w:r>
      <w:r w:rsidR="00F84381">
        <w:rPr>
          <w:b/>
          <w:bCs/>
          <w:lang w:val="en-GB"/>
        </w:rPr>
        <w:t>B 6</w:t>
      </w:r>
    </w:p>
    <w:p w14:paraId="034C790A" w14:textId="320556E0" w:rsidR="002D750B" w:rsidRDefault="002D750B" w:rsidP="00F84381">
      <w:pPr>
        <w:rPr>
          <w:b/>
          <w:bCs/>
        </w:rPr>
      </w:pPr>
      <w:r w:rsidRPr="00137350">
        <w:rPr>
          <w:b/>
          <w:bCs/>
        </w:rPr>
        <w:t>ik499h4</w:t>
      </w:r>
    </w:p>
    <w:p w14:paraId="11E297C2" w14:textId="77777777" w:rsidR="002D750B" w:rsidRPr="00F84381" w:rsidRDefault="002D750B" w:rsidP="00F84381">
      <w:pPr>
        <w:rPr>
          <w:b/>
          <w:bCs/>
          <w:lang w:val="en-GB"/>
        </w:rPr>
      </w:pPr>
    </w:p>
    <w:p w14:paraId="08DACDE8" w14:textId="66AFBB35" w:rsidR="00BA09FE" w:rsidRDefault="00BA09FE" w:rsidP="00F84381">
      <w:pPr>
        <w:rPr>
          <w:b/>
          <w:bCs/>
          <w:lang w:val="en-GB"/>
        </w:rPr>
      </w:pPr>
      <w:r w:rsidRPr="00BA09FE">
        <w:rPr>
          <w:b/>
          <w:bCs/>
          <w:lang w:val="en-GB"/>
        </w:rPr>
        <w:t>B</w:t>
      </w:r>
      <w:r w:rsidR="00F84381">
        <w:rPr>
          <w:b/>
          <w:bCs/>
          <w:lang w:val="en-GB"/>
        </w:rPr>
        <w:t>S 4</w:t>
      </w:r>
    </w:p>
    <w:p w14:paraId="7EADCB9F" w14:textId="0E7DED98" w:rsidR="002D750B" w:rsidRPr="00F84381" w:rsidRDefault="002D750B" w:rsidP="00F84381">
      <w:pPr>
        <w:rPr>
          <w:b/>
          <w:bCs/>
          <w:lang w:val="en-GB"/>
        </w:rPr>
      </w:pPr>
      <w:r w:rsidRPr="4F69D2D5">
        <w:rPr>
          <w:b/>
          <w:bCs/>
        </w:rPr>
        <w:t>5fq36pm</w:t>
      </w:r>
    </w:p>
    <w:p w14:paraId="358A3E48" w14:textId="17A615BD" w:rsidR="4F69D2D5" w:rsidRDefault="4F69D2D5" w:rsidP="4F69D2D5">
      <w:pPr>
        <w:rPr>
          <w:b/>
          <w:bCs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055"/>
        <w:gridCol w:w="6960"/>
      </w:tblGrid>
      <w:tr w:rsidR="2A3C9356" w14:paraId="3992C8E7" w14:textId="77777777" w:rsidTr="2A3C9356">
        <w:tc>
          <w:tcPr>
            <w:tcW w:w="2055" w:type="dxa"/>
          </w:tcPr>
          <w:p w14:paraId="1CA2A7F6" w14:textId="10F80CE2" w:rsidR="2A3C9356" w:rsidRDefault="2A3C9356" w:rsidP="2A3C9356">
            <w:pPr>
              <w:rPr>
                <w:b/>
                <w:bCs/>
              </w:rPr>
            </w:pPr>
            <w:r w:rsidRPr="2A3C9356">
              <w:rPr>
                <w:b/>
                <w:bCs/>
              </w:rPr>
              <w:t>BIA3012 - BS11</w:t>
            </w:r>
          </w:p>
        </w:tc>
        <w:tc>
          <w:tcPr>
            <w:tcW w:w="6960" w:type="dxa"/>
          </w:tcPr>
          <w:p w14:paraId="7400A989" w14:textId="1BCD0E7B" w:rsidR="2A3C9356" w:rsidRDefault="2A3C9356" w:rsidP="2A3C9356">
            <w:pPr>
              <w:rPr>
                <w:b/>
                <w:bCs/>
              </w:rPr>
            </w:pPr>
            <w:r w:rsidRPr="2A3C9356">
              <w:rPr>
                <w:b/>
                <w:bCs/>
              </w:rPr>
              <w:t>NOOR SAAZAI MAT SAAD (S970)</w:t>
            </w:r>
          </w:p>
        </w:tc>
      </w:tr>
      <w:tr w:rsidR="2A3C9356" w14:paraId="6CB9B7AC" w14:textId="77777777" w:rsidTr="2A3C9356">
        <w:tc>
          <w:tcPr>
            <w:tcW w:w="2055" w:type="dxa"/>
          </w:tcPr>
          <w:p w14:paraId="541B4C0C" w14:textId="4DB30C68" w:rsidR="2A3C9356" w:rsidRDefault="2A3C9356" w:rsidP="2A3C9356">
            <w:pPr>
              <w:rPr>
                <w:b/>
                <w:bCs/>
              </w:rPr>
            </w:pPr>
            <w:r w:rsidRPr="2A3C9356">
              <w:rPr>
                <w:b/>
                <w:bCs/>
              </w:rPr>
              <w:t>WA</w:t>
            </w:r>
          </w:p>
        </w:tc>
        <w:tc>
          <w:tcPr>
            <w:tcW w:w="6960" w:type="dxa"/>
          </w:tcPr>
          <w:p w14:paraId="01A3CBE0" w14:textId="1A1C4377" w:rsidR="2A3C9356" w:rsidRDefault="006334BA" w:rsidP="2A3C9356">
            <w:pPr>
              <w:rPr>
                <w:b/>
                <w:bCs/>
              </w:rPr>
            </w:pPr>
            <w:hyperlink r:id="rId13">
              <w:r w:rsidR="2A3C9356" w:rsidRPr="2A3C9356">
                <w:rPr>
                  <w:rStyle w:val="Hyperlink"/>
                  <w:b/>
                  <w:bCs/>
                </w:rPr>
                <w:t>https://chat.whatsapp.com/Cz4s4pDe5yyAHQsfGv2eEy</w:t>
              </w:r>
            </w:hyperlink>
            <w:r w:rsidR="2A3C9356" w:rsidRPr="2A3C9356">
              <w:rPr>
                <w:b/>
                <w:bCs/>
              </w:rPr>
              <w:t xml:space="preserve"> </w:t>
            </w:r>
          </w:p>
        </w:tc>
      </w:tr>
      <w:tr w:rsidR="2A3C9356" w14:paraId="0B1BE1BD" w14:textId="77777777" w:rsidTr="2A3C9356">
        <w:tc>
          <w:tcPr>
            <w:tcW w:w="2055" w:type="dxa"/>
          </w:tcPr>
          <w:p w14:paraId="7355684D" w14:textId="4469694F" w:rsidR="2A3C9356" w:rsidRDefault="2A3C9356" w:rsidP="2A3C9356">
            <w:pPr>
              <w:rPr>
                <w:b/>
                <w:bCs/>
              </w:rPr>
            </w:pPr>
            <w:r w:rsidRPr="2A3C9356">
              <w:rPr>
                <w:b/>
                <w:bCs/>
              </w:rPr>
              <w:t>MS TEAMS’ CODE</w:t>
            </w:r>
          </w:p>
        </w:tc>
        <w:tc>
          <w:tcPr>
            <w:tcW w:w="6960" w:type="dxa"/>
          </w:tcPr>
          <w:p w14:paraId="4806BE76" w14:textId="7804FCEE" w:rsidR="2A3C9356" w:rsidRDefault="2A3C9356" w:rsidP="2A3C9356">
            <w:pPr>
              <w:rPr>
                <w:rFonts w:ascii="Calibri" w:eastAsia="Calibri" w:hAnsi="Calibri" w:cs="Calibri"/>
                <w:szCs w:val="21"/>
              </w:rPr>
            </w:pPr>
            <w:r w:rsidRPr="2A3C9356">
              <w:rPr>
                <w:rFonts w:ascii="Calibri" w:eastAsia="Calibri" w:hAnsi="Calibri" w:cs="Calibri"/>
                <w:szCs w:val="21"/>
              </w:rPr>
              <w:t>sci843x</w:t>
            </w:r>
          </w:p>
        </w:tc>
      </w:tr>
    </w:tbl>
    <w:p w14:paraId="79B23A3F" w14:textId="54EEE587" w:rsidR="4F69D2D5" w:rsidRDefault="4F69D2D5" w:rsidP="4F69D2D5">
      <w:pPr>
        <w:rPr>
          <w:b/>
          <w:bCs/>
        </w:rPr>
      </w:pPr>
    </w:p>
    <w:p w14:paraId="5BE24682" w14:textId="2D267F7D" w:rsidR="4F69D2D5" w:rsidRDefault="4F69D2D5" w:rsidP="00EB5AF1">
      <w:pPr>
        <w:pStyle w:val="Heading1"/>
      </w:pPr>
      <w:r w:rsidRPr="6658C88B">
        <w:t>SITI NUR BAIIN BINTI CHE HARUN (S2139)</w:t>
      </w:r>
    </w:p>
    <w:p w14:paraId="4864EF01" w14:textId="756B843A" w:rsidR="4F69D2D5" w:rsidRDefault="4F69D2D5" w:rsidP="646A82EF">
      <w:pPr>
        <w:spacing w:line="257" w:lineRule="auto"/>
        <w:jc w:val="left"/>
      </w:pPr>
      <w:r w:rsidRPr="646A82EF">
        <w:rPr>
          <w:rFonts w:ascii="Calibri" w:eastAsia="Calibri" w:hAnsi="Calibri" w:cs="Calibri"/>
          <w:b/>
          <w:bCs/>
          <w:sz w:val="22"/>
        </w:rPr>
        <w:t>BIA2012 ENGLISH FOR COMMUNICATIVE PURPOSES</w:t>
      </w:r>
    </w:p>
    <w:p w14:paraId="05FB01D5" w14:textId="4B9AC6A5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7174C40F" w14:textId="5460F96E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A4</w:t>
      </w:r>
      <w:r w:rsidRPr="646A82EF">
        <w:rPr>
          <w:rFonts w:ascii="Calibri" w:eastAsia="Calibri" w:hAnsi="Calibri" w:cs="Calibri"/>
          <w:sz w:val="22"/>
        </w:rPr>
        <w:t xml:space="preserve"> – </w:t>
      </w:r>
      <w:hyperlink r:id="rId14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CvIW1sOmeDAA3pMja2VwEW</w:t>
        </w:r>
      </w:hyperlink>
    </w:p>
    <w:p w14:paraId="0EC8B95F" w14:textId="0BA8E7D8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code: ttsd586</w:t>
      </w:r>
    </w:p>
    <w:p w14:paraId="47BE251B" w14:textId="67D2D5D7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095CE47B" w14:textId="28494090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A5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15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JALmnO4NIrv1Yk5OZZryrQ</w:t>
        </w:r>
      </w:hyperlink>
    </w:p>
    <w:p w14:paraId="1B129942" w14:textId="490D16E2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</w:t>
      </w:r>
      <w:proofErr w:type="gramStart"/>
      <w:r w:rsidRPr="4F69D2D5">
        <w:rPr>
          <w:rFonts w:ascii="Calibri" w:eastAsia="Calibri" w:hAnsi="Calibri" w:cs="Calibri"/>
          <w:sz w:val="22"/>
        </w:rPr>
        <w:t>code :</w:t>
      </w:r>
      <w:proofErr w:type="gramEnd"/>
      <w:r w:rsidRPr="4F69D2D5">
        <w:rPr>
          <w:rFonts w:ascii="Calibri" w:eastAsia="Calibri" w:hAnsi="Calibri" w:cs="Calibri"/>
          <w:sz w:val="22"/>
        </w:rPr>
        <w:t xml:space="preserve"> 26siv0j</w:t>
      </w:r>
    </w:p>
    <w:p w14:paraId="210E3C86" w14:textId="0AD0FC4D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24A40E88" w14:textId="6CACBE05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 xml:space="preserve">BQ3 </w:t>
      </w:r>
      <w:r w:rsidRPr="646A82EF">
        <w:rPr>
          <w:rFonts w:ascii="Calibri" w:eastAsia="Calibri" w:hAnsi="Calibri" w:cs="Calibri"/>
          <w:sz w:val="22"/>
        </w:rPr>
        <w:t xml:space="preserve">- </w:t>
      </w:r>
      <w:hyperlink r:id="rId16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BzoziiWHekpFUOEqqBTOPn</w:t>
        </w:r>
      </w:hyperlink>
    </w:p>
    <w:p w14:paraId="6BAE7E86" w14:textId="2E8BB113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</w:t>
      </w:r>
      <w:proofErr w:type="gramStart"/>
      <w:r w:rsidRPr="4F69D2D5">
        <w:rPr>
          <w:rFonts w:ascii="Calibri" w:eastAsia="Calibri" w:hAnsi="Calibri" w:cs="Calibri"/>
          <w:sz w:val="22"/>
        </w:rPr>
        <w:t>code :</w:t>
      </w:r>
      <w:proofErr w:type="gramEnd"/>
      <w:r w:rsidRPr="4F69D2D5">
        <w:rPr>
          <w:rFonts w:ascii="Calibri" w:eastAsia="Calibri" w:hAnsi="Calibri" w:cs="Calibri"/>
          <w:sz w:val="22"/>
        </w:rPr>
        <w:t xml:space="preserve"> 17vc79a</w:t>
      </w:r>
    </w:p>
    <w:p w14:paraId="5B05B985" w14:textId="740C68DA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7B32DEAF" w14:textId="65D4B397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Q4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17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KPQMMaXoAbO3bLMps3E4xm</w:t>
        </w:r>
      </w:hyperlink>
    </w:p>
    <w:p w14:paraId="1A0807AB" w14:textId="7C3D9B7E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</w:t>
      </w:r>
      <w:proofErr w:type="gramStart"/>
      <w:r w:rsidRPr="4F69D2D5">
        <w:rPr>
          <w:rFonts w:ascii="Calibri" w:eastAsia="Calibri" w:hAnsi="Calibri" w:cs="Calibri"/>
          <w:sz w:val="22"/>
        </w:rPr>
        <w:t>code :</w:t>
      </w:r>
      <w:proofErr w:type="gramEnd"/>
      <w:r w:rsidRPr="4F69D2D5">
        <w:rPr>
          <w:rFonts w:ascii="Calibri" w:eastAsia="Calibri" w:hAnsi="Calibri" w:cs="Calibri"/>
          <w:sz w:val="22"/>
        </w:rPr>
        <w:t xml:space="preserve"> urc7933</w:t>
      </w:r>
    </w:p>
    <w:p w14:paraId="61815A13" w14:textId="1F855265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7C181E48" w14:textId="786D5F2B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L2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18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BAlqvlKiJtqCTjRJ10E8F0</w:t>
        </w:r>
      </w:hyperlink>
    </w:p>
    <w:p w14:paraId="77EFBE26" w14:textId="126E0880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code: ugr2qyq</w:t>
      </w:r>
    </w:p>
    <w:p w14:paraId="2F1DBB0B" w14:textId="5962A90F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2AFED180" w14:textId="4C9621FC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M3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19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D4g1OjNE1egKkyYS2WFHKt</w:t>
        </w:r>
      </w:hyperlink>
    </w:p>
    <w:p w14:paraId="46329E81" w14:textId="6263BFF4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code: p3wgec6</w:t>
      </w:r>
    </w:p>
    <w:p w14:paraId="30143059" w14:textId="25DB84AF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2482649C" w14:textId="2B5AC0FF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M4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20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EtWgwh7dE9DFJ9DTAhYzFH</w:t>
        </w:r>
      </w:hyperlink>
    </w:p>
    <w:p w14:paraId="2755B130" w14:textId="6B3D8930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code: 3yizceu</w:t>
      </w:r>
    </w:p>
    <w:p w14:paraId="3D906F8B" w14:textId="57811F8A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672BD882" w14:textId="1A925712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B2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21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EFVIzyWA8ErGgySLmhIgOJ</w:t>
        </w:r>
      </w:hyperlink>
    </w:p>
    <w:p w14:paraId="57428216" w14:textId="51EAA46A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code: nfyd6wc</w:t>
      </w:r>
    </w:p>
    <w:p w14:paraId="3A91EF75" w14:textId="4A427A6B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1CFFE03A" w14:textId="21622973" w:rsidR="4F69D2D5" w:rsidRDefault="4F69D2D5" w:rsidP="4F69D2D5">
      <w:pPr>
        <w:spacing w:line="257" w:lineRule="auto"/>
      </w:pPr>
      <w:r w:rsidRPr="646A82EF">
        <w:rPr>
          <w:rFonts w:ascii="Calibri" w:eastAsia="Calibri" w:hAnsi="Calibri" w:cs="Calibri"/>
          <w:b/>
          <w:bCs/>
          <w:sz w:val="22"/>
        </w:rPr>
        <w:t>BB3</w:t>
      </w:r>
      <w:r w:rsidRPr="646A82EF">
        <w:rPr>
          <w:rFonts w:ascii="Calibri" w:eastAsia="Calibri" w:hAnsi="Calibri" w:cs="Calibri"/>
          <w:sz w:val="22"/>
        </w:rPr>
        <w:t xml:space="preserve"> - </w:t>
      </w:r>
      <w:hyperlink r:id="rId22">
        <w:r w:rsidRPr="646A82EF">
          <w:rPr>
            <w:rStyle w:val="Hyperlink"/>
            <w:rFonts w:ascii="Calibri" w:eastAsia="Calibri" w:hAnsi="Calibri" w:cs="Calibri"/>
            <w:sz w:val="22"/>
          </w:rPr>
          <w:t>https://chat.whatsapp.com/HOkyTvizKHV6HQhfjU2pEn</w:t>
        </w:r>
      </w:hyperlink>
    </w:p>
    <w:p w14:paraId="50F02BD2" w14:textId="06D26393" w:rsidR="4F69D2D5" w:rsidRDefault="4F69D2D5" w:rsidP="4F69D2D5">
      <w:pPr>
        <w:spacing w:line="257" w:lineRule="auto"/>
      </w:pPr>
      <w:proofErr w:type="spellStart"/>
      <w:r w:rsidRPr="4F69D2D5">
        <w:rPr>
          <w:rFonts w:ascii="Calibri" w:eastAsia="Calibri" w:hAnsi="Calibri" w:cs="Calibri"/>
          <w:sz w:val="22"/>
        </w:rPr>
        <w:t>Ms</w:t>
      </w:r>
      <w:proofErr w:type="spellEnd"/>
      <w:r w:rsidRPr="4F69D2D5">
        <w:rPr>
          <w:rFonts w:ascii="Calibri" w:eastAsia="Calibri" w:hAnsi="Calibri" w:cs="Calibri"/>
          <w:sz w:val="22"/>
        </w:rPr>
        <w:t xml:space="preserve"> Teams team code: </w:t>
      </w:r>
      <w:proofErr w:type="spellStart"/>
      <w:r w:rsidRPr="4F69D2D5">
        <w:rPr>
          <w:rFonts w:ascii="Calibri" w:eastAsia="Calibri" w:hAnsi="Calibri" w:cs="Calibri"/>
          <w:sz w:val="22"/>
        </w:rPr>
        <w:t>wlywpih</w:t>
      </w:r>
      <w:proofErr w:type="spellEnd"/>
    </w:p>
    <w:p w14:paraId="43858C03" w14:textId="631B1DDD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6DA4D5AA" w14:textId="062E1560" w:rsidR="4F69D2D5" w:rsidRDefault="4F69D2D5" w:rsidP="4F69D2D5">
      <w:pPr>
        <w:spacing w:line="257" w:lineRule="auto"/>
      </w:pPr>
      <w:r w:rsidRPr="4F69D2D5">
        <w:rPr>
          <w:rFonts w:ascii="Calibri" w:eastAsia="Calibri" w:hAnsi="Calibri" w:cs="Calibri"/>
          <w:sz w:val="22"/>
        </w:rPr>
        <w:lastRenderedPageBreak/>
        <w:t xml:space="preserve"> </w:t>
      </w:r>
    </w:p>
    <w:p w14:paraId="4FA504A5" w14:textId="108DC1CF" w:rsidR="00EB5AF1" w:rsidRDefault="4F69D2D5" w:rsidP="4F69D2D5">
      <w:pPr>
        <w:spacing w:line="257" w:lineRule="auto"/>
        <w:rPr>
          <w:rFonts w:ascii="Calibri" w:eastAsia="Calibri" w:hAnsi="Calibri" w:cs="Calibri"/>
          <w:sz w:val="22"/>
        </w:rPr>
      </w:pPr>
      <w:r w:rsidRPr="4F69D2D5">
        <w:rPr>
          <w:rFonts w:ascii="Calibri" w:eastAsia="Calibri" w:hAnsi="Calibri" w:cs="Calibri"/>
          <w:sz w:val="22"/>
        </w:rPr>
        <w:t xml:space="preserve"> </w:t>
      </w:r>
    </w:p>
    <w:p w14:paraId="0FE64911" w14:textId="66AA95C6" w:rsidR="4F69D2D5" w:rsidRDefault="00EB5AF1" w:rsidP="000274F1">
      <w:pPr>
        <w:pStyle w:val="Heading1"/>
      </w:pPr>
      <w:r>
        <w:t>SUHAILI A JALIL (S143)</w:t>
      </w:r>
    </w:p>
    <w:p w14:paraId="72599D10" w14:textId="77777777" w:rsidR="009E1A4B" w:rsidRDefault="009E1A4B" w:rsidP="4F69D2D5">
      <w:pPr>
        <w:spacing w:line="257" w:lineRule="auto"/>
        <w:rPr>
          <w:b/>
          <w:bCs/>
          <w:sz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4140"/>
        <w:gridCol w:w="2271"/>
      </w:tblGrid>
      <w:tr w:rsidR="00771A54" w:rsidRPr="00C17F00" w14:paraId="4B8F98A1" w14:textId="77777777" w:rsidTr="2A3C9356">
        <w:tc>
          <w:tcPr>
            <w:tcW w:w="1615" w:type="dxa"/>
          </w:tcPr>
          <w:p w14:paraId="7C97A784" w14:textId="4FB32728" w:rsidR="00771A54" w:rsidRPr="00C17F00" w:rsidRDefault="00596154" w:rsidP="00C17F00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bookmarkStart w:id="6" w:name="_Hlk98267596"/>
            <w:r w:rsidRPr="00C17F00">
              <w:rPr>
                <w:b/>
                <w:bCs/>
                <w:sz w:val="22"/>
              </w:rPr>
              <w:t>Course</w:t>
            </w:r>
          </w:p>
        </w:tc>
        <w:tc>
          <w:tcPr>
            <w:tcW w:w="990" w:type="dxa"/>
          </w:tcPr>
          <w:p w14:paraId="4C093E30" w14:textId="75E43DB8" w:rsidR="00771A54" w:rsidRPr="00C17F00" w:rsidRDefault="00596154" w:rsidP="00C17F00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00C17F00">
              <w:rPr>
                <w:b/>
                <w:bCs/>
                <w:sz w:val="22"/>
              </w:rPr>
              <w:t>Group</w:t>
            </w:r>
          </w:p>
        </w:tc>
        <w:tc>
          <w:tcPr>
            <w:tcW w:w="4140" w:type="dxa"/>
          </w:tcPr>
          <w:p w14:paraId="30548963" w14:textId="1FC462A6" w:rsidR="00771A54" w:rsidRPr="00C17F00" w:rsidRDefault="00771A54" w:rsidP="00C17F00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00C17F00">
              <w:rPr>
                <w:b/>
                <w:bCs/>
                <w:sz w:val="22"/>
              </w:rPr>
              <w:t>Telegram’s link</w:t>
            </w:r>
          </w:p>
          <w:p w14:paraId="610270AE" w14:textId="77777777" w:rsidR="00771A54" w:rsidRPr="00C17F00" w:rsidRDefault="00771A54" w:rsidP="00C17F00">
            <w:pPr>
              <w:spacing w:line="257" w:lineRule="auto"/>
              <w:jc w:val="center"/>
              <w:rPr>
                <w:b/>
                <w:bCs/>
                <w:sz w:val="22"/>
              </w:rPr>
            </w:pPr>
          </w:p>
        </w:tc>
        <w:tc>
          <w:tcPr>
            <w:tcW w:w="2271" w:type="dxa"/>
          </w:tcPr>
          <w:p w14:paraId="224F5550" w14:textId="37FEE122" w:rsidR="00771A54" w:rsidRPr="00C17F00" w:rsidRDefault="00771A54" w:rsidP="22EFB3CB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22EFB3CB">
              <w:rPr>
                <w:b/>
                <w:bCs/>
                <w:sz w:val="22"/>
              </w:rPr>
              <w:t>MST’s Code</w:t>
            </w:r>
          </w:p>
          <w:p w14:paraId="35A9BB9F" w14:textId="77777777" w:rsidR="00771A54" w:rsidRPr="00C17F00" w:rsidRDefault="00771A54" w:rsidP="00C17F00">
            <w:pPr>
              <w:spacing w:line="257" w:lineRule="auto"/>
              <w:jc w:val="center"/>
              <w:rPr>
                <w:b/>
                <w:bCs/>
                <w:sz w:val="22"/>
              </w:rPr>
            </w:pPr>
          </w:p>
        </w:tc>
      </w:tr>
      <w:tr w:rsidR="00596154" w:rsidRPr="00C17F00" w14:paraId="098887DF" w14:textId="77777777" w:rsidTr="2A3C9356">
        <w:tc>
          <w:tcPr>
            <w:tcW w:w="1615" w:type="dxa"/>
          </w:tcPr>
          <w:p w14:paraId="5EDF3878" w14:textId="1D6415A1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2012</w:t>
            </w:r>
            <w:r w:rsidR="00C17F00" w:rsidRPr="00C17F00">
              <w:rPr>
                <w:sz w:val="22"/>
              </w:rPr>
              <w:t xml:space="preserve"> ECP</w:t>
            </w:r>
          </w:p>
        </w:tc>
        <w:tc>
          <w:tcPr>
            <w:tcW w:w="990" w:type="dxa"/>
          </w:tcPr>
          <w:p w14:paraId="6DD664C9" w14:textId="4CE97FE3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A8</w:t>
            </w:r>
          </w:p>
        </w:tc>
        <w:tc>
          <w:tcPr>
            <w:tcW w:w="4140" w:type="dxa"/>
          </w:tcPr>
          <w:p w14:paraId="34864795" w14:textId="008F3495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3">
              <w:r w:rsidR="75038BD0" w:rsidRPr="05C51816">
                <w:rPr>
                  <w:rStyle w:val="Hyperlink"/>
                  <w:sz w:val="22"/>
                </w:rPr>
                <w:t>https://t.me/+TtNQdeu9u6k3YjFk</w:t>
              </w:r>
            </w:hyperlink>
          </w:p>
        </w:tc>
        <w:tc>
          <w:tcPr>
            <w:tcW w:w="2271" w:type="dxa"/>
          </w:tcPr>
          <w:p w14:paraId="1E74FFDD" w14:textId="26012308" w:rsidR="00596154" w:rsidRPr="00C17F00" w:rsidRDefault="793D6BCC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 xml:space="preserve"> </w:t>
            </w:r>
            <w:r w:rsidR="22EFB3CB" w:rsidRPr="22EFB3CB">
              <w:rPr>
                <w:sz w:val="22"/>
              </w:rPr>
              <w:t>gy71kdz</w:t>
            </w:r>
          </w:p>
        </w:tc>
      </w:tr>
      <w:tr w:rsidR="00596154" w:rsidRPr="00C17F00" w14:paraId="2BCC9DFE" w14:textId="77777777" w:rsidTr="2A3C9356">
        <w:tc>
          <w:tcPr>
            <w:tcW w:w="1615" w:type="dxa"/>
          </w:tcPr>
          <w:p w14:paraId="55D12D88" w14:textId="147E10AF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2012</w:t>
            </w:r>
            <w:r w:rsidR="00C17F00" w:rsidRPr="00C17F00">
              <w:rPr>
                <w:sz w:val="22"/>
              </w:rPr>
              <w:t xml:space="preserve"> ECP</w:t>
            </w:r>
          </w:p>
        </w:tc>
        <w:tc>
          <w:tcPr>
            <w:tcW w:w="990" w:type="dxa"/>
          </w:tcPr>
          <w:p w14:paraId="6D50EF3A" w14:textId="34DC0799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M8</w:t>
            </w:r>
          </w:p>
        </w:tc>
        <w:tc>
          <w:tcPr>
            <w:tcW w:w="4140" w:type="dxa"/>
          </w:tcPr>
          <w:p w14:paraId="54CCAB19" w14:textId="32DCF240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4">
              <w:r w:rsidR="3FEF7B99" w:rsidRPr="05C51816">
                <w:rPr>
                  <w:rStyle w:val="Hyperlink"/>
                  <w:sz w:val="22"/>
                </w:rPr>
                <w:t>https://t.me/+i60Fa0-P86tjZjU0</w:t>
              </w:r>
            </w:hyperlink>
          </w:p>
        </w:tc>
        <w:tc>
          <w:tcPr>
            <w:tcW w:w="2271" w:type="dxa"/>
          </w:tcPr>
          <w:p w14:paraId="4ACCBF1D" w14:textId="66431728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ggwql3o</w:t>
            </w:r>
          </w:p>
        </w:tc>
      </w:tr>
      <w:tr w:rsidR="00596154" w:rsidRPr="00C17F00" w14:paraId="08B4A183" w14:textId="77777777" w:rsidTr="2A3C9356">
        <w:tc>
          <w:tcPr>
            <w:tcW w:w="1615" w:type="dxa"/>
          </w:tcPr>
          <w:p w14:paraId="63D5E6AC" w14:textId="04A25181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2012</w:t>
            </w:r>
            <w:r w:rsidR="00C17F00" w:rsidRPr="00C17F00">
              <w:rPr>
                <w:sz w:val="22"/>
              </w:rPr>
              <w:t xml:space="preserve"> ECP </w:t>
            </w:r>
          </w:p>
        </w:tc>
        <w:tc>
          <w:tcPr>
            <w:tcW w:w="990" w:type="dxa"/>
          </w:tcPr>
          <w:p w14:paraId="1DDE58F1" w14:textId="6DAF3319" w:rsidR="00596154" w:rsidRPr="00C17F00" w:rsidRDefault="78CE4656" w:rsidP="2A3C9356">
            <w:pPr>
              <w:spacing w:line="257" w:lineRule="auto"/>
              <w:rPr>
                <w:sz w:val="22"/>
              </w:rPr>
            </w:pPr>
            <w:r w:rsidRPr="2A3C9356">
              <w:rPr>
                <w:sz w:val="22"/>
              </w:rPr>
              <w:t>BM1</w:t>
            </w:r>
          </w:p>
        </w:tc>
        <w:tc>
          <w:tcPr>
            <w:tcW w:w="4140" w:type="dxa"/>
          </w:tcPr>
          <w:p w14:paraId="1FFF46AD" w14:textId="69223816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5">
              <w:r w:rsidR="127A081E" w:rsidRPr="05C51816">
                <w:rPr>
                  <w:rStyle w:val="Hyperlink"/>
                  <w:sz w:val="22"/>
                </w:rPr>
                <w:t>https://t.me/+CzBZICbHJEExZTk0</w:t>
              </w:r>
            </w:hyperlink>
          </w:p>
        </w:tc>
        <w:tc>
          <w:tcPr>
            <w:tcW w:w="2271" w:type="dxa"/>
          </w:tcPr>
          <w:p w14:paraId="1F472DCC" w14:textId="665B637D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proofErr w:type="spellStart"/>
            <w:r w:rsidRPr="22EFB3CB">
              <w:rPr>
                <w:sz w:val="22"/>
              </w:rPr>
              <w:t>enkacda</w:t>
            </w:r>
            <w:proofErr w:type="spellEnd"/>
          </w:p>
        </w:tc>
      </w:tr>
      <w:tr w:rsidR="00596154" w:rsidRPr="00C17F00" w14:paraId="17D8F08D" w14:textId="77777777" w:rsidTr="2A3C9356">
        <w:tc>
          <w:tcPr>
            <w:tcW w:w="1615" w:type="dxa"/>
          </w:tcPr>
          <w:p w14:paraId="14A4CD20" w14:textId="20816CE4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2012</w:t>
            </w:r>
            <w:r w:rsidR="00C17F00" w:rsidRPr="00C17F00">
              <w:rPr>
                <w:sz w:val="22"/>
              </w:rPr>
              <w:t xml:space="preserve"> ECP</w:t>
            </w:r>
          </w:p>
        </w:tc>
        <w:tc>
          <w:tcPr>
            <w:tcW w:w="990" w:type="dxa"/>
          </w:tcPr>
          <w:p w14:paraId="44555C3E" w14:textId="148E3219" w:rsidR="00596154" w:rsidRPr="00C17F00" w:rsidRDefault="00C17F00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L4</w:t>
            </w:r>
          </w:p>
        </w:tc>
        <w:tc>
          <w:tcPr>
            <w:tcW w:w="4140" w:type="dxa"/>
          </w:tcPr>
          <w:p w14:paraId="115DF063" w14:textId="6F14B0BB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6">
              <w:r w:rsidR="4B681EEB" w:rsidRPr="05C51816">
                <w:rPr>
                  <w:rStyle w:val="Hyperlink"/>
                  <w:sz w:val="22"/>
                </w:rPr>
                <w:t>https://t.me/+WPitcGWWoyY2Nzc0</w:t>
              </w:r>
            </w:hyperlink>
          </w:p>
        </w:tc>
        <w:tc>
          <w:tcPr>
            <w:tcW w:w="2271" w:type="dxa"/>
          </w:tcPr>
          <w:p w14:paraId="5BDBBC70" w14:textId="26D3AEC4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6c99xie</w:t>
            </w:r>
          </w:p>
        </w:tc>
      </w:tr>
      <w:tr w:rsidR="00596154" w:rsidRPr="00C17F00" w14:paraId="4FBE12F3" w14:textId="77777777" w:rsidTr="2A3C9356">
        <w:tc>
          <w:tcPr>
            <w:tcW w:w="1615" w:type="dxa"/>
          </w:tcPr>
          <w:p w14:paraId="78911F38" w14:textId="179AC66E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2012</w:t>
            </w:r>
            <w:r w:rsidR="00C17F00" w:rsidRPr="00C17F00">
              <w:rPr>
                <w:sz w:val="22"/>
              </w:rPr>
              <w:t xml:space="preserve"> ECP</w:t>
            </w:r>
          </w:p>
        </w:tc>
        <w:tc>
          <w:tcPr>
            <w:tcW w:w="990" w:type="dxa"/>
          </w:tcPr>
          <w:p w14:paraId="61E0FA3A" w14:textId="62FACC23" w:rsidR="00596154" w:rsidRPr="00C17F00" w:rsidRDefault="00C17F00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Q7</w:t>
            </w:r>
          </w:p>
        </w:tc>
        <w:tc>
          <w:tcPr>
            <w:tcW w:w="4140" w:type="dxa"/>
          </w:tcPr>
          <w:p w14:paraId="7267AAEA" w14:textId="40265710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7">
              <w:r w:rsidR="5228F6B1" w:rsidRPr="05C51816">
                <w:rPr>
                  <w:rStyle w:val="Hyperlink"/>
                  <w:sz w:val="22"/>
                </w:rPr>
                <w:t>https://t.me/+rQDZoKH_VXphMTA8</w:t>
              </w:r>
            </w:hyperlink>
          </w:p>
        </w:tc>
        <w:tc>
          <w:tcPr>
            <w:tcW w:w="2271" w:type="dxa"/>
          </w:tcPr>
          <w:p w14:paraId="0E14D1B7" w14:textId="7839A092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w5d0j7p</w:t>
            </w:r>
          </w:p>
        </w:tc>
      </w:tr>
      <w:tr w:rsidR="00596154" w:rsidRPr="00C17F00" w14:paraId="5516C33C" w14:textId="77777777" w:rsidTr="2A3C9356">
        <w:tc>
          <w:tcPr>
            <w:tcW w:w="1615" w:type="dxa"/>
          </w:tcPr>
          <w:p w14:paraId="49E9DA54" w14:textId="5478946A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2012</w:t>
            </w:r>
            <w:r w:rsidR="00C17F00" w:rsidRPr="00C17F00">
              <w:rPr>
                <w:sz w:val="22"/>
              </w:rPr>
              <w:t xml:space="preserve"> ECP</w:t>
            </w:r>
          </w:p>
        </w:tc>
        <w:tc>
          <w:tcPr>
            <w:tcW w:w="990" w:type="dxa"/>
          </w:tcPr>
          <w:p w14:paraId="060A279F" w14:textId="3E64493F" w:rsidR="00596154" w:rsidRPr="00C17F00" w:rsidRDefault="00C17F00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Q8</w:t>
            </w:r>
          </w:p>
        </w:tc>
        <w:tc>
          <w:tcPr>
            <w:tcW w:w="4140" w:type="dxa"/>
          </w:tcPr>
          <w:p w14:paraId="2B69B17E" w14:textId="07FEFF0E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8">
              <w:r w:rsidR="4CAE4806" w:rsidRPr="05C51816">
                <w:rPr>
                  <w:rStyle w:val="Hyperlink"/>
                  <w:sz w:val="22"/>
                </w:rPr>
                <w:t>https://t.me/+nBK9Lq9mPgg0NjQ0</w:t>
              </w:r>
            </w:hyperlink>
          </w:p>
        </w:tc>
        <w:tc>
          <w:tcPr>
            <w:tcW w:w="2271" w:type="dxa"/>
          </w:tcPr>
          <w:p w14:paraId="10CAF49C" w14:textId="5F5071F5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gy71kdz</w:t>
            </w:r>
          </w:p>
        </w:tc>
      </w:tr>
      <w:tr w:rsidR="00596154" w:rsidRPr="00C17F00" w14:paraId="63998640" w14:textId="77777777" w:rsidTr="2A3C9356">
        <w:tc>
          <w:tcPr>
            <w:tcW w:w="1615" w:type="dxa"/>
          </w:tcPr>
          <w:p w14:paraId="28E60DDB" w14:textId="2A5554E2" w:rsidR="00596154" w:rsidRPr="00C17F00" w:rsidRDefault="00596154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</w:t>
            </w:r>
            <w:r w:rsidR="00892A13" w:rsidRPr="00C17F00">
              <w:rPr>
                <w:sz w:val="22"/>
              </w:rPr>
              <w:t>S</w:t>
            </w:r>
            <w:r w:rsidRPr="00C17F00">
              <w:rPr>
                <w:sz w:val="22"/>
              </w:rPr>
              <w:t>4012</w:t>
            </w:r>
            <w:r w:rsidR="00C17F00" w:rsidRPr="00C17F00">
              <w:rPr>
                <w:sz w:val="22"/>
              </w:rPr>
              <w:t xml:space="preserve"> EST</w:t>
            </w:r>
          </w:p>
        </w:tc>
        <w:tc>
          <w:tcPr>
            <w:tcW w:w="990" w:type="dxa"/>
          </w:tcPr>
          <w:p w14:paraId="6F608C22" w14:textId="1F41D834" w:rsidR="00596154" w:rsidRPr="00C17F00" w:rsidRDefault="00892A13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S1</w:t>
            </w:r>
          </w:p>
        </w:tc>
        <w:tc>
          <w:tcPr>
            <w:tcW w:w="4140" w:type="dxa"/>
          </w:tcPr>
          <w:p w14:paraId="1CAE5E08" w14:textId="3FEF3743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29">
              <w:r w:rsidR="174CD313" w:rsidRPr="05C51816">
                <w:rPr>
                  <w:rStyle w:val="Hyperlink"/>
                  <w:sz w:val="22"/>
                </w:rPr>
                <w:t>https://t.me/+F7QOY-i-qvE2MTJk</w:t>
              </w:r>
            </w:hyperlink>
          </w:p>
        </w:tc>
        <w:tc>
          <w:tcPr>
            <w:tcW w:w="2271" w:type="dxa"/>
          </w:tcPr>
          <w:p w14:paraId="685A19B8" w14:textId="3CFF8311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j0l1p7r</w:t>
            </w:r>
          </w:p>
        </w:tc>
      </w:tr>
      <w:tr w:rsidR="00596154" w:rsidRPr="00C17F00" w14:paraId="38B47255" w14:textId="77777777" w:rsidTr="2A3C9356">
        <w:tc>
          <w:tcPr>
            <w:tcW w:w="1615" w:type="dxa"/>
          </w:tcPr>
          <w:p w14:paraId="654CC856" w14:textId="5BB2D3AD" w:rsidR="00596154" w:rsidRPr="00C17F00" w:rsidRDefault="00892A13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S4012</w:t>
            </w:r>
            <w:r w:rsidR="00C17F00" w:rsidRPr="00C17F00">
              <w:rPr>
                <w:sz w:val="22"/>
              </w:rPr>
              <w:t xml:space="preserve"> EST</w:t>
            </w:r>
          </w:p>
        </w:tc>
        <w:tc>
          <w:tcPr>
            <w:tcW w:w="990" w:type="dxa"/>
          </w:tcPr>
          <w:p w14:paraId="1E19E461" w14:textId="51D6413D" w:rsidR="00596154" w:rsidRPr="00C17F00" w:rsidRDefault="00C17F00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S2</w:t>
            </w:r>
          </w:p>
        </w:tc>
        <w:tc>
          <w:tcPr>
            <w:tcW w:w="4140" w:type="dxa"/>
          </w:tcPr>
          <w:p w14:paraId="4DAE6887" w14:textId="019F8ECA" w:rsidR="00596154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30">
              <w:r w:rsidR="7ADA49D4" w:rsidRPr="05C51816">
                <w:rPr>
                  <w:rStyle w:val="Hyperlink"/>
                  <w:sz w:val="22"/>
                </w:rPr>
                <w:t>https://t.me/+O3LkBn5h55UxNzc0</w:t>
              </w:r>
            </w:hyperlink>
          </w:p>
        </w:tc>
        <w:tc>
          <w:tcPr>
            <w:tcW w:w="2271" w:type="dxa"/>
          </w:tcPr>
          <w:p w14:paraId="36ECE25A" w14:textId="63C22877" w:rsidR="00596154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7hj7ki4</w:t>
            </w:r>
          </w:p>
        </w:tc>
      </w:tr>
      <w:tr w:rsidR="00C17F00" w:rsidRPr="00C17F00" w14:paraId="2260FEFB" w14:textId="77777777" w:rsidTr="2A3C9356">
        <w:tc>
          <w:tcPr>
            <w:tcW w:w="1615" w:type="dxa"/>
          </w:tcPr>
          <w:p w14:paraId="31635BD1" w14:textId="2B14F304" w:rsidR="00C17F00" w:rsidRPr="00C17F00" w:rsidRDefault="00C17F00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S4012 EST</w:t>
            </w:r>
          </w:p>
        </w:tc>
        <w:tc>
          <w:tcPr>
            <w:tcW w:w="990" w:type="dxa"/>
          </w:tcPr>
          <w:p w14:paraId="4BC633F2" w14:textId="378652DE" w:rsidR="00C17F00" w:rsidRPr="00C17F00" w:rsidRDefault="00C17F00" w:rsidP="00596154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S3</w:t>
            </w:r>
          </w:p>
        </w:tc>
        <w:tc>
          <w:tcPr>
            <w:tcW w:w="4140" w:type="dxa"/>
          </w:tcPr>
          <w:p w14:paraId="0DC3AEA6" w14:textId="0DAE8326" w:rsidR="00C17F00" w:rsidRPr="00C17F00" w:rsidRDefault="006334BA" w:rsidP="05C51816">
            <w:pPr>
              <w:spacing w:line="257" w:lineRule="auto"/>
              <w:rPr>
                <w:sz w:val="22"/>
              </w:rPr>
            </w:pPr>
            <w:hyperlink r:id="rId31">
              <w:r w:rsidR="1BD71155" w:rsidRPr="05C51816">
                <w:rPr>
                  <w:rStyle w:val="Hyperlink"/>
                  <w:sz w:val="22"/>
                </w:rPr>
                <w:t>https://t.me/+CPhvI_jaecZhZmVk</w:t>
              </w:r>
            </w:hyperlink>
          </w:p>
        </w:tc>
        <w:tc>
          <w:tcPr>
            <w:tcW w:w="2271" w:type="dxa"/>
          </w:tcPr>
          <w:p w14:paraId="270FC0B7" w14:textId="4D24FCC0" w:rsidR="00C17F00" w:rsidRPr="00C17F00" w:rsidRDefault="22EFB3CB" w:rsidP="22EFB3CB">
            <w:pPr>
              <w:spacing w:line="257" w:lineRule="auto"/>
              <w:rPr>
                <w:sz w:val="22"/>
              </w:rPr>
            </w:pPr>
            <w:r w:rsidRPr="22EFB3CB">
              <w:rPr>
                <w:sz w:val="22"/>
              </w:rPr>
              <w:t>ez7b3z0</w:t>
            </w:r>
          </w:p>
        </w:tc>
      </w:tr>
    </w:tbl>
    <w:p w14:paraId="4DA43779" w14:textId="77777777" w:rsidR="009E1A4B" w:rsidRDefault="009E1A4B" w:rsidP="4F69D2D5">
      <w:pPr>
        <w:spacing w:line="257" w:lineRule="auto"/>
        <w:rPr>
          <w:b/>
          <w:bCs/>
          <w:sz w:val="22"/>
        </w:rPr>
      </w:pPr>
    </w:p>
    <w:bookmarkEnd w:id="6"/>
    <w:p w14:paraId="4D971AFC" w14:textId="77777777" w:rsidR="009E1A4B" w:rsidRDefault="009E1A4B" w:rsidP="4F69D2D5">
      <w:pPr>
        <w:spacing w:line="257" w:lineRule="auto"/>
        <w:rPr>
          <w:b/>
          <w:bCs/>
          <w:sz w:val="22"/>
        </w:rPr>
      </w:pPr>
    </w:p>
    <w:p w14:paraId="3BE94BE5" w14:textId="2FEEC00E" w:rsidR="4F69D2D5" w:rsidRDefault="6B1006B0" w:rsidP="00233859">
      <w:pPr>
        <w:pStyle w:val="Heading1"/>
      </w:pPr>
      <w:r w:rsidRPr="22EFB3CB">
        <w:t>SUZANAH SELAMAT</w:t>
      </w:r>
    </w:p>
    <w:p w14:paraId="18A003BC" w14:textId="28E5F6CB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b/>
          <w:bCs/>
          <w:sz w:val="22"/>
        </w:rPr>
        <w:t xml:space="preserve">BIS4022 ENGLISH FOR PROFESSIONALS </w:t>
      </w:r>
    </w:p>
    <w:p w14:paraId="0454B9C6" w14:textId="08B66FB5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b/>
          <w:bCs/>
          <w:sz w:val="22"/>
        </w:rPr>
        <w:t xml:space="preserve"> </w:t>
      </w:r>
    </w:p>
    <w:p w14:paraId="50B87C7E" w14:textId="269E761E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b/>
          <w:bCs/>
          <w:sz w:val="22"/>
        </w:rPr>
        <w:t>MS TEAM LINKS:</w:t>
      </w:r>
    </w:p>
    <w:p w14:paraId="2EFD3539" w14:textId="6A493B81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 xml:space="preserve">BL3 </w:t>
      </w:r>
      <w:hyperlink r:id="rId32">
        <w:r w:rsidRPr="6B1006B0">
          <w:rPr>
            <w:rStyle w:val="Hyperlink"/>
            <w:rFonts w:ascii="Calibri" w:eastAsia="Calibri" w:hAnsi="Calibri" w:cs="Calibri"/>
            <w:sz w:val="22"/>
          </w:rPr>
          <w:t>https://teams.microsoft.com/l/team/19%3am7jFXd0hWGZjh6Wi2DIfv83AmFcZWqCRadEFME5YSHc1%40thread.tacv2/conversations?groupId=813232c0-c5b0-4819-b101-fbd6779a11b3&amp;tenantId=96395265-2ab8-44ef-bffb-2a8495ef1acf</w:t>
        </w:r>
      </w:hyperlink>
    </w:p>
    <w:p w14:paraId="74D0D438" w14:textId="5FDD4EFE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 xml:space="preserve"> </w:t>
      </w:r>
    </w:p>
    <w:p w14:paraId="64B2B394" w14:textId="1594E12D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L4</w:t>
      </w:r>
    </w:p>
    <w:p w14:paraId="147DBFC6" w14:textId="6D472397" w:rsidR="4F69D2D5" w:rsidRDefault="006334BA" w:rsidP="4F69D2D5">
      <w:pPr>
        <w:spacing w:line="257" w:lineRule="auto"/>
      </w:pPr>
      <w:hyperlink r:id="rId33">
        <w:r w:rsidR="6B1006B0" w:rsidRPr="6B1006B0">
          <w:rPr>
            <w:rStyle w:val="Hyperlink"/>
            <w:rFonts w:ascii="Calibri" w:eastAsia="Calibri" w:hAnsi="Calibri" w:cs="Calibri"/>
            <w:sz w:val="22"/>
          </w:rPr>
          <w:t>https://teams.microsoft.com/l/team/19%3aCRFuCEZiBlwwHyKRkxK4lgvOIasQsyneml2MoPL4bDQ1%40thread.tacv2/conversations?groupId=1722744f-c0ac-4b5c-a565-73dbfe1ba0dd&amp;tenantId=96395265-2ab8-44ef-bffb-2a8495ef1acf</w:t>
        </w:r>
      </w:hyperlink>
    </w:p>
    <w:p w14:paraId="170D8EAE" w14:textId="3EA8A4EC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 xml:space="preserve"> </w:t>
      </w:r>
    </w:p>
    <w:p w14:paraId="1700786C" w14:textId="03DCB4F6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K3</w:t>
      </w:r>
    </w:p>
    <w:p w14:paraId="688FB57B" w14:textId="762A6340" w:rsidR="4F69D2D5" w:rsidRDefault="006334BA" w:rsidP="4F69D2D5">
      <w:pPr>
        <w:spacing w:line="257" w:lineRule="auto"/>
      </w:pPr>
      <w:hyperlink r:id="rId34">
        <w:r w:rsidR="6B1006B0" w:rsidRPr="6B1006B0">
          <w:rPr>
            <w:rStyle w:val="Hyperlink"/>
            <w:rFonts w:ascii="Calibri" w:eastAsia="Calibri" w:hAnsi="Calibri" w:cs="Calibri"/>
            <w:sz w:val="22"/>
          </w:rPr>
          <w:t>https://teams.microsoft.com/l/team/19%3aJiXKFgepAEPXjeJf-pyAEgEieHND3whJsDok2fGxXVU1%40thread.tacv2/conversations?groupId=8fab6369-e013-4821-9278-805587413d3a&amp;tenantId=96395265-2ab8-44ef-bffb-2a8495ef1acf</w:t>
        </w:r>
      </w:hyperlink>
    </w:p>
    <w:p w14:paraId="52E09485" w14:textId="2F50004B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K4</w:t>
      </w:r>
    </w:p>
    <w:p w14:paraId="4BA18D90" w14:textId="311B2778" w:rsidR="4F69D2D5" w:rsidRDefault="006334BA" w:rsidP="4F69D2D5">
      <w:pPr>
        <w:spacing w:line="257" w:lineRule="auto"/>
      </w:pPr>
      <w:hyperlink r:id="rId35">
        <w:r w:rsidR="6B1006B0" w:rsidRPr="6B1006B0">
          <w:rPr>
            <w:rStyle w:val="Hyperlink"/>
            <w:rFonts w:ascii="Calibri" w:eastAsia="Calibri" w:hAnsi="Calibri" w:cs="Calibri"/>
            <w:sz w:val="22"/>
          </w:rPr>
          <w:t>https://teams.microsoft.com/l/team/19%3abdE0e5SdH8vyRidUxMLRvURPVzhtWHQWJQlFWTn04GI1%40thread.tacv2/conversations?groupId=4d9811ee-d689-4f63-b4fe-</w:t>
        </w:r>
        <w:r w:rsidR="6B1006B0" w:rsidRPr="6B1006B0">
          <w:rPr>
            <w:rStyle w:val="Hyperlink"/>
            <w:rFonts w:ascii="Calibri" w:eastAsia="Calibri" w:hAnsi="Calibri" w:cs="Calibri"/>
            <w:sz w:val="22"/>
          </w:rPr>
          <w:lastRenderedPageBreak/>
          <w:t>77fcc0f822be&amp;tenantId=96395265-2ab8-44ef-bffb-2a8495ef1acf</w:t>
        </w:r>
      </w:hyperlink>
    </w:p>
    <w:p w14:paraId="5F852562" w14:textId="005F0418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 xml:space="preserve"> </w:t>
      </w:r>
    </w:p>
    <w:p w14:paraId="1A54E175" w14:textId="27754A60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b/>
          <w:bCs/>
          <w:sz w:val="22"/>
        </w:rPr>
        <w:t>WHATSAPP LINKS:</w:t>
      </w:r>
    </w:p>
    <w:p w14:paraId="03E4160A" w14:textId="15C24346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L3</w:t>
      </w:r>
    </w:p>
    <w:p w14:paraId="7AA4FB14" w14:textId="1B1323C3" w:rsidR="4F69D2D5" w:rsidRDefault="006334BA" w:rsidP="4F69D2D5">
      <w:pPr>
        <w:spacing w:line="257" w:lineRule="auto"/>
      </w:pPr>
      <w:hyperlink r:id="rId36">
        <w:r w:rsidR="6B1006B0" w:rsidRPr="6B1006B0">
          <w:rPr>
            <w:rStyle w:val="Hyperlink"/>
            <w:rFonts w:ascii="Calibri" w:eastAsia="Calibri" w:hAnsi="Calibri" w:cs="Calibri"/>
            <w:sz w:val="22"/>
          </w:rPr>
          <w:t>https://chat.whatsapp.com/BaOkrzDPRCt7UWMyFe7FSk</w:t>
        </w:r>
      </w:hyperlink>
    </w:p>
    <w:p w14:paraId="0D524AB6" w14:textId="248C517E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L4</w:t>
      </w:r>
    </w:p>
    <w:p w14:paraId="7F68D464" w14:textId="2C31945E" w:rsidR="4F69D2D5" w:rsidRDefault="006334BA" w:rsidP="4F69D2D5">
      <w:pPr>
        <w:spacing w:line="257" w:lineRule="auto"/>
      </w:pPr>
      <w:hyperlink r:id="rId37">
        <w:r w:rsidR="6B1006B0" w:rsidRPr="6B1006B0">
          <w:rPr>
            <w:rStyle w:val="Hyperlink"/>
            <w:rFonts w:ascii="Calibri" w:eastAsia="Calibri" w:hAnsi="Calibri" w:cs="Calibri"/>
            <w:sz w:val="22"/>
          </w:rPr>
          <w:t>https://chat.whatsapp.com/FPEVOiBWkEVC6qRExEgvRR</w:t>
        </w:r>
      </w:hyperlink>
    </w:p>
    <w:p w14:paraId="2DF914E8" w14:textId="5928528B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K3</w:t>
      </w:r>
    </w:p>
    <w:p w14:paraId="6F8FA413" w14:textId="543A7854" w:rsidR="4F69D2D5" w:rsidRDefault="006334BA" w:rsidP="4F69D2D5">
      <w:pPr>
        <w:spacing w:line="257" w:lineRule="auto"/>
      </w:pPr>
      <w:hyperlink r:id="rId38">
        <w:r w:rsidR="6B1006B0" w:rsidRPr="6B1006B0">
          <w:rPr>
            <w:rStyle w:val="Hyperlink"/>
            <w:rFonts w:ascii="Calibri" w:eastAsia="Calibri" w:hAnsi="Calibri" w:cs="Calibri"/>
            <w:sz w:val="22"/>
          </w:rPr>
          <w:t>https://chat.whatsapp.com/BiBSzMc1H8oIgYg3i0kH3o</w:t>
        </w:r>
      </w:hyperlink>
    </w:p>
    <w:p w14:paraId="3C6AE10A" w14:textId="006A7389" w:rsidR="4F69D2D5" w:rsidRDefault="6B1006B0" w:rsidP="4F69D2D5">
      <w:pPr>
        <w:spacing w:line="257" w:lineRule="auto"/>
      </w:pPr>
      <w:r w:rsidRPr="6B1006B0">
        <w:rPr>
          <w:rFonts w:ascii="Calibri" w:eastAsia="Calibri" w:hAnsi="Calibri" w:cs="Calibri"/>
          <w:sz w:val="22"/>
        </w:rPr>
        <w:t>BK4</w:t>
      </w:r>
    </w:p>
    <w:p w14:paraId="490DCD26" w14:textId="34BC9E92" w:rsidR="4F69D2D5" w:rsidRDefault="006334BA" w:rsidP="4F69D2D5">
      <w:pPr>
        <w:spacing w:line="257" w:lineRule="auto"/>
      </w:pPr>
      <w:hyperlink r:id="rId39">
        <w:r w:rsidR="6B1006B0" w:rsidRPr="22EFB3CB">
          <w:rPr>
            <w:rStyle w:val="Hyperlink"/>
            <w:rFonts w:ascii="Calibri" w:eastAsia="Calibri" w:hAnsi="Calibri" w:cs="Calibri"/>
            <w:sz w:val="22"/>
          </w:rPr>
          <w:t>https://chat.whatsapp.com/JoYGSzAmgfr9YTi5a3JKg5</w:t>
        </w:r>
      </w:hyperlink>
    </w:p>
    <w:p w14:paraId="705E8448" w14:textId="252ABD9E" w:rsidR="22EFB3CB" w:rsidRDefault="22EFB3CB" w:rsidP="22EFB3CB">
      <w:pPr>
        <w:spacing w:line="257" w:lineRule="auto"/>
        <w:rPr>
          <w:rFonts w:ascii="Calibri" w:eastAsia="Calibri" w:hAnsi="Calibri" w:cs="Calibri"/>
          <w:sz w:val="22"/>
        </w:rPr>
      </w:pPr>
    </w:p>
    <w:p w14:paraId="1DB99DE8" w14:textId="149C402D" w:rsidR="22EFB3CB" w:rsidRDefault="22EFB3CB" w:rsidP="22EFB3CB">
      <w:pPr>
        <w:spacing w:line="257" w:lineRule="auto"/>
        <w:rPr>
          <w:rFonts w:ascii="Calibri" w:eastAsia="Calibri" w:hAnsi="Calibri" w:cs="Calibri"/>
          <w:sz w:val="22"/>
        </w:rPr>
      </w:pPr>
    </w:p>
    <w:p w14:paraId="4224712D" w14:textId="57A6586F" w:rsidR="22EFB3CB" w:rsidRDefault="22EFB3CB" w:rsidP="22EFB3CB">
      <w:pPr>
        <w:spacing w:line="257" w:lineRule="auto"/>
        <w:rPr>
          <w:rFonts w:ascii="Calibri" w:eastAsia="Calibri" w:hAnsi="Calibri" w:cs="Calibri"/>
          <w:sz w:val="22"/>
        </w:rPr>
      </w:pPr>
    </w:p>
    <w:p w14:paraId="7EA38B9B" w14:textId="61A2CE3E" w:rsidR="22EFB3CB" w:rsidRDefault="22EFB3CB" w:rsidP="00233859">
      <w:pPr>
        <w:pStyle w:val="Heading1"/>
      </w:pPr>
      <w:r w:rsidRPr="22EFB3CB">
        <w:t>KARTINI MOHAMAD AMIN</w:t>
      </w:r>
    </w:p>
    <w:p w14:paraId="4FA13480" w14:textId="1612C473" w:rsidR="22EFB3CB" w:rsidRDefault="22EFB3CB" w:rsidP="22EFB3CB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2EFB3CB">
        <w:rPr>
          <w:rFonts w:ascii="Calibri" w:eastAsia="Calibri" w:hAnsi="Calibri" w:cs="Calibri"/>
          <w:b/>
          <w:bCs/>
          <w:sz w:val="24"/>
          <w:szCs w:val="24"/>
        </w:rPr>
        <w:t>TELEGRAM LINKS &amp; MS TEAMS CODE:</w:t>
      </w:r>
    </w:p>
    <w:p w14:paraId="4D6FF538" w14:textId="0D38CCA8" w:rsidR="22EFB3CB" w:rsidRDefault="216A75DB" w:rsidP="22EFB3CB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  <w:u w:val="single"/>
        </w:rPr>
        <w:t>BIS 4032</w:t>
      </w:r>
    </w:p>
    <w:p w14:paraId="4F0B567F" w14:textId="2342ACF7" w:rsidR="22EFB3CB" w:rsidRDefault="22EFB3CB" w:rsidP="22EFB3CB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2EFB3CB">
        <w:rPr>
          <w:rFonts w:ascii="Calibri" w:eastAsia="Calibri" w:hAnsi="Calibri" w:cs="Calibri"/>
          <w:b/>
          <w:bCs/>
          <w:sz w:val="24"/>
          <w:szCs w:val="24"/>
        </w:rPr>
        <w:t>BM1</w:t>
      </w:r>
    </w:p>
    <w:p w14:paraId="0EADF4DB" w14:textId="2144DD17" w:rsidR="22EFB3CB" w:rsidRDefault="006334BA" w:rsidP="22EFB3CB">
      <w:pPr>
        <w:spacing w:line="257" w:lineRule="auto"/>
      </w:pPr>
      <w:hyperlink r:id="rId40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R-ndgxzdIRliOGVl</w:t>
        </w:r>
      </w:hyperlink>
    </w:p>
    <w:p w14:paraId="45D023E7" w14:textId="4B1638CA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>MSTEAMS CODE</w:t>
      </w:r>
      <w:r w:rsidRPr="05C51816">
        <w:rPr>
          <w:rFonts w:ascii="Calibri" w:eastAsia="Calibri" w:hAnsi="Calibri" w:cs="Calibri"/>
          <w:b/>
          <w:bCs/>
          <w:sz w:val="24"/>
          <w:szCs w:val="24"/>
        </w:rPr>
        <w:t xml:space="preserve">: </w:t>
      </w:r>
      <w:r w:rsidRPr="05C51816">
        <w:rPr>
          <w:rFonts w:ascii="Calibri" w:eastAsia="Calibri" w:hAnsi="Calibri" w:cs="Calibri"/>
          <w:sz w:val="22"/>
        </w:rPr>
        <w:t>2zeska7</w:t>
      </w:r>
    </w:p>
    <w:p w14:paraId="6C399D0D" w14:textId="4A6F88AE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t>BM2</w:t>
      </w:r>
    </w:p>
    <w:p w14:paraId="478D2ABE" w14:textId="098D49F7" w:rsidR="22EFB3CB" w:rsidRDefault="006334BA" w:rsidP="22EFB3CB">
      <w:pPr>
        <w:spacing w:line="257" w:lineRule="auto"/>
      </w:pPr>
      <w:hyperlink r:id="rId41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JkDf-MICSSY2NzI1</w:t>
        </w:r>
      </w:hyperlink>
    </w:p>
    <w:p w14:paraId="1B2FC803" w14:textId="357AE4F0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>MSTEAMS CODE</w:t>
      </w:r>
      <w:r w:rsidRPr="05C51816">
        <w:rPr>
          <w:rFonts w:ascii="Calibri" w:eastAsia="Calibri" w:hAnsi="Calibri" w:cs="Calibri"/>
          <w:b/>
          <w:bCs/>
          <w:sz w:val="24"/>
          <w:szCs w:val="24"/>
        </w:rPr>
        <w:t xml:space="preserve">: </w:t>
      </w:r>
      <w:r w:rsidRPr="05C51816">
        <w:rPr>
          <w:rFonts w:ascii="Calibri" w:eastAsia="Calibri" w:hAnsi="Calibri" w:cs="Calibri"/>
          <w:sz w:val="22"/>
        </w:rPr>
        <w:t>jmdt11s</w:t>
      </w:r>
    </w:p>
    <w:p w14:paraId="62133116" w14:textId="20D5B549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t>BM3</w:t>
      </w:r>
    </w:p>
    <w:p w14:paraId="3DF42284" w14:textId="0CA68A01" w:rsidR="22EFB3CB" w:rsidRDefault="006334BA" w:rsidP="22EFB3CB">
      <w:pPr>
        <w:spacing w:line="257" w:lineRule="auto"/>
      </w:pPr>
      <w:hyperlink r:id="rId42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w4qoOfQTnA84MGNl</w:t>
        </w:r>
      </w:hyperlink>
    </w:p>
    <w:p w14:paraId="07782EAC" w14:textId="53711DBD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2"/>
        </w:rPr>
        <w:t>MSTEAMS CODE: i705adc</w:t>
      </w:r>
    </w:p>
    <w:p w14:paraId="10332D6F" w14:textId="144093FA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658DBBBA" w14:textId="3555BF1D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  <w:u w:val="single"/>
        </w:rPr>
        <w:t>BIA 2012</w:t>
      </w:r>
    </w:p>
    <w:p w14:paraId="3B70B750" w14:textId="44280040" w:rsidR="22EFB3CB" w:rsidRDefault="22EFB3CB" w:rsidP="22EFB3CB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2EFB3CB">
        <w:rPr>
          <w:rFonts w:ascii="Calibri" w:eastAsia="Calibri" w:hAnsi="Calibri" w:cs="Calibri"/>
          <w:b/>
          <w:bCs/>
          <w:sz w:val="24"/>
          <w:szCs w:val="24"/>
        </w:rPr>
        <w:t>BA3</w:t>
      </w:r>
    </w:p>
    <w:p w14:paraId="251E42C1" w14:textId="0ABB833D" w:rsidR="22EFB3CB" w:rsidRDefault="006334BA" w:rsidP="22EFB3CB">
      <w:pPr>
        <w:spacing w:line="257" w:lineRule="auto"/>
      </w:pPr>
      <w:hyperlink r:id="rId43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m5QFq6CuIX41YjI1</w:t>
        </w:r>
      </w:hyperlink>
    </w:p>
    <w:p w14:paraId="05F37C2C" w14:textId="104D3EE2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 xml:space="preserve">MSTEAMS CODE: </w:t>
      </w:r>
      <w:r w:rsidRPr="05C51816">
        <w:rPr>
          <w:rFonts w:ascii="Calibri" w:eastAsia="Calibri" w:hAnsi="Calibri" w:cs="Calibri"/>
          <w:sz w:val="22"/>
        </w:rPr>
        <w:t>i1gtjrq</w:t>
      </w:r>
    </w:p>
    <w:p w14:paraId="1E929F2D" w14:textId="4AD4C630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t>BS1</w:t>
      </w:r>
    </w:p>
    <w:p w14:paraId="046AA976" w14:textId="52CE495E" w:rsidR="22EFB3CB" w:rsidRDefault="006334BA" w:rsidP="22EFB3CB">
      <w:pPr>
        <w:spacing w:line="257" w:lineRule="auto"/>
      </w:pPr>
      <w:hyperlink r:id="rId44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Uz3-o3tSTOc0NTA1</w:t>
        </w:r>
      </w:hyperlink>
    </w:p>
    <w:p w14:paraId="5A227218" w14:textId="2397496A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 xml:space="preserve">MSTEAMS CODE: </w:t>
      </w:r>
      <w:r w:rsidRPr="05C51816">
        <w:rPr>
          <w:rFonts w:ascii="Calibri" w:eastAsia="Calibri" w:hAnsi="Calibri" w:cs="Calibri"/>
          <w:sz w:val="22"/>
        </w:rPr>
        <w:t>btfmnc4</w:t>
      </w:r>
    </w:p>
    <w:p w14:paraId="07FFDCE7" w14:textId="00A68C71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t>BL5</w:t>
      </w:r>
    </w:p>
    <w:p w14:paraId="7FFD7DE3" w14:textId="71B04F5E" w:rsidR="22EFB3CB" w:rsidRDefault="006334BA" w:rsidP="22EFB3CB">
      <w:pPr>
        <w:spacing w:line="257" w:lineRule="auto"/>
      </w:pPr>
      <w:hyperlink r:id="rId45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YmOvvxVZPKA3MjU1</w:t>
        </w:r>
      </w:hyperlink>
    </w:p>
    <w:p w14:paraId="603774A7" w14:textId="10BCAD47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 xml:space="preserve">MSTEAMS CODE: </w:t>
      </w:r>
      <w:r w:rsidRPr="05C51816">
        <w:rPr>
          <w:rFonts w:ascii="Calibri" w:eastAsia="Calibri" w:hAnsi="Calibri" w:cs="Calibri"/>
          <w:sz w:val="22"/>
        </w:rPr>
        <w:t>7bk5y92</w:t>
      </w:r>
    </w:p>
    <w:p w14:paraId="043A6EA5" w14:textId="6F0E5A0A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t>BB13</w:t>
      </w:r>
    </w:p>
    <w:p w14:paraId="75F9FA64" w14:textId="72843200" w:rsidR="22EFB3CB" w:rsidRDefault="006334BA" w:rsidP="22EFB3CB">
      <w:pPr>
        <w:spacing w:line="257" w:lineRule="auto"/>
      </w:pPr>
      <w:hyperlink r:id="rId46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FKT4WqSb1bQxZjFl</w:t>
        </w:r>
      </w:hyperlink>
    </w:p>
    <w:p w14:paraId="48C72614" w14:textId="1904F831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 xml:space="preserve">MSTEAMS CODE: </w:t>
      </w:r>
      <w:r w:rsidRPr="05C51816">
        <w:rPr>
          <w:rFonts w:ascii="Calibri" w:eastAsia="Calibri" w:hAnsi="Calibri" w:cs="Calibri"/>
          <w:sz w:val="22"/>
        </w:rPr>
        <w:t>vk6qfwl</w:t>
      </w:r>
    </w:p>
    <w:p w14:paraId="3F20C84B" w14:textId="1468EB86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lastRenderedPageBreak/>
        <w:t>BB14</w:t>
      </w:r>
    </w:p>
    <w:p w14:paraId="20E9D418" w14:textId="4D7AEA98" w:rsidR="22EFB3CB" w:rsidRDefault="006334BA" w:rsidP="22EFB3CB">
      <w:pPr>
        <w:spacing w:line="257" w:lineRule="auto"/>
      </w:pPr>
      <w:hyperlink r:id="rId47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LJGEe7eTRzU5ZjE1</w:t>
        </w:r>
      </w:hyperlink>
    </w:p>
    <w:p w14:paraId="60551E03" w14:textId="487F6D76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 xml:space="preserve">MSTEAMS CODE: </w:t>
      </w:r>
      <w:r w:rsidRPr="05C51816">
        <w:rPr>
          <w:rFonts w:ascii="Calibri" w:eastAsia="Calibri" w:hAnsi="Calibri" w:cs="Calibri"/>
          <w:sz w:val="22"/>
        </w:rPr>
        <w:t>mtub3oi</w:t>
      </w:r>
    </w:p>
    <w:p w14:paraId="1262B93F" w14:textId="5F8DDE4A" w:rsidR="22EFB3CB" w:rsidRDefault="216A75DB" w:rsidP="2A3C935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2A3C9356">
        <w:rPr>
          <w:rFonts w:ascii="Calibri" w:eastAsia="Calibri" w:hAnsi="Calibri" w:cs="Calibri"/>
          <w:b/>
          <w:bCs/>
          <w:sz w:val="24"/>
          <w:szCs w:val="24"/>
        </w:rPr>
        <w:t>BQ9</w:t>
      </w:r>
    </w:p>
    <w:p w14:paraId="31DB89EF" w14:textId="07ED7238" w:rsidR="22EFB3CB" w:rsidRDefault="006334BA" w:rsidP="22EFB3CB">
      <w:pPr>
        <w:spacing w:line="257" w:lineRule="auto"/>
      </w:pPr>
      <w:hyperlink r:id="rId48">
        <w:r w:rsidR="22EFB3CB" w:rsidRPr="22EFB3CB">
          <w:rPr>
            <w:rStyle w:val="Hyperlink"/>
            <w:rFonts w:ascii="Calibri" w:eastAsia="Calibri" w:hAnsi="Calibri" w:cs="Calibri"/>
            <w:sz w:val="22"/>
          </w:rPr>
          <w:t>https://t.me/+DKpKU1EAGhU2Mjk1</w:t>
        </w:r>
      </w:hyperlink>
    </w:p>
    <w:p w14:paraId="56D75B49" w14:textId="6A458E29" w:rsidR="22EFB3CB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  <w:r w:rsidRPr="05C51816">
        <w:rPr>
          <w:rFonts w:ascii="Calibri" w:eastAsia="Calibri" w:hAnsi="Calibri" w:cs="Calibri"/>
          <w:sz w:val="24"/>
          <w:szCs w:val="24"/>
        </w:rPr>
        <w:t xml:space="preserve">MSTEAMS CODE: </w:t>
      </w:r>
      <w:r w:rsidRPr="05C51816">
        <w:rPr>
          <w:rFonts w:ascii="Calibri" w:eastAsia="Calibri" w:hAnsi="Calibri" w:cs="Calibri"/>
          <w:sz w:val="22"/>
        </w:rPr>
        <w:t>30wym9o</w:t>
      </w:r>
    </w:p>
    <w:p w14:paraId="6442F585" w14:textId="6E9CF957" w:rsidR="22EFB3CB" w:rsidRDefault="22EFB3CB" w:rsidP="22EFB3CB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75D67E11" w14:textId="42E7BCC6" w:rsidR="22EFB3CB" w:rsidRDefault="22EFB3CB" w:rsidP="05C5181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3362AB94" w14:textId="2D74A1FA" w:rsidR="4F69D2D5" w:rsidRDefault="07723E54" w:rsidP="4F69D2D5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7C9DE9C8" w14:textId="7FE6F344" w:rsidR="4F69D2D5" w:rsidRDefault="05C51816" w:rsidP="05C51816">
      <w:pPr>
        <w:pStyle w:val="Heading1"/>
        <w:spacing w:line="259" w:lineRule="auto"/>
        <w:rPr>
          <w:rFonts w:eastAsia="Calibri" w:cs="Calibri"/>
          <w:szCs w:val="28"/>
        </w:rPr>
      </w:pPr>
      <w:r w:rsidRPr="05C51816">
        <w:rPr>
          <w:rFonts w:eastAsia="Calibri" w:cs="Calibri"/>
          <w:sz w:val="24"/>
          <w:szCs w:val="24"/>
        </w:rPr>
        <w:t>HABIBAH BINTI ISMAIL</w:t>
      </w:r>
    </w:p>
    <w:p w14:paraId="39472606" w14:textId="1612C473" w:rsidR="4F69D2D5" w:rsidRDefault="41CC06F8" w:rsidP="05C5181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>TELEGRAM LINKS &amp; MS TEAMS CODE:</w:t>
      </w:r>
    </w:p>
    <w:p w14:paraId="39AC66A8" w14:textId="269DAF82" w:rsidR="4F69D2D5" w:rsidRDefault="4F69D2D5" w:rsidP="05C5181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09"/>
        <w:gridCol w:w="1285"/>
        <w:gridCol w:w="3059"/>
        <w:gridCol w:w="3462"/>
      </w:tblGrid>
      <w:tr w:rsidR="05C51816" w14:paraId="5EEB9909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EA38D0" w14:textId="64624FDA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RSUS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10A400" w14:textId="04717CA5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MPULAN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72AFEF" w14:textId="03C3E0A6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TELEGRAM</w:t>
            </w:r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C806EA" w14:textId="5E748E2B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Microsoft Teams CODE</w:t>
            </w:r>
          </w:p>
        </w:tc>
      </w:tr>
      <w:tr w:rsidR="05C51816" w14:paraId="5C97DF20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7F537" w14:textId="274BE17C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IS4042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491660" w14:textId="604A838F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L4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9B848" w14:textId="1CE5A1EA" w:rsidR="05C51816" w:rsidRDefault="006334BA" w:rsidP="05C51816">
            <w:pPr>
              <w:jc w:val="center"/>
            </w:pPr>
            <w:hyperlink r:id="rId49">
              <w:r w:rsidR="05C51816" w:rsidRPr="05C51816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t.me/+PHdKSz6-baQ3NWY1</w:t>
              </w:r>
            </w:hyperlink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AAB2F4" w14:textId="5B81CE80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dg8920</w:t>
            </w:r>
          </w:p>
        </w:tc>
      </w:tr>
      <w:tr w:rsidR="05C51816" w14:paraId="5494A3AE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4DB684" w14:textId="248C4E46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IS4042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C6EC17" w14:textId="38A5E7FA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L5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183DE" w14:textId="7EC35055" w:rsidR="05C51816" w:rsidRDefault="006334BA" w:rsidP="05C51816">
            <w:pPr>
              <w:jc w:val="center"/>
            </w:pPr>
            <w:hyperlink r:id="rId50">
              <w:r w:rsidR="05C51816" w:rsidRPr="05C51816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t.me/+guPiglhYk0liNjU1</w:t>
              </w:r>
            </w:hyperlink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959C85" w14:textId="7D5FC4AB" w:rsidR="05C51816" w:rsidRDefault="05C51816" w:rsidP="05C51816">
            <w:pPr>
              <w:jc w:val="center"/>
            </w:pPr>
            <w:proofErr w:type="spellStart"/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duerqat</w:t>
            </w:r>
            <w:proofErr w:type="spellEnd"/>
          </w:p>
        </w:tc>
      </w:tr>
      <w:tr w:rsidR="05C51816" w14:paraId="1A1D2A25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3C1253" w14:textId="71E26829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IS4042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E1BB9B" w14:textId="6D8AB586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L6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F824C1" w14:textId="2C4360C4" w:rsidR="05C51816" w:rsidRDefault="006334BA" w:rsidP="05C51816">
            <w:pPr>
              <w:jc w:val="center"/>
            </w:pPr>
            <w:hyperlink r:id="rId51">
              <w:r w:rsidR="05C51816" w:rsidRPr="05C51816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t.me/+eWF0Yh5-J-kwYTFl</w:t>
              </w:r>
            </w:hyperlink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0DB8F9" w14:textId="54920261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rkwkyn</w:t>
            </w:r>
          </w:p>
        </w:tc>
      </w:tr>
      <w:tr w:rsidR="05C51816" w14:paraId="76BAAF70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A9D389" w14:textId="742D2861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IA3012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1390C2" w14:textId="6A92610F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M6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2988EF" w14:textId="4A954F86" w:rsidR="05C51816" w:rsidRDefault="006334BA" w:rsidP="05C51816">
            <w:pPr>
              <w:jc w:val="center"/>
            </w:pPr>
            <w:hyperlink r:id="rId52">
              <w:r w:rsidR="05C51816" w:rsidRPr="05C51816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t.me/+oXJMw0QoXLs5ZGI9</w:t>
              </w:r>
            </w:hyperlink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2F942" w14:textId="5BDC54C2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ipzgkl7</w:t>
            </w:r>
          </w:p>
        </w:tc>
      </w:tr>
      <w:tr w:rsidR="05C51816" w14:paraId="50157379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A91C40" w14:textId="16567A5A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IA3012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C9D320" w14:textId="49B82720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Q12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CCAA97" w14:textId="3E716CA7" w:rsidR="05C51816" w:rsidRDefault="006334BA" w:rsidP="05C51816">
            <w:pPr>
              <w:jc w:val="center"/>
            </w:pPr>
            <w:hyperlink r:id="rId53">
              <w:r w:rsidR="05C51816" w:rsidRPr="05C51816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t.me/+kl4KbAO3MucyZDRl</w:t>
              </w:r>
            </w:hyperlink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18083" w14:textId="20EA2CD1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3wt02t1</w:t>
            </w:r>
          </w:p>
        </w:tc>
      </w:tr>
      <w:tr w:rsidR="05C51816" w14:paraId="042FD245" w14:textId="77777777" w:rsidTr="05C51816">
        <w:trPr>
          <w:trHeight w:val="495"/>
        </w:trPr>
        <w:tc>
          <w:tcPr>
            <w:tcW w:w="1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4B88ED" w14:textId="6E738EF0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IA3012</w:t>
            </w:r>
          </w:p>
        </w:tc>
        <w:tc>
          <w:tcPr>
            <w:tcW w:w="12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CFB06B" w14:textId="71FF197F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A9</w:t>
            </w:r>
          </w:p>
        </w:tc>
        <w:tc>
          <w:tcPr>
            <w:tcW w:w="30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A015F7" w14:textId="42B0A88B" w:rsidR="05C51816" w:rsidRDefault="006334BA" w:rsidP="05C51816">
            <w:pPr>
              <w:jc w:val="center"/>
            </w:pPr>
            <w:hyperlink r:id="rId54">
              <w:r w:rsidR="05C51816" w:rsidRPr="05C51816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t.me/+YpbnUoIpsEFjNDM1</w:t>
              </w:r>
            </w:hyperlink>
          </w:p>
        </w:tc>
        <w:tc>
          <w:tcPr>
            <w:tcW w:w="34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C82A69" w14:textId="5BE2C8FA" w:rsidR="05C51816" w:rsidRDefault="05C51816" w:rsidP="05C51816">
            <w:pPr>
              <w:jc w:val="center"/>
            </w:pPr>
            <w:r w:rsidRPr="05C51816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127etdz</w:t>
            </w:r>
          </w:p>
        </w:tc>
      </w:tr>
    </w:tbl>
    <w:p w14:paraId="5DD727C0" w14:textId="7B4A77EF" w:rsidR="4F69D2D5" w:rsidRDefault="4F69D2D5" w:rsidP="05C5181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466CB5DC" w14:textId="2DA7C481" w:rsidR="4F69D2D5" w:rsidRDefault="4F69D2D5" w:rsidP="05C5181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66B5C5D9" w14:textId="70AB2AE1" w:rsidR="4F69D2D5" w:rsidRDefault="4F69D2D5" w:rsidP="05C51816">
      <w:pPr>
        <w:spacing w:line="257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14:paraId="24427F54" w14:textId="6EFE0EEA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2C6801A9" w14:textId="18B75FCC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647A791F" w14:textId="1C574A4C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173C45AB" w14:textId="7DD16910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4D853035" w14:textId="0FE1750B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628CA932" w14:textId="766FF270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74E6392D" w14:textId="5F57F5A7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65417D2D" w14:textId="68CCF5F0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15414A1F" w14:textId="2F46C7AB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74833FDD" w14:textId="661D72C6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19F1A4C4" w14:textId="7041F3C6" w:rsidR="4F69D2D5" w:rsidRDefault="05C51816" w:rsidP="05C51816">
      <w:pPr>
        <w:spacing w:line="257" w:lineRule="auto"/>
        <w:rPr>
          <w:b/>
          <w:bCs/>
          <w:sz w:val="24"/>
          <w:szCs w:val="24"/>
        </w:rPr>
      </w:pPr>
      <w:r w:rsidRPr="05C51816">
        <w:rPr>
          <w:b/>
          <w:bCs/>
          <w:sz w:val="24"/>
          <w:szCs w:val="24"/>
        </w:rPr>
        <w:t>RAHIMAH SAIMIN</w:t>
      </w:r>
    </w:p>
    <w:p w14:paraId="6824A0BF" w14:textId="5F918039" w:rsidR="4F69D2D5" w:rsidRDefault="41CC06F8" w:rsidP="05C51816">
      <w:pPr>
        <w:spacing w:line="257" w:lineRule="auto"/>
        <w:rPr>
          <w:b/>
          <w:bCs/>
          <w:sz w:val="24"/>
          <w:szCs w:val="24"/>
        </w:rPr>
      </w:pPr>
      <w:r w:rsidRPr="05C51816">
        <w:rPr>
          <w:b/>
          <w:bCs/>
          <w:sz w:val="24"/>
          <w:szCs w:val="24"/>
        </w:rPr>
        <w:t>WHATSAPP LINK &amp; MS TEAMS CODE:</w:t>
      </w:r>
    </w:p>
    <w:p w14:paraId="5D45E62A" w14:textId="463F6191" w:rsidR="4F69D2D5" w:rsidRDefault="4F69D2D5" w:rsidP="05C51816">
      <w:pPr>
        <w:spacing w:line="257" w:lineRule="auto"/>
        <w:rPr>
          <w:rFonts w:ascii="Calibri" w:eastAsia="Calibri" w:hAnsi="Calibri" w:cs="Calibri"/>
          <w:sz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35"/>
        <w:gridCol w:w="990"/>
        <w:gridCol w:w="5625"/>
        <w:gridCol w:w="1245"/>
      </w:tblGrid>
      <w:tr w:rsidR="05C51816" w14:paraId="11AA854B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236559" w14:textId="0FEBAA88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Cours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91755" w14:textId="1459D9D6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GROUP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2F983B" w14:textId="183E6EA4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 xml:space="preserve">WhatsApp </w:t>
            </w:r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DC5F00" w14:textId="28FA3F35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MS Teams</w:t>
            </w:r>
          </w:p>
        </w:tc>
      </w:tr>
      <w:tr w:rsidR="05C51816" w14:paraId="0B27313A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9B8E13" w14:textId="0B36DCBC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IS4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F2B5A" w14:textId="6A8D7EEC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S20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A78CF0" w14:textId="55927CEB" w:rsidR="05C51816" w:rsidRDefault="006334BA">
            <w:hyperlink r:id="rId55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Jw2fcP7GUnAEnsQmQWDlNv</w:t>
              </w:r>
            </w:hyperlink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2D9598" w14:textId="3188DC5F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h2g5d1g</w:t>
            </w:r>
          </w:p>
        </w:tc>
      </w:tr>
      <w:tr w:rsidR="05C51816" w14:paraId="6FA360EA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3EEA90" w14:textId="77034F74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IS4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E2E8ED" w14:textId="37CD518E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S19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F8A170" w14:textId="154FE2A9" w:rsidR="05C51816" w:rsidRDefault="006334BA">
            <w:hyperlink r:id="rId56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hyoFkCa3Q609cNdLdb6Cu</w:t>
              </w:r>
            </w:hyperlink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E4C163" w14:textId="77A712EC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30wqhdg</w:t>
            </w:r>
          </w:p>
        </w:tc>
      </w:tr>
      <w:tr w:rsidR="05C51816" w14:paraId="1B23FC00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E4D2A1" w14:textId="633E2D8E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IS4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46FE05" w14:textId="6C62DA4C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S18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30E065" w14:textId="02DCD757" w:rsidR="05C51816" w:rsidRDefault="006334BA">
            <w:hyperlink r:id="rId57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BeXegE9VcQ6FkBkNdFvMYt</w:t>
              </w:r>
            </w:hyperlink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5396C7" w14:textId="6158EFB4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ff0ptef</w:t>
            </w:r>
          </w:p>
        </w:tc>
      </w:tr>
      <w:tr w:rsidR="05C51816" w14:paraId="47EECB67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FD75C3" w14:textId="72765074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0BF31" w14:textId="37AD9C15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M8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ECE372" w14:textId="1BE17B82" w:rsidR="05C51816" w:rsidRDefault="006334BA">
            <w:hyperlink r:id="rId58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JLm4wxlbR1gIQt7qGhBcfm</w:t>
              </w:r>
            </w:hyperlink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00563" w14:textId="401720EC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x7d39gs</w:t>
            </w:r>
          </w:p>
        </w:tc>
      </w:tr>
      <w:tr w:rsidR="05C51816" w14:paraId="61204E7C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01C1B9" w14:textId="1BAFD7E2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7181FB" w14:textId="57E72476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A13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3F6C37" w14:textId="526234A8" w:rsidR="05C51816" w:rsidRDefault="006334BA">
            <w:hyperlink r:id="rId59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EhVNjRTXcti8QVD9BX6Nca</w:t>
              </w:r>
            </w:hyperlink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8EF3B2" w14:textId="004AD1BF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zg0587n</w:t>
            </w:r>
          </w:p>
        </w:tc>
      </w:tr>
      <w:tr w:rsidR="05C51816" w14:paraId="60EEBD8C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6B04CA" w14:textId="30A4460A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EABCD1" w14:textId="20AF1B86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BB11</w:t>
            </w:r>
          </w:p>
        </w:tc>
        <w:tc>
          <w:tcPr>
            <w:tcW w:w="5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479AFA" w14:textId="26E094DC" w:rsidR="05C51816" w:rsidRDefault="006334BA">
            <w:hyperlink r:id="rId60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32YVKVf63hBb2TxZDOaff</w:t>
              </w:r>
            </w:hyperlink>
          </w:p>
        </w:tc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4108AE" w14:textId="5127E9CF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j7sxifo</w:t>
            </w:r>
          </w:p>
        </w:tc>
      </w:tr>
    </w:tbl>
    <w:p w14:paraId="508C9C08" w14:textId="6CBF2FE8" w:rsidR="4F69D2D5" w:rsidRDefault="4F69D2D5" w:rsidP="05C51816">
      <w:pPr>
        <w:rPr>
          <w:b/>
          <w:bCs/>
        </w:rPr>
      </w:pPr>
    </w:p>
    <w:p w14:paraId="315C259A" w14:textId="6D212446" w:rsidR="05C51816" w:rsidRDefault="05C51816" w:rsidP="05C51816">
      <w:pPr>
        <w:rPr>
          <w:b/>
          <w:bCs/>
        </w:rPr>
      </w:pPr>
    </w:p>
    <w:p w14:paraId="22FF0AB2" w14:textId="1D003864" w:rsidR="05C51816" w:rsidRDefault="05C51816" w:rsidP="05C51816">
      <w:pPr>
        <w:spacing w:line="257" w:lineRule="auto"/>
        <w:jc w:val="center"/>
      </w:pPr>
      <w:r w:rsidRPr="05C51816">
        <w:rPr>
          <w:rFonts w:ascii="Calibri" w:eastAsia="Calibri" w:hAnsi="Calibri" w:cs="Calibri"/>
          <w:sz w:val="22"/>
        </w:rPr>
        <w:t>NUR DALILA MOHAMAD NAZRI (A212)</w:t>
      </w:r>
    </w:p>
    <w:p w14:paraId="30C96C8E" w14:textId="3579CDB5" w:rsidR="05C51816" w:rsidRDefault="05C51816" w:rsidP="05C51816">
      <w:pPr>
        <w:spacing w:line="257" w:lineRule="auto"/>
        <w:jc w:val="center"/>
      </w:pPr>
      <w:r w:rsidRPr="05C51816">
        <w:rPr>
          <w:rFonts w:ascii="Calibri" w:eastAsia="Calibri" w:hAnsi="Calibri" w:cs="Calibri"/>
          <w:sz w:val="22"/>
        </w:rPr>
        <w:t>MS TEAMS AND WHATSAPP LINKS</w:t>
      </w:r>
    </w:p>
    <w:p w14:paraId="2A1BB309" w14:textId="5190808D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A2012 BA9</w:t>
      </w:r>
    </w:p>
    <w:p w14:paraId="0FB0A625" w14:textId="6BD50C53" w:rsidR="05C51816" w:rsidRDefault="006334BA" w:rsidP="05C51816">
      <w:pPr>
        <w:spacing w:line="257" w:lineRule="auto"/>
      </w:pPr>
      <w:hyperlink r:id="rId61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jZuI2ojRJBLfLEtjn_kM3OO9i7olXNBDKoa8OKLhwwM1%40thread.tacv2/conversations?groupId=483cc75f-6f81-4d90-9f33-fb481b78755b&amp;tenantId=96395265-2ab8-44ef-bffb-2a8495ef1acf</w:t>
        </w:r>
      </w:hyperlink>
    </w:p>
    <w:p w14:paraId="27CFA09F" w14:textId="6F855FAE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3DB86A0E" w14:textId="6487229A" w:rsidR="05C51816" w:rsidRDefault="006334BA" w:rsidP="05C51816">
      <w:pPr>
        <w:spacing w:line="257" w:lineRule="auto"/>
      </w:pPr>
      <w:hyperlink r:id="rId62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DLHGKeaokW0FAqE6F3dZYL</w:t>
        </w:r>
      </w:hyperlink>
    </w:p>
    <w:p w14:paraId="26DEF1A6" w14:textId="6A21F8EB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35B9143B" w14:textId="0479AF0F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A2012 BA10</w:t>
      </w:r>
    </w:p>
    <w:p w14:paraId="0201B6A3" w14:textId="540E1183" w:rsidR="05C51816" w:rsidRDefault="006334BA" w:rsidP="05C51816">
      <w:pPr>
        <w:spacing w:line="257" w:lineRule="auto"/>
      </w:pPr>
      <w:hyperlink r:id="rId63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4DR7GvC3fygxCL0dCbjAQz3Z9r1VP6AKtRpSUeNuoYA1%40thread.tacv2/conversations?groupId=bd6c4ca2-8008-4406-9c8e-b8bf0a4d127e&amp;tenantId=96395265-2ab8-44ef-bffb-2a8495ef1acf</w:t>
        </w:r>
      </w:hyperlink>
    </w:p>
    <w:p w14:paraId="6415F3BD" w14:textId="6D99BCA2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4B339072" w14:textId="66EAAB3F" w:rsidR="05C51816" w:rsidRDefault="006334BA" w:rsidP="05C51816">
      <w:pPr>
        <w:spacing w:line="257" w:lineRule="auto"/>
      </w:pPr>
      <w:hyperlink r:id="rId64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HE8kFJ005zE65IJ8eJDr8L</w:t>
        </w:r>
      </w:hyperlink>
    </w:p>
    <w:p w14:paraId="61C06FC1" w14:textId="580CA105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7147E302" w14:textId="12C45F86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A2012 BQ10</w:t>
      </w:r>
    </w:p>
    <w:p w14:paraId="302B2E45" w14:textId="4FC9DCA8" w:rsidR="05C51816" w:rsidRDefault="006334BA" w:rsidP="05C51816">
      <w:pPr>
        <w:spacing w:line="257" w:lineRule="auto"/>
      </w:pPr>
      <w:hyperlink r:id="rId65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KJT8JSr4Y36vCkbZE89NwrJURtkRlUMkwKmExtqX_J01%40thread.tacv2/conversations?groupId=ee7474a1-b700-43b9-bfd3-f139605e404e&amp;tenantId=96395265-2ab8-44ef-bffb-2a8495ef1acf</w:t>
        </w:r>
      </w:hyperlink>
    </w:p>
    <w:p w14:paraId="4C852B2C" w14:textId="2CF6DC71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71BFADF0" w14:textId="4540437D" w:rsidR="05C51816" w:rsidRDefault="006334BA" w:rsidP="05C51816">
      <w:pPr>
        <w:spacing w:line="257" w:lineRule="auto"/>
      </w:pPr>
      <w:hyperlink r:id="rId66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FmTvaP7MIhr84X8x003Jhd</w:t>
        </w:r>
      </w:hyperlink>
    </w:p>
    <w:p w14:paraId="2FD3DA22" w14:textId="29EF926B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0668A2BF" w14:textId="61FBE794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A2012 BQ11</w:t>
      </w:r>
    </w:p>
    <w:p w14:paraId="2FB25F32" w14:textId="7CC10004" w:rsidR="05C51816" w:rsidRDefault="006334BA" w:rsidP="05C51816">
      <w:pPr>
        <w:spacing w:line="257" w:lineRule="auto"/>
      </w:pPr>
      <w:hyperlink r:id="rId67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Yq4u01Pz7RwedNsX9FLgA2HPMb3Be47Ry3tctidNqQA1%40thread.tacv2/conversations?groupId=9d4c04f7-012f-439a-9052-b0df247bb8db&amp;tenantId=96395265-2ab8-44ef-bffb-2a8495ef1acf</w:t>
        </w:r>
      </w:hyperlink>
    </w:p>
    <w:p w14:paraId="1E621EBE" w14:textId="60B71A62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7A83E30C" w14:textId="424A62AD" w:rsidR="05C51816" w:rsidRDefault="006334BA" w:rsidP="05C51816">
      <w:pPr>
        <w:spacing w:line="257" w:lineRule="auto"/>
      </w:pPr>
      <w:hyperlink r:id="rId68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E5bqwnxy67XAUyZMKchQ8d</w:t>
        </w:r>
      </w:hyperlink>
    </w:p>
    <w:p w14:paraId="7F241F0C" w14:textId="0291A9D0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5163A60F" w14:textId="6B1EFA8E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3D9F3815" w14:textId="3181D9DE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3A99122B" w14:textId="3D76D055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lastRenderedPageBreak/>
        <w:t xml:space="preserve"> </w:t>
      </w:r>
    </w:p>
    <w:p w14:paraId="5E0442FE" w14:textId="111D802C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A2012 BB9</w:t>
      </w:r>
    </w:p>
    <w:p w14:paraId="4593ECC6" w14:textId="6329156E" w:rsidR="05C51816" w:rsidRDefault="006334BA" w:rsidP="05C51816">
      <w:pPr>
        <w:spacing w:line="257" w:lineRule="auto"/>
      </w:pPr>
      <w:hyperlink r:id="rId69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h_ZODFXjVksDCBlEgkMW10sUt9qrMBqii9Vwp1A9Ykc1%40thread.tacv2/conversations?groupId=acf6627b-7df7-4bcd-b5e9-92b87784289d&amp;tenantId=96395265-2ab8-44ef-bffb-2a8495ef1acf</w:t>
        </w:r>
      </w:hyperlink>
    </w:p>
    <w:p w14:paraId="3F9A6221" w14:textId="2AC887B8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1937AF1A" w14:textId="4955F020" w:rsidR="05C51816" w:rsidRDefault="006334BA" w:rsidP="05C51816">
      <w:pPr>
        <w:spacing w:line="257" w:lineRule="auto"/>
      </w:pPr>
      <w:hyperlink r:id="rId70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Dg5F64XsO271ml3PUGPoIb</w:t>
        </w:r>
      </w:hyperlink>
    </w:p>
    <w:p w14:paraId="0EAB4E63" w14:textId="476B45C3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2E6823F1" w14:textId="1DDCD2DC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A2012 BB10</w:t>
      </w:r>
    </w:p>
    <w:p w14:paraId="569660BF" w14:textId="7799D949" w:rsidR="05C51816" w:rsidRDefault="006334BA" w:rsidP="05C51816">
      <w:pPr>
        <w:spacing w:line="257" w:lineRule="auto"/>
      </w:pPr>
      <w:hyperlink r:id="rId71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6Hd-3nrVszuQiZnUisKsPtUlqrc92cjq1wSa6ectmPo1%40thread.tacv2/conversations?groupId=52c7392b-061a-49e2-895a-089b2ec84c2d&amp;tenantId=96395265-2ab8-44ef-bffb-2a8495ef1acf</w:t>
        </w:r>
      </w:hyperlink>
    </w:p>
    <w:p w14:paraId="3C7AA30F" w14:textId="7B5C1A23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4E920005" w14:textId="7A042085" w:rsidR="05C51816" w:rsidRDefault="006334BA" w:rsidP="05C51816">
      <w:pPr>
        <w:spacing w:line="257" w:lineRule="auto"/>
      </w:pPr>
      <w:hyperlink r:id="rId72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C1Hw6dWRrOKHmTi2LEcfQQ</w:t>
        </w:r>
      </w:hyperlink>
    </w:p>
    <w:p w14:paraId="773B8526" w14:textId="052F90E4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5B6F96CC" w14:textId="07F1A267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S4032 BM7</w:t>
      </w:r>
    </w:p>
    <w:p w14:paraId="54C42A60" w14:textId="3E9140BF" w:rsidR="05C51816" w:rsidRDefault="006334BA" w:rsidP="05C51816">
      <w:pPr>
        <w:spacing w:line="257" w:lineRule="auto"/>
      </w:pPr>
      <w:hyperlink r:id="rId73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GnCaQAgblsVZg_DPh1KXUWnxpxp8ZL7Kgg59AGlRJp41%40thread.tacv2/conversations?groupId=671fd753-d493-4d26-886a-f98e3b7e3be5&amp;tenantId=96395265-2ab8-44ef-bffb-2a8495ef1acf</w:t>
        </w:r>
      </w:hyperlink>
    </w:p>
    <w:p w14:paraId="17FCBAFC" w14:textId="1AB78F10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4D118037" w14:textId="532D81C6" w:rsidR="05C51816" w:rsidRDefault="006334BA" w:rsidP="05C51816">
      <w:pPr>
        <w:spacing w:line="257" w:lineRule="auto"/>
      </w:pPr>
      <w:hyperlink r:id="rId74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Js49mf1FdyfJl3cQhDYBvR</w:t>
        </w:r>
      </w:hyperlink>
    </w:p>
    <w:p w14:paraId="3CF9DEFA" w14:textId="4BAC209E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0521CCE7" w14:textId="57973E2E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S4032 BM8</w:t>
      </w:r>
    </w:p>
    <w:p w14:paraId="7347E70E" w14:textId="725851D5" w:rsidR="05C51816" w:rsidRDefault="006334BA" w:rsidP="05C51816">
      <w:pPr>
        <w:spacing w:line="257" w:lineRule="auto"/>
      </w:pPr>
      <w:hyperlink r:id="rId75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RjZCt_zbj7hc4dkKXE2rog1cG0zM6AGSDThneBwwREA1%40thread.tacv2/conversations?groupId=6057231e-8857-4cd1-a965-5964dfb77146&amp;tenantId=96395265-2ab8-44ef-bffb-2a8495ef1acf</w:t>
        </w:r>
      </w:hyperlink>
    </w:p>
    <w:p w14:paraId="18581914" w14:textId="7C2F6990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2F9C1ADC" w14:textId="28AEE246" w:rsidR="05C51816" w:rsidRDefault="006334BA" w:rsidP="05C51816">
      <w:pPr>
        <w:spacing w:line="257" w:lineRule="auto"/>
      </w:pPr>
      <w:hyperlink r:id="rId76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IRY9Qvd2dRG25OzWtyr4rV</w:t>
        </w:r>
      </w:hyperlink>
    </w:p>
    <w:p w14:paraId="70DC8C85" w14:textId="2B8FBBE7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542D5CF8" w14:textId="6E6FAAF2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>BIS4032 BM9</w:t>
      </w:r>
    </w:p>
    <w:p w14:paraId="73EAC293" w14:textId="6D582FF5" w:rsidR="05C51816" w:rsidRDefault="006334BA" w:rsidP="05C51816">
      <w:pPr>
        <w:spacing w:line="257" w:lineRule="auto"/>
      </w:pPr>
      <w:hyperlink r:id="rId77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teams.microsoft.com/l/team/19%3aNFah95mbiyDLewvMBiyZlMMBF8lR8Uly5WMWfw4bJ4k1%40thread.tacv2/conversations?groupId=ccd2a92d-0acf-4c58-a204-cebf168a2b31&amp;tenantId=96395265-2ab8-44ef-bffb-2a8495ef1acf</w:t>
        </w:r>
      </w:hyperlink>
    </w:p>
    <w:p w14:paraId="37385DA0" w14:textId="1B6C1DC3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color w:val="0563C1"/>
          <w:sz w:val="22"/>
        </w:rPr>
        <w:t xml:space="preserve"> </w:t>
      </w:r>
    </w:p>
    <w:p w14:paraId="51B1A577" w14:textId="5CDE499F" w:rsidR="05C51816" w:rsidRDefault="006334BA" w:rsidP="05C51816">
      <w:pPr>
        <w:spacing w:line="257" w:lineRule="auto"/>
      </w:pPr>
      <w:hyperlink r:id="rId78">
        <w:r w:rsidR="05C51816" w:rsidRPr="05C51816">
          <w:rPr>
            <w:rStyle w:val="Hyperlink"/>
            <w:rFonts w:ascii="Calibri" w:eastAsia="Calibri" w:hAnsi="Calibri" w:cs="Calibri"/>
            <w:sz w:val="22"/>
          </w:rPr>
          <w:t>https://chat.whatsapp.com/J6cviUW20jZCZcf7Zj76sv</w:t>
        </w:r>
      </w:hyperlink>
    </w:p>
    <w:p w14:paraId="75F5C289" w14:textId="680BEEEF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3D3C225E" w14:textId="042A0D54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3C3428F9" w14:textId="233F92CB" w:rsidR="05C51816" w:rsidRDefault="05C51816" w:rsidP="05C51816">
      <w:pPr>
        <w:spacing w:line="257" w:lineRule="auto"/>
        <w:jc w:val="center"/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>ZARINA ASHIKIN ZAKARIA</w:t>
      </w:r>
    </w:p>
    <w:p w14:paraId="16344A49" w14:textId="2657151B" w:rsidR="05C51816" w:rsidRDefault="05C51816" w:rsidP="05C51816">
      <w:pPr>
        <w:spacing w:line="257" w:lineRule="auto"/>
        <w:jc w:val="center"/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>A212 BIA2012</w:t>
      </w:r>
    </w:p>
    <w:p w14:paraId="4EA45956" w14:textId="7E85EFB3" w:rsidR="05C51816" w:rsidRDefault="05C51816" w:rsidP="05C51816">
      <w:pPr>
        <w:spacing w:line="257" w:lineRule="auto"/>
        <w:jc w:val="center"/>
      </w:pPr>
      <w:r w:rsidRPr="05C51816"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5"/>
        <w:gridCol w:w="6150"/>
        <w:gridCol w:w="1590"/>
      </w:tblGrid>
      <w:tr w:rsidR="05C51816" w14:paraId="13A1261E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B95F96" w14:textId="0FAAB93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GROUP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37C55" w14:textId="2B5E1839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WHATSAPP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D24643" w14:textId="180AC33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MS TEAMS</w:t>
            </w:r>
          </w:p>
        </w:tc>
      </w:tr>
      <w:tr w:rsidR="05C51816" w14:paraId="2A2C148E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DFD427" w14:textId="1108A75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lastRenderedPageBreak/>
              <w:t>BQ13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2020F3" w14:textId="2CF69B4C" w:rsidR="05C51816" w:rsidRDefault="006334BA" w:rsidP="05C51816">
            <w:pPr>
              <w:jc w:val="center"/>
            </w:pPr>
            <w:hyperlink r:id="rId79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BPr6rZb2hTA18fIetnnuSI</w:t>
              </w:r>
            </w:hyperlink>
          </w:p>
          <w:p w14:paraId="3109F109" w14:textId="6320D31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D2416A" w14:textId="44464989" w:rsidR="05C51816" w:rsidRDefault="05C51816" w:rsidP="05C51816">
            <w:pPr>
              <w:jc w:val="center"/>
            </w:pPr>
            <w:proofErr w:type="spellStart"/>
            <w:r w:rsidRPr="05C51816">
              <w:rPr>
                <w:rFonts w:ascii="Calibri" w:eastAsia="Calibri" w:hAnsi="Calibri" w:cs="Calibri"/>
                <w:sz w:val="24"/>
                <w:szCs w:val="24"/>
              </w:rPr>
              <w:t>jfcdndb</w:t>
            </w:r>
            <w:proofErr w:type="spellEnd"/>
          </w:p>
          <w:p w14:paraId="058A9360" w14:textId="548F7589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5C51816" w14:paraId="1D54F34A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39A2CB" w14:textId="6736E27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Q14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22951F" w14:textId="61E9E6FA" w:rsidR="05C51816" w:rsidRDefault="006334BA" w:rsidP="05C51816">
            <w:pPr>
              <w:jc w:val="center"/>
            </w:pPr>
            <w:hyperlink r:id="rId80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FEMxc8rFsRlIC8kIVoHClw</w:t>
              </w:r>
            </w:hyperlink>
          </w:p>
          <w:p w14:paraId="34ADCB06" w14:textId="0C705E81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259170" w14:textId="103FDE0D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upw6txy</w:t>
            </w:r>
          </w:p>
          <w:p w14:paraId="2B9AFAB5" w14:textId="7B092F96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5C51816" w14:paraId="7CC10B97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B26C64" w14:textId="6CCABC88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B11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D652F5" w14:textId="4E1D267E" w:rsidR="05C51816" w:rsidRDefault="006334BA" w:rsidP="05C51816">
            <w:pPr>
              <w:jc w:val="center"/>
            </w:pPr>
            <w:hyperlink r:id="rId81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Bt5SIUtLbaGLIjhpRoHime</w:t>
              </w:r>
            </w:hyperlink>
          </w:p>
          <w:p w14:paraId="27FC9F34" w14:textId="41A19F6E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DF70E" w14:textId="0D860168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cqbe9xx</w:t>
            </w:r>
          </w:p>
          <w:p w14:paraId="6CCE7A17" w14:textId="76D52046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5C51816" w14:paraId="41656142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47FDEB" w14:textId="0185AEE8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B12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FBFAE8" w14:textId="4428935E" w:rsidR="05C51816" w:rsidRDefault="006334BA" w:rsidP="05C51816">
            <w:pPr>
              <w:jc w:val="center"/>
            </w:pPr>
            <w:hyperlink r:id="rId82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CUEZjgsQDU50vS6RIgw6Ti</w:t>
              </w:r>
            </w:hyperlink>
          </w:p>
          <w:p w14:paraId="28D2BFA4" w14:textId="68D49228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80099B" w14:textId="4743B568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o7n2yyk</w:t>
            </w:r>
          </w:p>
          <w:p w14:paraId="791003CB" w14:textId="51B4978D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5C51816" w14:paraId="6D7883A1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BB238" w14:textId="6FB79E28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L6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E292EC" w14:textId="40B4B351" w:rsidR="05C51816" w:rsidRDefault="006334BA" w:rsidP="05C51816">
            <w:pPr>
              <w:jc w:val="center"/>
            </w:pPr>
            <w:hyperlink r:id="rId83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DZbpZpEBA1TGVC8iPu8xDs</w:t>
              </w:r>
            </w:hyperlink>
          </w:p>
          <w:p w14:paraId="0BE84554" w14:textId="429DA172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96E518" w14:textId="0ACDDD02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32lldni</w:t>
            </w:r>
          </w:p>
          <w:p w14:paraId="1157E70D" w14:textId="05FC377F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5C51816" w14:paraId="2CBA4701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E983DD" w14:textId="1C3A3B30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M7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20119F" w14:textId="6A6C3BAD" w:rsidR="05C51816" w:rsidRDefault="006334BA" w:rsidP="05C51816">
            <w:pPr>
              <w:jc w:val="center"/>
            </w:pPr>
            <w:hyperlink r:id="rId84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CeVSrKibm1OHNyZZHeCCTz</w:t>
              </w:r>
            </w:hyperlink>
          </w:p>
          <w:p w14:paraId="02E2B55E" w14:textId="128B76A5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874DA" w14:textId="56E5965C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quukyg2</w:t>
            </w:r>
          </w:p>
          <w:p w14:paraId="3E9E3408" w14:textId="5C5A17CD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04CDD624" w14:textId="565392B1" w:rsidR="05C51816" w:rsidRDefault="05C51816" w:rsidP="05C51816">
      <w:pPr>
        <w:spacing w:line="257" w:lineRule="auto"/>
        <w:jc w:val="center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p w14:paraId="78C3047A" w14:textId="75300C4B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25621019" w14:textId="28EFCEDF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71006C7D" w14:textId="152C4BAA" w:rsidR="05C51816" w:rsidRDefault="05C51816" w:rsidP="05C51816">
      <w:pPr>
        <w:jc w:val="center"/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>NORMAZLA AHMAD MAHIR</w:t>
      </w:r>
      <w:r w:rsidRPr="05C51816">
        <w:rPr>
          <w:rFonts w:ascii="Calibri" w:eastAsia="Calibri" w:hAnsi="Calibri" w:cs="Calibri"/>
          <w:sz w:val="24"/>
          <w:szCs w:val="24"/>
        </w:rPr>
        <w:t xml:space="preserve"> </w:t>
      </w:r>
    </w:p>
    <w:p w14:paraId="305670F6" w14:textId="19B4306C" w:rsidR="05C51816" w:rsidRDefault="05C51816" w:rsidP="05C51816">
      <w:pPr>
        <w:jc w:val="center"/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>A212 BIS 4012</w:t>
      </w:r>
      <w:r w:rsidRPr="05C51816">
        <w:rPr>
          <w:rFonts w:ascii="Calibri" w:eastAsia="Calibri" w:hAnsi="Calibri" w:cs="Calibri"/>
          <w:sz w:val="24"/>
          <w:szCs w:val="24"/>
        </w:rPr>
        <w:t xml:space="preserve"> </w:t>
      </w:r>
    </w:p>
    <w:p w14:paraId="3F5451F8" w14:textId="748A969F" w:rsidR="05C51816" w:rsidRDefault="05C51816" w:rsidP="05C51816">
      <w:pPr>
        <w:spacing w:line="257" w:lineRule="auto"/>
      </w:pPr>
      <w:r w:rsidRPr="05C51816">
        <w:rPr>
          <w:rFonts w:ascii="Calibri" w:eastAsia="Calibri" w:hAnsi="Calibri" w:cs="Calibri"/>
          <w:sz w:val="22"/>
        </w:rPr>
        <w:t xml:space="preserve">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5"/>
        <w:gridCol w:w="6150"/>
        <w:gridCol w:w="1590"/>
      </w:tblGrid>
      <w:tr w:rsidR="05C51816" w14:paraId="3E4821DB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F75088" w14:textId="0320394A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GROUP 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27C95" w14:textId="76E353D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WHATSAPP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E7490" w14:textId="5BF34C97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MS TEAMS </w:t>
            </w:r>
          </w:p>
        </w:tc>
      </w:tr>
      <w:tr w:rsidR="05C51816" w14:paraId="74A5547C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6F3F51" w14:textId="3A4373A5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S11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14F7C3" w14:textId="28F42ECB" w:rsidR="05C51816" w:rsidRDefault="006334BA" w:rsidP="05C51816">
            <w:pPr>
              <w:jc w:val="center"/>
            </w:pPr>
            <w:hyperlink r:id="rId85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Lr4Ge6xdNm6DTNoOfJZnW6</w:t>
              </w:r>
            </w:hyperlink>
            <w:r w:rsidR="05C51816"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2C2AFB68" w14:textId="1C9EF027" w:rsidR="05C51816" w:rsidRDefault="05C51816" w:rsidP="05C51816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2DB0BA" w14:textId="2AC3D815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ilxq1yu  </w:t>
            </w:r>
          </w:p>
        </w:tc>
      </w:tr>
      <w:tr w:rsidR="05C51816" w14:paraId="1324C9B4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126832" w14:textId="2CC8CA3D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S12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66175" w14:textId="37FFF82E" w:rsidR="05C51816" w:rsidRDefault="006334BA" w:rsidP="05C51816">
            <w:pPr>
              <w:jc w:val="center"/>
            </w:pPr>
            <w:hyperlink r:id="rId86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EV2r3pG6OpJBPEgoB2Phbl</w:t>
              </w:r>
            </w:hyperlink>
          </w:p>
          <w:p w14:paraId="0C93668C" w14:textId="3CED2275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3A4E6" w14:textId="3C66D709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gk9yxqy </w:t>
            </w:r>
          </w:p>
        </w:tc>
      </w:tr>
      <w:tr w:rsidR="05C51816" w14:paraId="05B14AC5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EB1FD9" w14:textId="2A362B7B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BS13 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66B35F" w14:textId="025D53B1" w:rsidR="05C51816" w:rsidRDefault="006334BA" w:rsidP="05C51816">
            <w:pPr>
              <w:jc w:val="center"/>
            </w:pPr>
            <w:hyperlink r:id="rId87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D2O3tk2rj0a7eQrBGMnexG</w:t>
              </w:r>
            </w:hyperlink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2B97CC" w14:textId="5807BA37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tn35vd9 </w:t>
            </w:r>
          </w:p>
          <w:p w14:paraId="760383DC" w14:textId="69DD58D0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 </w:t>
            </w:r>
          </w:p>
        </w:tc>
      </w:tr>
      <w:tr w:rsidR="05C51816" w14:paraId="77F213C2" w14:textId="77777777" w:rsidTr="05C51816"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979D50" w14:textId="1E531EB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BS14</w:t>
            </w:r>
          </w:p>
        </w:tc>
        <w:tc>
          <w:tcPr>
            <w:tcW w:w="6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91E45B" w14:textId="24EA7448" w:rsidR="05C51816" w:rsidRDefault="006334BA" w:rsidP="05C51816">
            <w:pPr>
              <w:jc w:val="center"/>
            </w:pPr>
            <w:hyperlink r:id="rId88">
              <w:r w:rsidR="05C51816" w:rsidRPr="05C51816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https://chat.whatsapp.com/LCRO2hPIjsnLoFEpoxItTX</w:t>
              </w:r>
            </w:hyperlink>
          </w:p>
          <w:p w14:paraId="7377304C" w14:textId="14459A77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5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9F7951" w14:textId="14CC6993" w:rsidR="05C51816" w:rsidRDefault="05C51816" w:rsidP="05C51816">
            <w:pPr>
              <w:jc w:val="center"/>
            </w:pPr>
            <w:r w:rsidRPr="05C51816">
              <w:rPr>
                <w:rFonts w:ascii="Calibri" w:eastAsia="Calibri" w:hAnsi="Calibri" w:cs="Calibri"/>
                <w:sz w:val="24"/>
                <w:szCs w:val="24"/>
              </w:rPr>
              <w:t>0gkk61u</w:t>
            </w:r>
          </w:p>
        </w:tc>
      </w:tr>
    </w:tbl>
    <w:p w14:paraId="28227A74" w14:textId="23A4189A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2A065184" w14:textId="45B75F1C" w:rsidR="05C51816" w:rsidRDefault="05C51816" w:rsidP="05C51816">
      <w:pPr>
        <w:spacing w:line="257" w:lineRule="auto"/>
        <w:jc w:val="center"/>
        <w:rPr>
          <w:rFonts w:ascii="Calibri" w:eastAsia="Calibri" w:hAnsi="Calibri" w:cs="Calibri"/>
          <w:b/>
          <w:bCs/>
          <w:sz w:val="22"/>
        </w:rPr>
      </w:pPr>
    </w:p>
    <w:p w14:paraId="68452414" w14:textId="173E3ACF" w:rsidR="05C51816" w:rsidRDefault="05C51816" w:rsidP="05C51816">
      <w:pPr>
        <w:spacing w:line="257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05C51816">
        <w:rPr>
          <w:rFonts w:ascii="Calibri" w:eastAsia="Calibri" w:hAnsi="Calibri" w:cs="Calibri"/>
          <w:b/>
          <w:bCs/>
          <w:sz w:val="28"/>
          <w:szCs w:val="28"/>
        </w:rPr>
        <w:t xml:space="preserve">NORHANA ABDULLAH  </w:t>
      </w:r>
    </w:p>
    <w:p w14:paraId="66242B6C" w14:textId="5DDE8B16" w:rsidR="05C51816" w:rsidRDefault="05C51816" w:rsidP="05C51816">
      <w:pPr>
        <w:spacing w:line="257" w:lineRule="auto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05C51816">
        <w:rPr>
          <w:rFonts w:ascii="Calibri" w:eastAsia="Calibri" w:hAnsi="Calibri" w:cs="Calibri"/>
          <w:b/>
          <w:bCs/>
          <w:sz w:val="28"/>
          <w:szCs w:val="28"/>
        </w:rPr>
        <w:t>A212 BIA 201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5"/>
        <w:gridCol w:w="975"/>
        <w:gridCol w:w="1740"/>
        <w:gridCol w:w="3240"/>
        <w:gridCol w:w="1817"/>
      </w:tblGrid>
      <w:tr w:rsidR="05C51816" w14:paraId="4C93268B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9DEE0C" w14:textId="1A6282AD" w:rsidR="05C51816" w:rsidRDefault="05C51816">
            <w:r w:rsidRPr="05C51816">
              <w:rPr>
                <w:rFonts w:ascii="Calibri" w:eastAsia="Calibri" w:hAnsi="Calibri" w:cs="Calibri"/>
                <w:b/>
                <w:bCs/>
                <w:sz w:val="22"/>
              </w:rPr>
              <w:t>KURSUS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0A6E4C" w14:textId="27DB8446" w:rsidR="05C51816" w:rsidRDefault="05C51816">
            <w:r w:rsidRPr="05C51816">
              <w:rPr>
                <w:rFonts w:ascii="Calibri" w:eastAsia="Calibri" w:hAnsi="Calibri" w:cs="Calibri"/>
                <w:b/>
                <w:bCs/>
                <w:sz w:val="22"/>
              </w:rPr>
              <w:t>KUMPULAN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BB5EE" w14:textId="5711F768" w:rsidR="05C51816" w:rsidRDefault="05C51816">
            <w:r w:rsidRPr="05C51816">
              <w:rPr>
                <w:rFonts w:ascii="Calibri" w:eastAsia="Calibri" w:hAnsi="Calibri" w:cs="Calibri"/>
                <w:b/>
                <w:bCs/>
                <w:sz w:val="22"/>
              </w:rPr>
              <w:t>HARI&amp;MASA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3D18BB" w14:textId="3FB112B1" w:rsidR="05C51816" w:rsidRDefault="05C51816">
            <w:r w:rsidRPr="05C51816">
              <w:rPr>
                <w:rFonts w:ascii="Calibri" w:eastAsia="Calibri" w:hAnsi="Calibri" w:cs="Calibri"/>
                <w:b/>
                <w:bCs/>
                <w:sz w:val="22"/>
              </w:rPr>
              <w:t>WHATSAPP GROUP LINK</w:t>
            </w:r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CEFC99" w14:textId="23BFB335" w:rsidR="05C51816" w:rsidRDefault="05C51816" w:rsidP="05C51816">
            <w:pPr>
              <w:tabs>
                <w:tab w:val="left" w:pos="1085"/>
              </w:tabs>
            </w:pPr>
            <w:r w:rsidRPr="05C51816">
              <w:rPr>
                <w:rFonts w:ascii="Calibri" w:eastAsia="Calibri" w:hAnsi="Calibri" w:cs="Calibri"/>
                <w:b/>
                <w:bCs/>
                <w:sz w:val="22"/>
              </w:rPr>
              <w:t>MS TEAMS CODE</w:t>
            </w:r>
          </w:p>
        </w:tc>
      </w:tr>
      <w:tr w:rsidR="05C51816" w14:paraId="43D57931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B1488F" w14:textId="62F20B19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IA2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00F393" w14:textId="1AB69565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B7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258246" w14:textId="582F73EF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K/2-4P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A627D7" w14:textId="2026D014" w:rsidR="05C51816" w:rsidRDefault="05C51816">
            <w:r w:rsidRPr="05C51816">
              <w:rPr>
                <w:rFonts w:ascii="Verdana" w:eastAsia="Verdana" w:hAnsi="Verdana" w:cs="Verdana"/>
                <w:sz w:val="22"/>
              </w:rPr>
              <w:t xml:space="preserve"> </w:t>
            </w:r>
            <w:hyperlink r:id="rId89">
              <w:r w:rsidRPr="05C51816">
                <w:rPr>
                  <w:rStyle w:val="Hyperlink"/>
                  <w:rFonts w:ascii="Verdana" w:eastAsia="Verdana" w:hAnsi="Verdana" w:cs="Verdana"/>
                  <w:sz w:val="22"/>
                </w:rPr>
                <w:t>https://chat.whatsapp.com/KwlWbgCuF2qJkAbS8OYD2s</w:t>
              </w:r>
            </w:hyperlink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ABED0F" w14:textId="1236271A" w:rsidR="05C51816" w:rsidRDefault="05C51816" w:rsidP="05C51816">
            <w:pPr>
              <w:tabs>
                <w:tab w:val="left" w:pos="1085"/>
              </w:tabs>
            </w:pPr>
            <w:r w:rsidRPr="05C51816">
              <w:rPr>
                <w:rFonts w:ascii="Verdana" w:eastAsia="Verdana" w:hAnsi="Verdana" w:cs="Verdana"/>
                <w:sz w:val="22"/>
              </w:rPr>
              <w:t>vnng9ps</w:t>
            </w:r>
          </w:p>
        </w:tc>
      </w:tr>
      <w:tr w:rsidR="05C51816" w14:paraId="7F0ACCE0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1301CF" w14:textId="27DD9943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IA2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47B8FB" w14:textId="52A54BB5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B8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B318C4" w14:textId="416727B8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K/4-6P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16EEA2" w14:textId="2A040027" w:rsidR="05C51816" w:rsidRDefault="05C51816">
            <w:r w:rsidRPr="05C51816">
              <w:rPr>
                <w:rFonts w:ascii="Verdana" w:eastAsia="Verdana" w:hAnsi="Verdana" w:cs="Verdana"/>
                <w:sz w:val="22"/>
              </w:rPr>
              <w:t xml:space="preserve"> </w:t>
            </w:r>
            <w:hyperlink r:id="rId90">
              <w:r w:rsidRPr="05C51816">
                <w:rPr>
                  <w:rStyle w:val="Hyperlink"/>
                  <w:rFonts w:ascii="Verdana" w:eastAsia="Verdana" w:hAnsi="Verdana" w:cs="Verdana"/>
                  <w:sz w:val="22"/>
                </w:rPr>
                <w:t>https://chat.whatsapp.com/EXbXdllI24W66rdNTVyaHj</w:t>
              </w:r>
            </w:hyperlink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27A226" w14:textId="5148BA0F" w:rsidR="05C51816" w:rsidRDefault="05C51816" w:rsidP="05C51816">
            <w:pPr>
              <w:tabs>
                <w:tab w:val="left" w:pos="1085"/>
              </w:tabs>
            </w:pPr>
            <w:r w:rsidRPr="05C51816">
              <w:rPr>
                <w:rFonts w:ascii="Verdana" w:eastAsia="Verdana" w:hAnsi="Verdana" w:cs="Verdana"/>
                <w:sz w:val="22"/>
              </w:rPr>
              <w:t>6tr5qy4</w:t>
            </w:r>
          </w:p>
        </w:tc>
      </w:tr>
      <w:tr w:rsidR="05C51816" w14:paraId="0130067C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5A2533" w14:textId="798E2A32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IA2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D8D4D2" w14:textId="0C7EC601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A11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478F1E" w14:textId="13C0DBF4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I/8-10A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D7610E" w14:textId="36E9A8F4" w:rsidR="05C51816" w:rsidRDefault="05C51816" w:rsidP="05C51816">
            <w:pPr>
              <w:rPr>
                <w:sz w:val="18"/>
                <w:szCs w:val="18"/>
              </w:rPr>
            </w:pPr>
            <w:r w:rsidRPr="05C51816">
              <w:rPr>
                <w:rFonts w:ascii="Verdana" w:eastAsia="Verdana" w:hAnsi="Verdana" w:cs="Verdana"/>
                <w:sz w:val="18"/>
                <w:szCs w:val="18"/>
                <w:vertAlign w:val="superscript"/>
              </w:rPr>
              <w:t xml:space="preserve"> </w:t>
            </w:r>
            <w:hyperlink r:id="rId91">
              <w:r w:rsidRPr="05C51816">
                <w:rPr>
                  <w:rStyle w:val="Hyperlink"/>
                  <w:rFonts w:ascii="Verdana" w:eastAsia="Verdana" w:hAnsi="Verdana" w:cs="Verdana"/>
                  <w:sz w:val="28"/>
                  <w:szCs w:val="28"/>
                  <w:vertAlign w:val="superscript"/>
                </w:rPr>
                <w:t>https://chat.whatsapp.com/BatVHJmR8Yk1tvKwgJQJ4R</w:t>
              </w:r>
            </w:hyperlink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3FCE55" w14:textId="518602BF" w:rsidR="05C51816" w:rsidRDefault="05C51816" w:rsidP="05C51816">
            <w:pPr>
              <w:tabs>
                <w:tab w:val="left" w:pos="1085"/>
              </w:tabs>
            </w:pPr>
            <w:r w:rsidRPr="05C51816">
              <w:rPr>
                <w:rFonts w:ascii="Verdana" w:eastAsia="Verdana" w:hAnsi="Verdana" w:cs="Verdana"/>
                <w:sz w:val="22"/>
              </w:rPr>
              <w:lastRenderedPageBreak/>
              <w:t>dd4mvqb</w:t>
            </w:r>
          </w:p>
        </w:tc>
      </w:tr>
      <w:tr w:rsidR="05C51816" w14:paraId="0DFCEDE8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AF2885" w14:textId="09FE3A30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IA2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814130" w14:textId="1EFCB423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BQ12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E928EF" w14:textId="3D3CFD64" w:rsidR="05C51816" w:rsidRDefault="05C51816">
            <w:r w:rsidRPr="05C51816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S/11-1P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061AE5" w14:textId="27330117" w:rsidR="05C51816" w:rsidRDefault="05C51816" w:rsidP="05C51816">
            <w:pPr>
              <w:rPr>
                <w:sz w:val="18"/>
                <w:szCs w:val="18"/>
              </w:rPr>
            </w:pPr>
            <w:r w:rsidRPr="05C51816">
              <w:rPr>
                <w:rFonts w:ascii="Verdana" w:eastAsia="Verdana" w:hAnsi="Verdana" w:cs="Verdana"/>
                <w:sz w:val="18"/>
                <w:szCs w:val="18"/>
                <w:vertAlign w:val="superscript"/>
              </w:rPr>
              <w:t xml:space="preserve"> </w:t>
            </w:r>
            <w:hyperlink r:id="rId92">
              <w:r w:rsidRPr="05C51816">
                <w:rPr>
                  <w:rStyle w:val="Hyperlink"/>
                  <w:rFonts w:ascii="Verdana" w:eastAsia="Verdana" w:hAnsi="Verdana" w:cs="Verdana"/>
                  <w:sz w:val="24"/>
                  <w:szCs w:val="24"/>
                  <w:vertAlign w:val="superscript"/>
                </w:rPr>
                <w:t>https://chat.whatsapp.com/HBhCTSXSNKdCvYqYBq72KW</w:t>
              </w:r>
            </w:hyperlink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FAC89D" w14:textId="5EA05AB4" w:rsidR="05C51816" w:rsidRDefault="05C51816" w:rsidP="05C51816">
            <w:pPr>
              <w:tabs>
                <w:tab w:val="left" w:pos="1085"/>
              </w:tabs>
            </w:pPr>
            <w:r w:rsidRPr="05C51816">
              <w:rPr>
                <w:rFonts w:ascii="Verdana" w:eastAsia="Verdana" w:hAnsi="Verdana" w:cs="Verdana"/>
                <w:sz w:val="22"/>
              </w:rPr>
              <w:t>y3k0hya</w:t>
            </w:r>
          </w:p>
        </w:tc>
      </w:tr>
    </w:tbl>
    <w:p w14:paraId="32494B40" w14:textId="1F40E746" w:rsidR="05C51816" w:rsidRDefault="05C51816" w:rsidP="05C51816">
      <w:pPr>
        <w:tabs>
          <w:tab w:val="left" w:pos="1085"/>
        </w:tabs>
        <w:spacing w:line="257" w:lineRule="auto"/>
        <w:rPr>
          <w:rFonts w:ascii="Calibri" w:eastAsia="Calibri" w:hAnsi="Calibri" w:cs="Calibri"/>
          <w:sz w:val="22"/>
        </w:rPr>
      </w:pPr>
    </w:p>
    <w:p w14:paraId="074F95DF" w14:textId="7A67642F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p w14:paraId="345056FD" w14:textId="5B86B95A" w:rsidR="05C51816" w:rsidRDefault="05C51816" w:rsidP="05C51816">
      <w:pPr>
        <w:spacing w:line="257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 xml:space="preserve">Saiful </w:t>
      </w:r>
      <w:proofErr w:type="spellStart"/>
      <w:r w:rsidRPr="05C51816">
        <w:rPr>
          <w:rFonts w:ascii="Calibri" w:eastAsia="Calibri" w:hAnsi="Calibri" w:cs="Calibri"/>
          <w:b/>
          <w:bCs/>
          <w:sz w:val="24"/>
          <w:szCs w:val="24"/>
        </w:rPr>
        <w:t>Izwan</w:t>
      </w:r>
      <w:proofErr w:type="spellEnd"/>
      <w:r w:rsidRPr="05C51816">
        <w:rPr>
          <w:rFonts w:ascii="Calibri" w:eastAsia="Calibri" w:hAnsi="Calibri" w:cs="Calibri"/>
          <w:b/>
          <w:bCs/>
          <w:sz w:val="24"/>
          <w:szCs w:val="24"/>
        </w:rPr>
        <w:t xml:space="preserve"> Bin Zainal</w:t>
      </w:r>
    </w:p>
    <w:p w14:paraId="75C91969" w14:textId="546159DA" w:rsidR="05C51816" w:rsidRDefault="05C51816" w:rsidP="05C51816">
      <w:pPr>
        <w:spacing w:line="257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5C51816">
        <w:rPr>
          <w:rFonts w:ascii="Calibri" w:eastAsia="Calibri" w:hAnsi="Calibri" w:cs="Calibri"/>
          <w:b/>
          <w:bCs/>
          <w:sz w:val="24"/>
          <w:szCs w:val="24"/>
        </w:rPr>
        <w:t>A212 BIA4012</w:t>
      </w:r>
    </w:p>
    <w:p w14:paraId="3CF6F3F7" w14:textId="1273D546" w:rsidR="05C51816" w:rsidRDefault="05C51816" w:rsidP="05C51816">
      <w:pPr>
        <w:spacing w:line="257" w:lineRule="auto"/>
        <w:rPr>
          <w:rFonts w:ascii="Calibri" w:eastAsia="Calibri" w:hAnsi="Calibri" w:cs="Calibri"/>
          <w:sz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5"/>
        <w:gridCol w:w="975"/>
        <w:gridCol w:w="1740"/>
        <w:gridCol w:w="3240"/>
        <w:gridCol w:w="1817"/>
      </w:tblGrid>
      <w:tr w:rsidR="05C51816" w14:paraId="329F7C64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9D0093" w14:textId="1A6282AD" w:rsidR="05C51816" w:rsidRDefault="05C51816" w:rsidP="05C51816">
            <w:pPr>
              <w:rPr>
                <w:b/>
                <w:bCs/>
                <w:sz w:val="24"/>
                <w:szCs w:val="24"/>
              </w:rPr>
            </w:pPr>
            <w:r w:rsidRPr="05C51816">
              <w:rPr>
                <w:b/>
                <w:bCs/>
                <w:sz w:val="24"/>
                <w:szCs w:val="24"/>
              </w:rPr>
              <w:t>KURSUS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03D4C4" w14:textId="27DB8446" w:rsidR="05C51816" w:rsidRDefault="05C51816" w:rsidP="05C51816">
            <w:pPr>
              <w:rPr>
                <w:b/>
                <w:bCs/>
                <w:sz w:val="24"/>
                <w:szCs w:val="24"/>
              </w:rPr>
            </w:pPr>
            <w:r w:rsidRPr="05C51816">
              <w:rPr>
                <w:b/>
                <w:bCs/>
                <w:sz w:val="24"/>
                <w:szCs w:val="24"/>
              </w:rPr>
              <w:t>KUMPULAN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82C502" w14:textId="5711F768" w:rsidR="05C51816" w:rsidRDefault="05C51816" w:rsidP="05C51816">
            <w:pPr>
              <w:rPr>
                <w:b/>
                <w:bCs/>
                <w:sz w:val="24"/>
                <w:szCs w:val="24"/>
              </w:rPr>
            </w:pPr>
            <w:r w:rsidRPr="05C51816">
              <w:rPr>
                <w:b/>
                <w:bCs/>
                <w:sz w:val="24"/>
                <w:szCs w:val="24"/>
              </w:rPr>
              <w:t>HARI&amp;MASA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1874B" w14:textId="3FB112B1" w:rsidR="05C51816" w:rsidRDefault="05C51816" w:rsidP="05C51816">
            <w:pPr>
              <w:rPr>
                <w:b/>
                <w:bCs/>
                <w:sz w:val="24"/>
                <w:szCs w:val="24"/>
              </w:rPr>
            </w:pPr>
            <w:r w:rsidRPr="05C51816">
              <w:rPr>
                <w:b/>
                <w:bCs/>
                <w:sz w:val="24"/>
                <w:szCs w:val="24"/>
              </w:rPr>
              <w:t>WHATSAPP GROUP LINK</w:t>
            </w:r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36BA07" w14:textId="23BFB335" w:rsidR="05C51816" w:rsidRDefault="05C51816" w:rsidP="05C51816">
            <w:pPr>
              <w:tabs>
                <w:tab w:val="left" w:pos="1085"/>
              </w:tabs>
              <w:rPr>
                <w:b/>
                <w:bCs/>
                <w:sz w:val="24"/>
                <w:szCs w:val="24"/>
              </w:rPr>
            </w:pPr>
            <w:r w:rsidRPr="05C51816">
              <w:rPr>
                <w:b/>
                <w:bCs/>
                <w:sz w:val="24"/>
                <w:szCs w:val="24"/>
              </w:rPr>
              <w:t>MS TEAMS CODE</w:t>
            </w:r>
          </w:p>
        </w:tc>
      </w:tr>
      <w:tr w:rsidR="05C51816" w14:paraId="58B46B89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FFE12A" w14:textId="7F5D6E9B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IA4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4DC4B7" w14:textId="3F46C729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S4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69BD14" w14:textId="236BE341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J/8-10A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D78CBB" w14:textId="460FC12C" w:rsidR="05C51816" w:rsidRDefault="05C51816" w:rsidP="05C51816">
            <w:pPr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chat.whatsapp.com/JMVxT2gIMYG0P2fBgfsLok</w:t>
            </w:r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1A54D" w14:textId="1AF716EA" w:rsidR="05C51816" w:rsidRDefault="05C51816" w:rsidP="05C51816">
            <w:pPr>
              <w:tabs>
                <w:tab w:val="left" w:pos="1085"/>
              </w:tabs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teams.microsoft.com/l/team/19%3aJF9_Eb8frPy0JgG-f5GBN4r2jNCTXKJOXrQowhxFbwQ1%40thread.tacv2/conversations?groupId=4a925499-67d1-4418-97df-15103b679894&amp;tenantId=96395265-2ab8-44ef-bffb-2a8495ef1acf</w:t>
            </w:r>
          </w:p>
        </w:tc>
      </w:tr>
      <w:tr w:rsidR="05C51816" w14:paraId="7CEC82BC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00E2EF" w14:textId="03B58750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IA4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94EAC8" w14:textId="1C8820DE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S5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629E2A" w14:textId="31C6AD32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J/10-12P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50CA6C" w14:textId="23FAC5FD" w:rsidR="05C51816" w:rsidRDefault="05C51816" w:rsidP="05C51816">
            <w:pPr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chat.whatsapp.com/LtZOIzprAo85tBBINkLSP3</w:t>
            </w:r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B368FC" w14:textId="5C1EACC4" w:rsidR="05C51816" w:rsidRDefault="05C51816" w:rsidP="05C51816">
            <w:pPr>
              <w:tabs>
                <w:tab w:val="left" w:pos="1085"/>
              </w:tabs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teams.microsoft.com/l/team/19%3aKvyjklj6aP5TfDyvEgQlijzh-rlmhafmPf5kbX9cd6k1%40thread.tacv2/conversations?groupId=24c38c88-201a-4181-b04d-a4e7375389c2&amp;</w:t>
            </w:r>
            <w:r w:rsidRPr="05C51816">
              <w:rPr>
                <w:sz w:val="24"/>
                <w:szCs w:val="24"/>
              </w:rPr>
              <w:lastRenderedPageBreak/>
              <w:t>tenantId=96395265-2ab8-44ef-bffb-2a8495ef1acf</w:t>
            </w:r>
          </w:p>
        </w:tc>
      </w:tr>
      <w:tr w:rsidR="05C51816" w14:paraId="73E285E2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D171CE" w14:textId="0A27E663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lastRenderedPageBreak/>
              <w:t>BIA4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76FA10" w14:textId="647C1806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S6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4C6A9" w14:textId="7222F829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J/3-5PM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B90EA" w14:textId="70CFDD17" w:rsidR="05C51816" w:rsidRDefault="05C51816" w:rsidP="05C51816">
            <w:pPr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chat.whatsapp.com/CSqS89ww0EeAijbLrlpJtm</w:t>
            </w:r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F50CB8" w14:textId="21C50DD0" w:rsidR="05C51816" w:rsidRDefault="05C51816" w:rsidP="05C51816">
            <w:pPr>
              <w:tabs>
                <w:tab w:val="left" w:pos="1085"/>
              </w:tabs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teams.microsoft.com/l/channel/19%3afL4goVC5fU89aDQnemcCK16ajLQ45J6JENEU2vsyZhc1%40thread.tacv2/General?groupId=fc2dd6a5-90d4-467b-a8c5-130c5eb73a06&amp;tenantId=96395265-2ab8-44ef-bffb-2a8495ef1acf</w:t>
            </w:r>
          </w:p>
        </w:tc>
      </w:tr>
      <w:tr w:rsidR="05C51816" w14:paraId="1D7A99CB" w14:textId="77777777" w:rsidTr="05C51816">
        <w:tc>
          <w:tcPr>
            <w:tcW w:w="12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319CA8" w14:textId="5ED7C649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IA4012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519DB6" w14:textId="2E350A0E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  <w:r w:rsidRPr="05C51816">
              <w:rPr>
                <w:sz w:val="24"/>
                <w:szCs w:val="24"/>
                <w:vertAlign w:val="superscript"/>
              </w:rPr>
              <w:t>BS7</w:t>
            </w:r>
          </w:p>
        </w:tc>
        <w:tc>
          <w:tcPr>
            <w:tcW w:w="1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AB0307" w14:textId="5BFC333D" w:rsidR="05C51816" w:rsidRDefault="05C51816" w:rsidP="05C51816">
            <w:pPr>
              <w:rPr>
                <w:sz w:val="24"/>
                <w:szCs w:val="24"/>
                <w:vertAlign w:val="superscript"/>
              </w:rPr>
            </w:pP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0C3CBC" w14:textId="69258DB1" w:rsidR="05C51816" w:rsidRDefault="05C51816" w:rsidP="05C51816">
            <w:pPr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  <w:vertAlign w:val="superscript"/>
              </w:rPr>
              <w:t xml:space="preserve"> </w:t>
            </w:r>
            <w:r w:rsidRPr="05C51816">
              <w:rPr>
                <w:sz w:val="24"/>
                <w:szCs w:val="24"/>
              </w:rPr>
              <w:t>https://chat.whatsapp.com/LHiIQTq4vCU6tkPqKOSFev</w:t>
            </w:r>
          </w:p>
        </w:tc>
        <w:tc>
          <w:tcPr>
            <w:tcW w:w="18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3EF57D" w14:textId="7721294D" w:rsidR="05C51816" w:rsidRDefault="05C51816" w:rsidP="05C51816">
            <w:pPr>
              <w:tabs>
                <w:tab w:val="left" w:pos="1085"/>
              </w:tabs>
              <w:rPr>
                <w:sz w:val="24"/>
                <w:szCs w:val="24"/>
              </w:rPr>
            </w:pPr>
            <w:r w:rsidRPr="05C51816">
              <w:rPr>
                <w:sz w:val="24"/>
                <w:szCs w:val="24"/>
              </w:rPr>
              <w:t>https://teams.microsoft.com/l/channel/19%3a6V6FCxUb5ehoRFsK6LBWfxupKZGdLwPwkfX660Ab2qU1%40thread.tacv2/General?groupId=6a4ce6c4-ff6e-4c8f-8e48-38c1b7c25371&amp;tenantId=96395265-2ab8-44ef-bffb-2a8495ef1acf</w:t>
            </w:r>
          </w:p>
        </w:tc>
      </w:tr>
    </w:tbl>
    <w:p w14:paraId="7F04A44B" w14:textId="3B3FF19B" w:rsidR="05C51816" w:rsidRDefault="05C51816" w:rsidP="05C51816">
      <w:pPr>
        <w:spacing w:line="257" w:lineRule="auto"/>
        <w:rPr>
          <w:sz w:val="24"/>
          <w:szCs w:val="24"/>
        </w:rPr>
      </w:pPr>
    </w:p>
    <w:p w14:paraId="5EBE188B" w14:textId="32AEB383" w:rsidR="05C51816" w:rsidRDefault="05C51816" w:rsidP="05C51816">
      <w:pPr>
        <w:rPr>
          <w:b/>
          <w:bCs/>
          <w:sz w:val="24"/>
          <w:szCs w:val="24"/>
        </w:rPr>
      </w:pPr>
    </w:p>
    <w:p w14:paraId="12015926" w14:textId="0B9CD7C4" w:rsidR="05C51816" w:rsidRDefault="05C51816" w:rsidP="05C51816">
      <w:pPr>
        <w:rPr>
          <w:b/>
          <w:bCs/>
          <w:sz w:val="24"/>
          <w:szCs w:val="24"/>
        </w:rPr>
      </w:pPr>
    </w:p>
    <w:p w14:paraId="60739C7D" w14:textId="2A91F1F8" w:rsidR="05C51816" w:rsidRDefault="05C51816" w:rsidP="05C51816">
      <w:pPr>
        <w:rPr>
          <w:b/>
          <w:bCs/>
          <w:sz w:val="24"/>
          <w:szCs w:val="24"/>
        </w:rPr>
      </w:pPr>
    </w:p>
    <w:p w14:paraId="77E64B5E" w14:textId="3A7DE0CB" w:rsidR="05C51816" w:rsidRDefault="05C51816" w:rsidP="05C51816">
      <w:pPr>
        <w:jc w:val="center"/>
        <w:rPr>
          <w:b/>
          <w:bCs/>
          <w:sz w:val="24"/>
          <w:szCs w:val="24"/>
        </w:rPr>
      </w:pPr>
      <w:r w:rsidRPr="05C51816">
        <w:rPr>
          <w:b/>
          <w:bCs/>
          <w:sz w:val="24"/>
          <w:szCs w:val="24"/>
        </w:rPr>
        <w:t>ANIS ATHIRA SAIFUDDIN</w:t>
      </w:r>
      <w:r>
        <w:br/>
      </w:r>
      <w:r w:rsidRPr="05C51816">
        <w:rPr>
          <w:b/>
          <w:bCs/>
          <w:sz w:val="24"/>
          <w:szCs w:val="24"/>
        </w:rPr>
        <w:t>BIS4032 &amp; BIA3012</w:t>
      </w:r>
    </w:p>
    <w:p w14:paraId="7D020103" w14:textId="3A5A9438" w:rsidR="05C51816" w:rsidRDefault="05C51816" w:rsidP="05C51816">
      <w:pPr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25"/>
        <w:gridCol w:w="990"/>
        <w:gridCol w:w="5805"/>
      </w:tblGrid>
      <w:tr w:rsidR="05C51816" w14:paraId="157A9C81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ECF932" w14:textId="57C7075E" w:rsidR="05C51816" w:rsidRDefault="05C51816" w:rsidP="05C51816">
            <w:pPr>
              <w:spacing w:line="360" w:lineRule="auto"/>
              <w:rPr>
                <w:rFonts w:ascii="Calibri" w:eastAsia="Calibri" w:hAnsi="Calibri" w:cs="Calibri"/>
                <w:sz w:val="22"/>
              </w:rPr>
            </w:pPr>
            <w:r w:rsidRPr="05C51816">
              <w:rPr>
                <w:rFonts w:ascii="Calibri" w:eastAsia="Calibri" w:hAnsi="Calibri" w:cs="Calibri"/>
                <w:sz w:val="22"/>
              </w:rPr>
              <w:lastRenderedPageBreak/>
              <w:t>Courses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89BF31" w14:textId="55393AFB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Group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55511" w14:textId="13FEA828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Telegram</w:t>
            </w:r>
          </w:p>
        </w:tc>
      </w:tr>
      <w:tr w:rsidR="05C51816" w14:paraId="69C65BE3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181A8C" w14:textId="62E4A5B9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S403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59DB32" w14:textId="5AF14560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M10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6D71DE" w14:textId="7763330E" w:rsidR="05C51816" w:rsidRDefault="006334BA" w:rsidP="05C51816">
            <w:pPr>
              <w:spacing w:line="360" w:lineRule="auto"/>
            </w:pPr>
            <w:hyperlink r:id="rId93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t.me/+ZXMt5CZzvARmNTU1</w:t>
              </w:r>
            </w:hyperlink>
          </w:p>
        </w:tc>
      </w:tr>
      <w:tr w:rsidR="05C51816" w14:paraId="74492D12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3C94CD" w14:textId="55679834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DDD75E" w14:textId="59203008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K2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FE44FA" w14:textId="7894B0E8" w:rsidR="05C51816" w:rsidRDefault="006334BA" w:rsidP="05C51816">
            <w:pPr>
              <w:spacing w:line="360" w:lineRule="auto"/>
            </w:pPr>
            <w:hyperlink r:id="rId94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t.me/+rFq4CmcJyf8wMDNl</w:t>
              </w:r>
            </w:hyperlink>
          </w:p>
        </w:tc>
      </w:tr>
      <w:tr w:rsidR="05C51816" w14:paraId="66E9BCF6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AE884" w14:textId="7DA36273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860176" w14:textId="4E2D7C50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L2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C3128E" w14:textId="4DB151DB" w:rsidR="05C51816" w:rsidRDefault="006334BA" w:rsidP="05C51816">
            <w:pPr>
              <w:spacing w:line="360" w:lineRule="auto"/>
            </w:pPr>
            <w:hyperlink r:id="rId95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t.me/+OAGokHOHTSdmOGE1</w:t>
              </w:r>
            </w:hyperlink>
          </w:p>
        </w:tc>
      </w:tr>
      <w:tr w:rsidR="05C51816" w14:paraId="24E9D46D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C606F2" w14:textId="35BC9D50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AC14C8" w14:textId="1B4192CD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L3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E24D7" w14:textId="0D828BAC" w:rsidR="05C51816" w:rsidRDefault="006334BA" w:rsidP="05C51816">
            <w:pPr>
              <w:spacing w:line="360" w:lineRule="auto"/>
            </w:pPr>
            <w:hyperlink r:id="rId96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t.me/+t5QtmvA2JcY0NTE9</w:t>
              </w:r>
            </w:hyperlink>
          </w:p>
        </w:tc>
      </w:tr>
      <w:tr w:rsidR="05C51816" w14:paraId="2B0F5FD2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691A61" w14:textId="446FA6D4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306B3F" w14:textId="0C55423F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S7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8578E9" w14:textId="49E0BC70" w:rsidR="05C51816" w:rsidRDefault="006334BA" w:rsidP="05C51816">
            <w:pPr>
              <w:spacing w:line="360" w:lineRule="auto"/>
            </w:pPr>
            <w:hyperlink r:id="rId97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t.me/+Q1nTu9RcEUZmMjY1</w:t>
              </w:r>
            </w:hyperlink>
          </w:p>
        </w:tc>
      </w:tr>
      <w:tr w:rsidR="05C51816" w14:paraId="71E56CFC" w14:textId="77777777" w:rsidTr="05C51816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1869E0" w14:textId="3AB7C9C3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62400F" w14:textId="5DDE45A7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S8</w:t>
            </w:r>
          </w:p>
        </w:tc>
        <w:tc>
          <w:tcPr>
            <w:tcW w:w="58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C49419" w14:textId="60CB9995" w:rsidR="05C51816" w:rsidRDefault="006334BA" w:rsidP="05C51816">
            <w:pPr>
              <w:spacing w:line="360" w:lineRule="auto"/>
            </w:pPr>
            <w:hyperlink r:id="rId98">
              <w:r w:rsidR="05C51816" w:rsidRPr="05C51816">
                <w:rPr>
                  <w:rStyle w:val="Hyperlink"/>
                  <w:rFonts w:ascii="Calibri" w:eastAsia="Calibri" w:hAnsi="Calibri" w:cs="Calibri"/>
                  <w:sz w:val="22"/>
                </w:rPr>
                <w:t>https://t.me/+82TEMVcIglYzOGJl</w:t>
              </w:r>
            </w:hyperlink>
          </w:p>
        </w:tc>
      </w:tr>
    </w:tbl>
    <w:p w14:paraId="6877CF8F" w14:textId="5A1BF322" w:rsidR="05C51816" w:rsidRDefault="05C51816" w:rsidP="05C51816">
      <w:pPr>
        <w:rPr>
          <w:b/>
          <w:bCs/>
          <w:sz w:val="24"/>
          <w:szCs w:val="24"/>
        </w:rPr>
      </w:pPr>
    </w:p>
    <w:p w14:paraId="18B0AA2E" w14:textId="3A4FFD52" w:rsidR="05C51816" w:rsidRDefault="05C51816" w:rsidP="05C51816">
      <w:pPr>
        <w:rPr>
          <w:b/>
          <w:bCs/>
          <w:sz w:val="24"/>
          <w:szCs w:val="24"/>
        </w:rPr>
      </w:pPr>
    </w:p>
    <w:p w14:paraId="26278D41" w14:textId="7552964E" w:rsidR="05C51816" w:rsidRDefault="05C51816" w:rsidP="05C51816">
      <w:pPr>
        <w:rPr>
          <w:b/>
          <w:bCs/>
          <w:sz w:val="24"/>
          <w:szCs w:val="24"/>
        </w:rPr>
      </w:pPr>
      <w:r w:rsidRPr="05C51816">
        <w:rPr>
          <w:b/>
          <w:bCs/>
          <w:sz w:val="24"/>
          <w:szCs w:val="24"/>
        </w:rPr>
        <w:t>DR HALIZA HARUN</w:t>
      </w:r>
    </w:p>
    <w:p w14:paraId="46CBB10F" w14:textId="11D703EC" w:rsidR="05C51816" w:rsidRDefault="05C51816" w:rsidP="05C51816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35"/>
        <w:gridCol w:w="990"/>
        <w:gridCol w:w="1980"/>
        <w:gridCol w:w="4890"/>
      </w:tblGrid>
      <w:tr w:rsidR="05C51816" w14:paraId="074B4B60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3AC4A1" w14:textId="0FEBAA88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Cours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4D779" w14:textId="1459D9D6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GROUP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4FF8D0" w14:textId="2A9A439C" w:rsidR="05C51816" w:rsidRDefault="05C51816" w:rsidP="05C51816">
            <w:pPr>
              <w:rPr>
                <w:rFonts w:ascii="Calibri" w:eastAsia="Calibri" w:hAnsi="Calibri" w:cs="Calibri"/>
                <w:sz w:val="22"/>
              </w:rPr>
            </w:pPr>
            <w:r w:rsidRPr="05C51816">
              <w:rPr>
                <w:rFonts w:ascii="Calibri" w:eastAsia="Calibri" w:hAnsi="Calibri" w:cs="Calibri"/>
                <w:sz w:val="22"/>
              </w:rPr>
              <w:t xml:space="preserve">Telegram 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D72EF4" w14:textId="28FA3F35" w:rsidR="05C51816" w:rsidRDefault="05C51816">
            <w:r w:rsidRPr="05C51816">
              <w:rPr>
                <w:rFonts w:ascii="Calibri" w:eastAsia="Calibri" w:hAnsi="Calibri" w:cs="Calibri"/>
                <w:sz w:val="22"/>
              </w:rPr>
              <w:t>MS Teams</w:t>
            </w:r>
          </w:p>
        </w:tc>
      </w:tr>
      <w:tr w:rsidR="05C51816" w14:paraId="110AC6F9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211300" w14:textId="49A8CA53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369516" w14:textId="1CA5A788" w:rsidR="05C51816" w:rsidRDefault="05C51816" w:rsidP="05C51816">
            <w:pPr>
              <w:rPr>
                <w:rFonts w:ascii="Calibri" w:eastAsia="Calibri" w:hAnsi="Calibri" w:cs="Calibri"/>
                <w:sz w:val="22"/>
              </w:rPr>
            </w:pPr>
            <w:r w:rsidRPr="05C51816">
              <w:rPr>
                <w:rFonts w:ascii="Calibri" w:eastAsia="Calibri" w:hAnsi="Calibri" w:cs="Calibri"/>
                <w:sz w:val="22"/>
              </w:rPr>
              <w:t>BA10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13B363" w14:textId="07779381" w:rsidR="05C51816" w:rsidRDefault="05C51816" w:rsidP="05C51816">
            <w:pPr>
              <w:rPr>
                <w:rFonts w:ascii="Calibri" w:eastAsia="Calibri" w:hAnsi="Calibri" w:cs="Calibri"/>
                <w:sz w:val="22"/>
              </w:rPr>
            </w:pPr>
            <w:r w:rsidRPr="05C51816">
              <w:rPr>
                <w:rFonts w:ascii="Calibri" w:eastAsia="Calibri" w:hAnsi="Calibri" w:cs="Calibri"/>
                <w:sz w:val="22"/>
              </w:rPr>
              <w:t>https://t.me/+iFaRlHQLtehmODE1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CA5CC" w14:textId="73FA91B3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eams.microsoft.com/l/channel/19%3a-AQ-YAw9t1u3Jy7vVbcC7_CS0c-XAeIIDmMxq-gFy801%40thread.tacv2/General?groupId=7214de88-d024-46a9-a654-b4d237889469&amp;tenantId=96395265-2ab8-44ef-bffb-2a8495ef1acf</w:t>
            </w:r>
          </w:p>
        </w:tc>
      </w:tr>
      <w:tr w:rsidR="05C51816" w14:paraId="17792047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5FDC38" w14:textId="7DA36273" w:rsidR="05C51816" w:rsidRDefault="05C51816" w:rsidP="05C51816">
            <w:pPr>
              <w:spacing w:line="360" w:lineRule="auto"/>
            </w:pPr>
            <w:r w:rsidRPr="05C51816">
              <w:rPr>
                <w:rFonts w:ascii="Calibri" w:eastAsia="Calibri" w:hAnsi="Calibri" w:cs="Calibri"/>
                <w:sz w:val="22"/>
              </w:rPr>
              <w:t>BIA3012</w:t>
            </w:r>
          </w:p>
          <w:p w14:paraId="71015B64" w14:textId="5D506A51" w:rsidR="05C51816" w:rsidRDefault="05C51816" w:rsidP="05C51816">
            <w:pPr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4A72CF" w14:textId="073F26A0" w:rsidR="05C51816" w:rsidRDefault="05C51816" w:rsidP="05C51816">
            <w:pPr>
              <w:rPr>
                <w:rFonts w:ascii="Calibri" w:eastAsia="Calibri" w:hAnsi="Calibri" w:cs="Calibri"/>
                <w:sz w:val="22"/>
              </w:rPr>
            </w:pPr>
            <w:r w:rsidRPr="05C51816">
              <w:rPr>
                <w:rFonts w:ascii="Calibri" w:eastAsia="Calibri" w:hAnsi="Calibri" w:cs="Calibri"/>
                <w:sz w:val="22"/>
              </w:rPr>
              <w:t>BA11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B6F559" w14:textId="335DD88B" w:rsidR="05C51816" w:rsidRDefault="05C51816" w:rsidP="05C51816">
            <w:pPr>
              <w:rPr>
                <w:rFonts w:ascii="Calibri" w:eastAsia="Calibri" w:hAnsi="Calibri" w:cs="Calibri"/>
                <w:sz w:val="22"/>
              </w:rPr>
            </w:pPr>
            <w:r w:rsidRPr="05C51816">
              <w:rPr>
                <w:rFonts w:ascii="Calibri" w:eastAsia="Calibri" w:hAnsi="Calibri" w:cs="Calibri"/>
                <w:sz w:val="22"/>
              </w:rPr>
              <w:t>https://t.me/+BI_2xtH4cbw1MzA9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7B7CE7" w14:textId="27F7BB2E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eams.microsoft.com/l/channel/19%3aNhG6usPGkXViuTdxFhspQ6u27HkUpHWHQ-XVM58Ie0c1%40thread.tacv2/General?groupId=1138d717-988e-497f-81f7-b946b97f1e25&amp;tenantId=96395265-2ab8-44ef-bffb-2a8495ef1acf</w:t>
            </w:r>
          </w:p>
        </w:tc>
      </w:tr>
      <w:tr w:rsidR="05C51816" w14:paraId="0D18FFE9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B9A028" w14:textId="7DA36273" w:rsidR="05C51816" w:rsidRDefault="05C51816" w:rsidP="05C51816">
            <w:pPr>
              <w:spacing w:line="36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IA3012</w:t>
            </w:r>
          </w:p>
          <w:p w14:paraId="1A2038CE" w14:textId="28DCAC2C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6BF492" w14:textId="11FFFEFC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L6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1960D" w14:textId="6A5834B5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.me/+FKBbGGnHWnw4NTk9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302AB8" w14:textId="111130F5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eams.microsoft.com/l/channel/19%3aHpnevgvcRBMqGgyevYPvv4nbroBV8widPq1peDE4g2U1%40thread.tacv2/General?groupId=83646d69-8ee5-467f-8df8-48fcde1da8d7&amp;tenantId=96395265-2ab8-44ef-bffb-2a8495ef1acf</w:t>
            </w:r>
          </w:p>
        </w:tc>
      </w:tr>
      <w:tr w:rsidR="05C51816" w14:paraId="6EAB7A0A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E32F8B" w14:textId="72765074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2339B7" w14:textId="155410CE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Q8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322FF5" w14:textId="5414B7B4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.me/+KrH1qqKXTfs3M2Q1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508FA9" w14:textId="16573F21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eams.microsoft.com/l/channel/19%3aEvgxz9LPksGniVWhtkrUztjtlXfrrCI5E4SGOgYAwS81%40thread.tacv2/General?groupId=80e985ce-58c3-4d40-a7b4-f4fbe6c7a780&amp;tenantId=96395265-2ab8-44ef-bffb-2a8495ef1acf</w:t>
            </w:r>
          </w:p>
        </w:tc>
      </w:tr>
      <w:tr w:rsidR="05C51816" w14:paraId="58542155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DA5ED7" w14:textId="1BAFD7E2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03EEB2" w14:textId="00987688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M9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CA20A8" w14:textId="4C95B664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.me/+D02RQFowWq05ZWY1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2709B1" w14:textId="5A1A3DB7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eams.microsoft.com/l/channel/19%3aO6dWgrYY5yrhS5bKae34ftT5GzJFh027SAID-jE54Io1%40thread.tacv2/General?groupId=89730eb8-0ede-4ccc-914e-8ee394047ab5&amp;tenantId=96395265-2ab8-44ef-bffb-2a8495ef1acf</w:t>
            </w:r>
          </w:p>
        </w:tc>
      </w:tr>
      <w:tr w:rsidR="05C51816" w14:paraId="60F8ECD1" w14:textId="77777777" w:rsidTr="05C51816"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446909" w14:textId="30A4460A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9CED8E" w14:textId="0A11EAFB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BM10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5A433D" w14:textId="5A01DC2C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.me/+LV-hG9yqZp40OGVl</w:t>
            </w:r>
          </w:p>
        </w:tc>
        <w:tc>
          <w:tcPr>
            <w:tcW w:w="4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1B2DBF" w14:textId="46A74E93" w:rsidR="05C51816" w:rsidRDefault="05C51816" w:rsidP="05C51816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5C51816">
              <w:rPr>
                <w:rFonts w:ascii="Calibri" w:eastAsia="Calibri" w:hAnsi="Calibri" w:cs="Calibri"/>
                <w:sz w:val="16"/>
                <w:szCs w:val="16"/>
              </w:rPr>
              <w:t>https://teams.microsoft.com/l/channel/19%3aVvFNIrp71UX-BB0sMGAGDx3yJIP7L2QCP0UZk9B4ctQ1%40thread.tacv2/General?groupId=b2ea1fb4-4bd1-41d9-b475-efefff1931db&amp;tenantId=96395265-2ab8-44ef-bffb-2a8495ef1acf</w:t>
            </w:r>
          </w:p>
        </w:tc>
      </w:tr>
    </w:tbl>
    <w:p w14:paraId="7DF9C382" w14:textId="6CABAE60" w:rsidR="05C51816" w:rsidRDefault="05C51816" w:rsidP="05C51816">
      <w:pPr>
        <w:rPr>
          <w:b/>
          <w:bCs/>
          <w:sz w:val="16"/>
          <w:szCs w:val="16"/>
        </w:rPr>
      </w:pPr>
    </w:p>
    <w:p w14:paraId="45F8E3D4" w14:textId="77777777" w:rsidR="005E0ADE" w:rsidRDefault="005E0ADE" w:rsidP="05C51816">
      <w:pPr>
        <w:rPr>
          <w:b/>
          <w:bCs/>
          <w:sz w:val="16"/>
          <w:szCs w:val="16"/>
        </w:rPr>
      </w:pPr>
    </w:p>
    <w:p w14:paraId="6C1DCDFD" w14:textId="0ED1D67C" w:rsidR="000575C1" w:rsidRPr="00116660" w:rsidRDefault="000575C1" w:rsidP="05C51816">
      <w:pPr>
        <w:rPr>
          <w:b/>
          <w:bCs/>
          <w:sz w:val="22"/>
        </w:rPr>
      </w:pPr>
      <w:r w:rsidRPr="00116660">
        <w:rPr>
          <w:b/>
          <w:bCs/>
          <w:sz w:val="22"/>
        </w:rPr>
        <w:t>AMILIAYAN</w:t>
      </w:r>
      <w:r w:rsidR="00116660" w:rsidRPr="00116660">
        <w:rPr>
          <w:b/>
          <w:bCs/>
          <w:sz w:val="22"/>
        </w:rPr>
        <w:t>TI ABD HALIM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4140"/>
        <w:gridCol w:w="2271"/>
      </w:tblGrid>
      <w:tr w:rsidR="005E0ADE" w:rsidRPr="00C17F00" w14:paraId="1CDB8CE0" w14:textId="77777777" w:rsidTr="00317BDC">
        <w:tc>
          <w:tcPr>
            <w:tcW w:w="1615" w:type="dxa"/>
          </w:tcPr>
          <w:p w14:paraId="17B6973D" w14:textId="77777777" w:rsidR="005E0ADE" w:rsidRPr="00C17F00" w:rsidRDefault="005E0ADE" w:rsidP="00317BDC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00C17F00">
              <w:rPr>
                <w:b/>
                <w:bCs/>
                <w:sz w:val="22"/>
              </w:rPr>
              <w:t>Course</w:t>
            </w:r>
          </w:p>
        </w:tc>
        <w:tc>
          <w:tcPr>
            <w:tcW w:w="990" w:type="dxa"/>
          </w:tcPr>
          <w:p w14:paraId="52D4B110" w14:textId="77777777" w:rsidR="005E0ADE" w:rsidRPr="00C17F00" w:rsidRDefault="005E0ADE" w:rsidP="00317BDC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00C17F00">
              <w:rPr>
                <w:b/>
                <w:bCs/>
                <w:sz w:val="22"/>
              </w:rPr>
              <w:t>Group</w:t>
            </w:r>
          </w:p>
        </w:tc>
        <w:tc>
          <w:tcPr>
            <w:tcW w:w="4140" w:type="dxa"/>
          </w:tcPr>
          <w:p w14:paraId="44998B9A" w14:textId="77777777" w:rsidR="005E0ADE" w:rsidRPr="00C17F00" w:rsidRDefault="005E0ADE" w:rsidP="00317BDC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00C17F00">
              <w:rPr>
                <w:b/>
                <w:bCs/>
                <w:sz w:val="22"/>
              </w:rPr>
              <w:t>Telegram’s link</w:t>
            </w:r>
          </w:p>
          <w:p w14:paraId="518D7626" w14:textId="77777777" w:rsidR="005E0ADE" w:rsidRPr="00C17F00" w:rsidRDefault="005E0ADE" w:rsidP="00317BDC">
            <w:pPr>
              <w:spacing w:line="257" w:lineRule="auto"/>
              <w:jc w:val="center"/>
              <w:rPr>
                <w:b/>
                <w:bCs/>
                <w:sz w:val="22"/>
              </w:rPr>
            </w:pPr>
          </w:p>
        </w:tc>
        <w:tc>
          <w:tcPr>
            <w:tcW w:w="2271" w:type="dxa"/>
          </w:tcPr>
          <w:p w14:paraId="3AFA7C87" w14:textId="77777777" w:rsidR="005E0ADE" w:rsidRPr="00C17F00" w:rsidRDefault="005E0ADE" w:rsidP="00317BDC">
            <w:pPr>
              <w:spacing w:line="257" w:lineRule="auto"/>
              <w:jc w:val="center"/>
              <w:rPr>
                <w:b/>
                <w:bCs/>
                <w:sz w:val="22"/>
              </w:rPr>
            </w:pPr>
            <w:r w:rsidRPr="22EFB3CB">
              <w:rPr>
                <w:b/>
                <w:bCs/>
                <w:sz w:val="22"/>
              </w:rPr>
              <w:lastRenderedPageBreak/>
              <w:t>MST’s Code</w:t>
            </w:r>
          </w:p>
          <w:p w14:paraId="36881006" w14:textId="77777777" w:rsidR="005E0ADE" w:rsidRPr="00C17F00" w:rsidRDefault="005E0ADE" w:rsidP="00317BDC">
            <w:pPr>
              <w:spacing w:line="257" w:lineRule="auto"/>
              <w:jc w:val="center"/>
              <w:rPr>
                <w:b/>
                <w:bCs/>
                <w:sz w:val="22"/>
              </w:rPr>
            </w:pPr>
          </w:p>
        </w:tc>
      </w:tr>
      <w:tr w:rsidR="005E0ADE" w:rsidRPr="00C17F00" w14:paraId="1A02FB91" w14:textId="77777777" w:rsidTr="00317BDC">
        <w:tc>
          <w:tcPr>
            <w:tcW w:w="1615" w:type="dxa"/>
          </w:tcPr>
          <w:p w14:paraId="2DB826EC" w14:textId="1FF0D2D2" w:rsidR="005E0ADE" w:rsidRPr="00C17F00" w:rsidRDefault="005E0ADE" w:rsidP="00317BDC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lastRenderedPageBreak/>
              <w:t>BIA</w:t>
            </w:r>
            <w:r w:rsidR="001F705F"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0CB9F265" w14:textId="46802C3A" w:rsidR="005E0ADE" w:rsidRPr="00C17F00" w:rsidRDefault="00F95CBF" w:rsidP="00317BDC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A1</w:t>
            </w:r>
          </w:p>
        </w:tc>
        <w:tc>
          <w:tcPr>
            <w:tcW w:w="4140" w:type="dxa"/>
          </w:tcPr>
          <w:p w14:paraId="5494CB2E" w14:textId="137497E3" w:rsidR="005E0ADE" w:rsidRPr="00C17F00" w:rsidRDefault="00DA299C" w:rsidP="00317BDC">
            <w:pPr>
              <w:spacing w:line="257" w:lineRule="auto"/>
              <w:rPr>
                <w:sz w:val="22"/>
              </w:rPr>
            </w:pPr>
            <w:r w:rsidRPr="00DA299C">
              <w:rPr>
                <w:sz w:val="22"/>
              </w:rPr>
              <w:t>https://t.me/+ueMKwNzhggVhYzQ1</w:t>
            </w:r>
          </w:p>
        </w:tc>
        <w:tc>
          <w:tcPr>
            <w:tcW w:w="2271" w:type="dxa"/>
          </w:tcPr>
          <w:p w14:paraId="6B439048" w14:textId="4B703D30" w:rsidR="005E0ADE" w:rsidRPr="00C17F00" w:rsidRDefault="00073BDA" w:rsidP="00317BDC">
            <w:pPr>
              <w:spacing w:line="257" w:lineRule="auto"/>
              <w:rPr>
                <w:sz w:val="22"/>
              </w:rPr>
            </w:pPr>
            <w:r w:rsidRPr="00073BDA">
              <w:rPr>
                <w:sz w:val="22"/>
              </w:rPr>
              <w:t>8egp9ng</w:t>
            </w:r>
          </w:p>
        </w:tc>
      </w:tr>
      <w:tr w:rsidR="005E0ADE" w:rsidRPr="00C17F00" w14:paraId="20813549" w14:textId="77777777" w:rsidTr="00317BDC">
        <w:tc>
          <w:tcPr>
            <w:tcW w:w="1615" w:type="dxa"/>
          </w:tcPr>
          <w:p w14:paraId="7F79A23E" w14:textId="0254BB97" w:rsidR="005E0ADE" w:rsidRPr="00C17F00" w:rsidRDefault="001F705F" w:rsidP="00317BDC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78522A0B" w14:textId="1684C4A2" w:rsidR="005E0ADE" w:rsidRPr="00C17F00" w:rsidRDefault="00F95CBF" w:rsidP="00317BDC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A2</w:t>
            </w:r>
          </w:p>
        </w:tc>
        <w:tc>
          <w:tcPr>
            <w:tcW w:w="4140" w:type="dxa"/>
          </w:tcPr>
          <w:p w14:paraId="0323DC37" w14:textId="262448F9" w:rsidR="005E0ADE" w:rsidRPr="00C17F00" w:rsidRDefault="001874ED" w:rsidP="00317BDC">
            <w:pPr>
              <w:spacing w:line="257" w:lineRule="auto"/>
              <w:rPr>
                <w:sz w:val="22"/>
              </w:rPr>
            </w:pPr>
            <w:r w:rsidRPr="001874ED">
              <w:rPr>
                <w:sz w:val="22"/>
              </w:rPr>
              <w:t>https://t.me/+tvQvabYb6yhlNDVl</w:t>
            </w:r>
          </w:p>
        </w:tc>
        <w:tc>
          <w:tcPr>
            <w:tcW w:w="2271" w:type="dxa"/>
          </w:tcPr>
          <w:p w14:paraId="11C3D2F8" w14:textId="220D8022" w:rsidR="005E0ADE" w:rsidRPr="00C17F00" w:rsidRDefault="0088071E" w:rsidP="00317BDC">
            <w:pPr>
              <w:spacing w:line="257" w:lineRule="auto"/>
              <w:rPr>
                <w:sz w:val="22"/>
              </w:rPr>
            </w:pPr>
            <w:r w:rsidRPr="0088071E">
              <w:rPr>
                <w:sz w:val="22"/>
              </w:rPr>
              <w:t>xqs5wap</w:t>
            </w:r>
          </w:p>
        </w:tc>
      </w:tr>
      <w:tr w:rsidR="005E0ADE" w:rsidRPr="00C17F00" w14:paraId="793AA924" w14:textId="77777777" w:rsidTr="00317BDC">
        <w:tc>
          <w:tcPr>
            <w:tcW w:w="1615" w:type="dxa"/>
          </w:tcPr>
          <w:p w14:paraId="17E5FD0D" w14:textId="7669D3EC" w:rsidR="005E0ADE" w:rsidRPr="00C17F00" w:rsidRDefault="001F705F" w:rsidP="00317BDC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6D2992CB" w14:textId="4E369ABB" w:rsidR="005E0ADE" w:rsidRPr="00C17F00" w:rsidRDefault="00F95CBF" w:rsidP="00317BDC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B1</w:t>
            </w:r>
          </w:p>
        </w:tc>
        <w:tc>
          <w:tcPr>
            <w:tcW w:w="4140" w:type="dxa"/>
          </w:tcPr>
          <w:p w14:paraId="6EF162FD" w14:textId="339D606B" w:rsidR="005E0ADE" w:rsidRPr="00C17F00" w:rsidRDefault="007736AB" w:rsidP="00317BDC">
            <w:pPr>
              <w:spacing w:line="257" w:lineRule="auto"/>
              <w:rPr>
                <w:sz w:val="22"/>
              </w:rPr>
            </w:pPr>
            <w:r w:rsidRPr="007736AB">
              <w:rPr>
                <w:sz w:val="22"/>
              </w:rPr>
              <w:t>https://t.me/+XwbbV4lTZoJhYjE1</w:t>
            </w:r>
          </w:p>
        </w:tc>
        <w:tc>
          <w:tcPr>
            <w:tcW w:w="2271" w:type="dxa"/>
          </w:tcPr>
          <w:p w14:paraId="3D6F7DD2" w14:textId="6D59DB6F" w:rsidR="005E0ADE" w:rsidRPr="00C17F00" w:rsidRDefault="001B1810" w:rsidP="00317BDC">
            <w:pPr>
              <w:spacing w:line="257" w:lineRule="auto"/>
              <w:rPr>
                <w:sz w:val="22"/>
              </w:rPr>
            </w:pPr>
            <w:r w:rsidRPr="001B1810">
              <w:rPr>
                <w:sz w:val="22"/>
              </w:rPr>
              <w:t>zfthoj4</w:t>
            </w:r>
          </w:p>
        </w:tc>
      </w:tr>
      <w:tr w:rsidR="005E0ADE" w:rsidRPr="00C17F00" w14:paraId="724F556A" w14:textId="77777777" w:rsidTr="00317BDC">
        <w:tc>
          <w:tcPr>
            <w:tcW w:w="1615" w:type="dxa"/>
          </w:tcPr>
          <w:p w14:paraId="5A77D1B2" w14:textId="796D4B59" w:rsidR="005E0ADE" w:rsidRPr="00C17F00" w:rsidRDefault="001F705F" w:rsidP="00317BDC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41B4912D" w14:textId="402A6BD3" w:rsidR="005E0ADE" w:rsidRPr="00C17F00" w:rsidRDefault="00F95CBF" w:rsidP="00317BDC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B2</w:t>
            </w:r>
          </w:p>
        </w:tc>
        <w:tc>
          <w:tcPr>
            <w:tcW w:w="4140" w:type="dxa"/>
          </w:tcPr>
          <w:p w14:paraId="47323A52" w14:textId="7FE6A1ED" w:rsidR="005E0ADE" w:rsidRPr="00C17F00" w:rsidRDefault="00FE26FD" w:rsidP="00317BDC">
            <w:pPr>
              <w:spacing w:line="257" w:lineRule="auto"/>
              <w:rPr>
                <w:sz w:val="22"/>
              </w:rPr>
            </w:pPr>
            <w:r w:rsidRPr="00FE26FD">
              <w:rPr>
                <w:sz w:val="22"/>
              </w:rPr>
              <w:t>https://t.me/+CpXwOWsSnttiMDk1</w:t>
            </w:r>
          </w:p>
        </w:tc>
        <w:tc>
          <w:tcPr>
            <w:tcW w:w="2271" w:type="dxa"/>
          </w:tcPr>
          <w:p w14:paraId="6CF446DC" w14:textId="372CF2E5" w:rsidR="005E0ADE" w:rsidRPr="00C17F00" w:rsidRDefault="00776B6F" w:rsidP="00317BDC">
            <w:pPr>
              <w:spacing w:line="257" w:lineRule="auto"/>
              <w:rPr>
                <w:sz w:val="22"/>
              </w:rPr>
            </w:pPr>
            <w:r w:rsidRPr="00776B6F">
              <w:rPr>
                <w:sz w:val="22"/>
              </w:rPr>
              <w:t>nvczj95</w:t>
            </w:r>
          </w:p>
        </w:tc>
      </w:tr>
      <w:tr w:rsidR="005E0ADE" w:rsidRPr="00C17F00" w14:paraId="7BDAC86F" w14:textId="77777777" w:rsidTr="00317BDC">
        <w:tc>
          <w:tcPr>
            <w:tcW w:w="1615" w:type="dxa"/>
          </w:tcPr>
          <w:p w14:paraId="688CA822" w14:textId="0CD837BB" w:rsidR="005E0ADE" w:rsidRPr="00C17F00" w:rsidRDefault="001F705F" w:rsidP="00317BDC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771B1E74" w14:textId="02524E2C" w:rsidR="005E0ADE" w:rsidRPr="00C17F00" w:rsidRDefault="00F95CBF" w:rsidP="00317BDC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L1</w:t>
            </w:r>
          </w:p>
        </w:tc>
        <w:tc>
          <w:tcPr>
            <w:tcW w:w="4140" w:type="dxa"/>
          </w:tcPr>
          <w:p w14:paraId="666C3CE0" w14:textId="7959287A" w:rsidR="005E0ADE" w:rsidRPr="00C17F00" w:rsidRDefault="00246584" w:rsidP="00317BDC">
            <w:pPr>
              <w:spacing w:line="257" w:lineRule="auto"/>
              <w:rPr>
                <w:sz w:val="22"/>
              </w:rPr>
            </w:pPr>
            <w:r w:rsidRPr="00246584">
              <w:rPr>
                <w:sz w:val="22"/>
              </w:rPr>
              <w:t>https://t.me/+9meCNwdLRMgzMTU1</w:t>
            </w:r>
          </w:p>
        </w:tc>
        <w:tc>
          <w:tcPr>
            <w:tcW w:w="2271" w:type="dxa"/>
          </w:tcPr>
          <w:p w14:paraId="61685D93" w14:textId="7ED55F77" w:rsidR="005E0ADE" w:rsidRPr="00C17F00" w:rsidRDefault="00FB5A13" w:rsidP="00317BDC">
            <w:pPr>
              <w:spacing w:line="257" w:lineRule="auto"/>
              <w:rPr>
                <w:sz w:val="22"/>
              </w:rPr>
            </w:pPr>
            <w:r w:rsidRPr="00FB5A13">
              <w:rPr>
                <w:sz w:val="22"/>
              </w:rPr>
              <w:t>9q58mkx</w:t>
            </w:r>
          </w:p>
        </w:tc>
      </w:tr>
      <w:tr w:rsidR="005E0ADE" w:rsidRPr="00C17F00" w14:paraId="0C3CBBE8" w14:textId="77777777" w:rsidTr="00317BDC">
        <w:tc>
          <w:tcPr>
            <w:tcW w:w="1615" w:type="dxa"/>
          </w:tcPr>
          <w:p w14:paraId="13484A14" w14:textId="2D20343C" w:rsidR="005E0ADE" w:rsidRPr="00C17F00" w:rsidRDefault="001F705F" w:rsidP="00317BDC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574EAF91" w14:textId="470FF15D" w:rsidR="005E0ADE" w:rsidRPr="00C17F00" w:rsidRDefault="00F95CBF" w:rsidP="00317BDC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M2</w:t>
            </w:r>
          </w:p>
        </w:tc>
        <w:tc>
          <w:tcPr>
            <w:tcW w:w="4140" w:type="dxa"/>
          </w:tcPr>
          <w:p w14:paraId="00B22067" w14:textId="557F484C" w:rsidR="005E0ADE" w:rsidRPr="00C17F00" w:rsidRDefault="0078588F" w:rsidP="00317BDC">
            <w:pPr>
              <w:spacing w:line="257" w:lineRule="auto"/>
              <w:rPr>
                <w:sz w:val="22"/>
              </w:rPr>
            </w:pPr>
            <w:r w:rsidRPr="0078588F">
              <w:rPr>
                <w:sz w:val="22"/>
              </w:rPr>
              <w:t>https://t.me/+2qlc5O0o1fYwMzdl</w:t>
            </w:r>
          </w:p>
        </w:tc>
        <w:tc>
          <w:tcPr>
            <w:tcW w:w="2271" w:type="dxa"/>
          </w:tcPr>
          <w:p w14:paraId="4C91B0E9" w14:textId="3A094771" w:rsidR="005E0ADE" w:rsidRPr="00C17F00" w:rsidRDefault="00B83596" w:rsidP="00317BDC">
            <w:pPr>
              <w:spacing w:line="257" w:lineRule="auto"/>
              <w:rPr>
                <w:sz w:val="22"/>
              </w:rPr>
            </w:pPr>
            <w:r w:rsidRPr="00B83596">
              <w:rPr>
                <w:sz w:val="22"/>
              </w:rPr>
              <w:t>8h1vjf2</w:t>
            </w:r>
          </w:p>
        </w:tc>
      </w:tr>
      <w:tr w:rsidR="001F705F" w:rsidRPr="00C17F00" w14:paraId="640EB2FE" w14:textId="77777777" w:rsidTr="00317BDC">
        <w:tc>
          <w:tcPr>
            <w:tcW w:w="1615" w:type="dxa"/>
          </w:tcPr>
          <w:p w14:paraId="11016962" w14:textId="75AFFE21" w:rsidR="001F705F" w:rsidRPr="00C17F00" w:rsidRDefault="001F705F" w:rsidP="001F705F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7E348D9E" w14:textId="6E0D07D1" w:rsidR="001F705F" w:rsidRPr="00C17F00" w:rsidRDefault="00F95CBF" w:rsidP="001F705F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Q1</w:t>
            </w:r>
          </w:p>
        </w:tc>
        <w:tc>
          <w:tcPr>
            <w:tcW w:w="4140" w:type="dxa"/>
          </w:tcPr>
          <w:p w14:paraId="4129EF5E" w14:textId="10EFB787" w:rsidR="001F705F" w:rsidRPr="00C17F00" w:rsidRDefault="00246584" w:rsidP="001F705F">
            <w:pPr>
              <w:spacing w:line="257" w:lineRule="auto"/>
              <w:rPr>
                <w:sz w:val="22"/>
              </w:rPr>
            </w:pPr>
            <w:r w:rsidRPr="00246584">
              <w:rPr>
                <w:sz w:val="22"/>
              </w:rPr>
              <w:t>https://t.me/+tGrFugRJnzE4YjY1</w:t>
            </w:r>
          </w:p>
        </w:tc>
        <w:tc>
          <w:tcPr>
            <w:tcW w:w="2271" w:type="dxa"/>
          </w:tcPr>
          <w:p w14:paraId="00D0C47D" w14:textId="3121BFC8" w:rsidR="001F705F" w:rsidRPr="00C17F00" w:rsidRDefault="00DA7B04" w:rsidP="001F705F">
            <w:pPr>
              <w:spacing w:line="257" w:lineRule="auto"/>
              <w:rPr>
                <w:sz w:val="22"/>
              </w:rPr>
            </w:pPr>
            <w:r w:rsidRPr="00DA7B04">
              <w:rPr>
                <w:sz w:val="22"/>
              </w:rPr>
              <w:t>g5b224e</w:t>
            </w:r>
          </w:p>
        </w:tc>
      </w:tr>
      <w:tr w:rsidR="001F705F" w:rsidRPr="00C17F00" w14:paraId="5E4F9510" w14:textId="77777777" w:rsidTr="00317BDC">
        <w:tc>
          <w:tcPr>
            <w:tcW w:w="1615" w:type="dxa"/>
          </w:tcPr>
          <w:p w14:paraId="22F5B456" w14:textId="46ACA5F6" w:rsidR="001F705F" w:rsidRPr="00C17F00" w:rsidRDefault="001F705F" w:rsidP="001F705F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47140210" w14:textId="30CC3488" w:rsidR="001F705F" w:rsidRPr="00C17F00" w:rsidRDefault="00F95CBF" w:rsidP="001F705F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Q2</w:t>
            </w:r>
          </w:p>
        </w:tc>
        <w:tc>
          <w:tcPr>
            <w:tcW w:w="4140" w:type="dxa"/>
          </w:tcPr>
          <w:p w14:paraId="659FE9D7" w14:textId="1C932292" w:rsidR="001F705F" w:rsidRPr="00C17F00" w:rsidRDefault="00C83FA9" w:rsidP="001F705F">
            <w:pPr>
              <w:spacing w:line="257" w:lineRule="auto"/>
              <w:rPr>
                <w:sz w:val="22"/>
              </w:rPr>
            </w:pPr>
            <w:r w:rsidRPr="00C83FA9">
              <w:rPr>
                <w:sz w:val="22"/>
              </w:rPr>
              <w:t>https://t.me/+gbA2JCuPe94zMWRl</w:t>
            </w:r>
          </w:p>
        </w:tc>
        <w:tc>
          <w:tcPr>
            <w:tcW w:w="2271" w:type="dxa"/>
          </w:tcPr>
          <w:p w14:paraId="42DAC8A1" w14:textId="1EB94E60" w:rsidR="001F705F" w:rsidRPr="00C17F00" w:rsidRDefault="00E722D2" w:rsidP="001F705F">
            <w:pPr>
              <w:spacing w:line="257" w:lineRule="auto"/>
              <w:rPr>
                <w:sz w:val="22"/>
              </w:rPr>
            </w:pPr>
            <w:r w:rsidRPr="00E722D2">
              <w:rPr>
                <w:sz w:val="22"/>
              </w:rPr>
              <w:t>m019lh4</w:t>
            </w:r>
          </w:p>
        </w:tc>
      </w:tr>
      <w:tr w:rsidR="001F705F" w:rsidRPr="00C17F00" w14:paraId="42AEAA55" w14:textId="77777777" w:rsidTr="00317BDC">
        <w:tc>
          <w:tcPr>
            <w:tcW w:w="1615" w:type="dxa"/>
          </w:tcPr>
          <w:p w14:paraId="2E167914" w14:textId="06AF2844" w:rsidR="001F705F" w:rsidRPr="00C17F00" w:rsidRDefault="001F705F" w:rsidP="001F705F">
            <w:pPr>
              <w:spacing w:line="257" w:lineRule="auto"/>
              <w:rPr>
                <w:sz w:val="22"/>
              </w:rPr>
            </w:pPr>
            <w:r w:rsidRPr="00C17F00">
              <w:rPr>
                <w:sz w:val="22"/>
              </w:rPr>
              <w:t>BIA</w:t>
            </w:r>
            <w:r>
              <w:rPr>
                <w:sz w:val="22"/>
              </w:rPr>
              <w:t>3012 EAP</w:t>
            </w:r>
          </w:p>
        </w:tc>
        <w:tc>
          <w:tcPr>
            <w:tcW w:w="990" w:type="dxa"/>
          </w:tcPr>
          <w:p w14:paraId="2F2FCE2E" w14:textId="2B33AEE9" w:rsidR="001F705F" w:rsidRPr="00C17F00" w:rsidRDefault="00F95CBF" w:rsidP="001F705F">
            <w:pPr>
              <w:spacing w:line="257" w:lineRule="auto"/>
              <w:rPr>
                <w:sz w:val="22"/>
              </w:rPr>
            </w:pPr>
            <w:r>
              <w:rPr>
                <w:sz w:val="22"/>
              </w:rPr>
              <w:t>BS</w:t>
            </w:r>
            <w:r w:rsidR="00C77C88">
              <w:rPr>
                <w:sz w:val="22"/>
              </w:rPr>
              <w:t>5</w:t>
            </w:r>
          </w:p>
        </w:tc>
        <w:tc>
          <w:tcPr>
            <w:tcW w:w="4140" w:type="dxa"/>
          </w:tcPr>
          <w:p w14:paraId="5805935A" w14:textId="611B90F3" w:rsidR="001F705F" w:rsidRPr="00C17F00" w:rsidRDefault="00C77C88" w:rsidP="001F705F">
            <w:pPr>
              <w:spacing w:line="257" w:lineRule="auto"/>
              <w:rPr>
                <w:sz w:val="22"/>
              </w:rPr>
            </w:pPr>
            <w:r w:rsidRPr="00C77C88">
              <w:rPr>
                <w:sz w:val="22"/>
              </w:rPr>
              <w:t>https://t.me/+qOpYi6TynElmZDll</w:t>
            </w:r>
          </w:p>
        </w:tc>
        <w:tc>
          <w:tcPr>
            <w:tcW w:w="2271" w:type="dxa"/>
          </w:tcPr>
          <w:p w14:paraId="68F2B8F6" w14:textId="0B2EB6BB" w:rsidR="001F705F" w:rsidRPr="00C17F00" w:rsidRDefault="00531CF3" w:rsidP="001F705F">
            <w:pPr>
              <w:spacing w:line="257" w:lineRule="auto"/>
              <w:rPr>
                <w:sz w:val="22"/>
              </w:rPr>
            </w:pPr>
            <w:r w:rsidRPr="00531CF3">
              <w:rPr>
                <w:sz w:val="22"/>
              </w:rPr>
              <w:t>9nw4coq</w:t>
            </w:r>
          </w:p>
        </w:tc>
      </w:tr>
    </w:tbl>
    <w:p w14:paraId="4B577C9B" w14:textId="7DF8DD60" w:rsidR="2A3C9356" w:rsidRDefault="2A3C9356" w:rsidP="2A3C9356">
      <w:pPr>
        <w:spacing w:line="257" w:lineRule="auto"/>
        <w:rPr>
          <w:b/>
          <w:bCs/>
          <w:sz w:val="22"/>
        </w:rPr>
      </w:pPr>
    </w:p>
    <w:p w14:paraId="59EB227D" w14:textId="4B9A73B8" w:rsidR="2A3C9356" w:rsidRDefault="2A3C9356" w:rsidP="2A3C9356">
      <w:pPr>
        <w:rPr>
          <w:b/>
          <w:bCs/>
          <w:sz w:val="16"/>
          <w:szCs w:val="16"/>
        </w:rPr>
      </w:pPr>
    </w:p>
    <w:p w14:paraId="0E892A36" w14:textId="3FCBE382" w:rsidR="2A3C9356" w:rsidRDefault="2A3C9356" w:rsidP="2A3C9356">
      <w:pPr>
        <w:spacing w:line="257" w:lineRule="auto"/>
        <w:jc w:val="center"/>
      </w:pPr>
      <w:r w:rsidRPr="2A3C9356">
        <w:rPr>
          <w:rFonts w:ascii="Calibri" w:eastAsia="Calibri" w:hAnsi="Calibri" w:cs="Calibri"/>
          <w:b/>
          <w:bCs/>
          <w:sz w:val="22"/>
        </w:rPr>
        <w:t>NURSYUHADA’ BINTI AB WAHAB</w:t>
      </w:r>
    </w:p>
    <w:p w14:paraId="74AE389F" w14:textId="5128359C" w:rsidR="2A3C9356" w:rsidRDefault="2A3C9356" w:rsidP="2A3C9356">
      <w:pPr>
        <w:spacing w:line="257" w:lineRule="auto"/>
        <w:jc w:val="center"/>
        <w:rPr>
          <w:rFonts w:ascii="Calibri" w:eastAsia="Calibri" w:hAnsi="Calibri" w:cs="Calibri"/>
          <w:b/>
          <w:bCs/>
          <w:sz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0"/>
        <w:gridCol w:w="990"/>
        <w:gridCol w:w="4965"/>
        <w:gridCol w:w="2055"/>
      </w:tblGrid>
      <w:tr w:rsidR="2A3C9356" w14:paraId="2DBF81E8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32183C" w14:textId="652F152F" w:rsidR="2A3C9356" w:rsidRDefault="2A3C9356"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COURSE COD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98D525" w14:textId="141DB59D" w:rsidR="2A3C9356" w:rsidRDefault="2A3C9356"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GROUP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37E075" w14:textId="5F0F24DF" w:rsidR="2A3C9356" w:rsidRDefault="2A3C9356"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WHATSAPP GROUP LINK</w:t>
            </w:r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F64D51" w14:textId="55AEDD74" w:rsidR="2A3C9356" w:rsidRDefault="2A3C9356"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MS TEAMS CODE</w:t>
            </w:r>
          </w:p>
        </w:tc>
      </w:tr>
      <w:tr w:rsidR="2A3C9356" w14:paraId="5C11769D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8F45E6" w14:textId="6371C0F3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S403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47CBB9" w14:textId="70B95BF7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M4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7A015" w14:textId="53F0960A" w:rsidR="2A3C9356" w:rsidRDefault="006334BA">
            <w:hyperlink r:id="rId99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EMmKJQIYpRx833T4A6ZaFO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6D638B" w14:textId="24ACDE44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6rmkr4y</w:t>
            </w:r>
          </w:p>
        </w:tc>
      </w:tr>
      <w:tr w:rsidR="2A3C9356" w14:paraId="1E72C3E0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58483" w14:textId="1BA06A55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S403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5C8248" w14:textId="1A220BCB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M5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A2ED73" w14:textId="62E86BCE" w:rsidR="2A3C9356" w:rsidRDefault="006334BA">
            <w:hyperlink r:id="rId100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GWlbdFXjnr5FTW8VxeIBao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0957FE" w14:textId="772168FD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g78t7ea</w:t>
            </w:r>
          </w:p>
        </w:tc>
      </w:tr>
      <w:tr w:rsidR="2A3C9356" w14:paraId="37C5A0EB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4F0701" w14:textId="57CB0B03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S403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54D38B" w14:textId="00B4FDD6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M6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36B4D4" w14:textId="2D269BBE" w:rsidR="2A3C9356" w:rsidRDefault="006334BA">
            <w:hyperlink r:id="rId101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GenAxXBJLap3XlIz2d3hPq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B2171E" w14:textId="72A658F3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doy7boy</w:t>
            </w:r>
          </w:p>
        </w:tc>
      </w:tr>
      <w:tr w:rsidR="2A3C9356" w14:paraId="7CC783AA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97F8F6" w14:textId="34AD366F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555B58" w14:textId="118819A5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A12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8438B" w14:textId="17BE5654" w:rsidR="2A3C9356" w:rsidRDefault="006334BA">
            <w:hyperlink r:id="rId102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kIuyWUzyKCLdrPgmqozGI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4A55EF" w14:textId="0CF63F68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unly2tm</w:t>
            </w:r>
          </w:p>
        </w:tc>
      </w:tr>
      <w:tr w:rsidR="2A3C9356" w14:paraId="0699A19C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5830E1" w14:textId="6F0DBC55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DB6CF4" w14:textId="74BC4630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Q5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574C74" w14:textId="587DF485" w:rsidR="2A3C9356" w:rsidRDefault="006334BA">
            <w:hyperlink r:id="rId103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GPnwsXtkqBS9zkhEYTwSwK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5A8AFA" w14:textId="4E632ADF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wwz5x6c</w:t>
            </w:r>
          </w:p>
        </w:tc>
      </w:tr>
      <w:tr w:rsidR="2A3C9356" w14:paraId="05C16000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3D11FA" w14:textId="7FBA9CBB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97E8DF" w14:textId="2CC864AB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Q7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997B3" w14:textId="4FDC266A" w:rsidR="2A3C9356" w:rsidRDefault="006334BA">
            <w:hyperlink r:id="rId104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IuuI8zzpHUFHQd22HBSUaw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B6F29F" w14:textId="69CAD6CF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2kjf529</w:t>
            </w:r>
          </w:p>
        </w:tc>
      </w:tr>
      <w:tr w:rsidR="2A3C9356" w14:paraId="6A9361D3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E4F60E" w14:textId="29306742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4FBD27" w14:textId="1381A220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B8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813CDA" w14:textId="6FDB37DD" w:rsidR="2A3C9356" w:rsidRDefault="006334BA">
            <w:hyperlink r:id="rId105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LE3hVkanyl5C05pAnrrOIf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905C5D" w14:textId="0A6B58E9" w:rsidR="2A3C9356" w:rsidRDefault="2A3C9356">
            <w:proofErr w:type="spellStart"/>
            <w:r w:rsidRPr="2A3C9356">
              <w:rPr>
                <w:rFonts w:ascii="Calibri" w:eastAsia="Calibri" w:hAnsi="Calibri" w:cs="Calibri"/>
                <w:sz w:val="22"/>
              </w:rPr>
              <w:t>iflqlnd</w:t>
            </w:r>
            <w:proofErr w:type="spellEnd"/>
          </w:p>
        </w:tc>
      </w:tr>
      <w:tr w:rsidR="2A3C9356" w14:paraId="21B2BC9E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C2BEC0" w14:textId="46370CA2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8F6B7" w14:textId="338F040A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S9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E4FB3A" w14:textId="224103FC" w:rsidR="2A3C9356" w:rsidRDefault="006334BA">
            <w:hyperlink r:id="rId106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FC3iJQmdWmQ9J5sXCrToNU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84D0B1" w14:textId="7C24E126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33rmi12</w:t>
            </w:r>
          </w:p>
        </w:tc>
      </w:tr>
      <w:tr w:rsidR="2A3C9356" w14:paraId="3D6031ED" w14:textId="77777777" w:rsidTr="2A3C9356"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D95A2B" w14:textId="2471AE9A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IA301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B022DC" w14:textId="3BC58E28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BS10</w:t>
            </w:r>
          </w:p>
        </w:tc>
        <w:tc>
          <w:tcPr>
            <w:tcW w:w="49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17274E" w14:textId="48085D6C" w:rsidR="2A3C9356" w:rsidRDefault="006334BA">
            <w:hyperlink r:id="rId107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CTw6oma4uIC6ZXW5a4Ef1y</w:t>
              </w:r>
            </w:hyperlink>
          </w:p>
        </w:tc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ABE3CF" w14:textId="287F478B" w:rsidR="2A3C9356" w:rsidRDefault="2A3C9356">
            <w:r w:rsidRPr="2A3C9356">
              <w:rPr>
                <w:rFonts w:ascii="Calibri" w:eastAsia="Calibri" w:hAnsi="Calibri" w:cs="Calibri"/>
                <w:sz w:val="22"/>
              </w:rPr>
              <w:t>4wlueqg</w:t>
            </w:r>
          </w:p>
        </w:tc>
      </w:tr>
    </w:tbl>
    <w:p w14:paraId="50D79C7A" w14:textId="081F023D" w:rsidR="2A3C9356" w:rsidRDefault="2A3C9356" w:rsidP="2A3C9356">
      <w:pPr>
        <w:spacing w:line="257" w:lineRule="auto"/>
        <w:rPr>
          <w:rFonts w:ascii="Calibri" w:eastAsia="Calibri" w:hAnsi="Calibri" w:cs="Calibri"/>
          <w:sz w:val="22"/>
        </w:rPr>
      </w:pPr>
    </w:p>
    <w:p w14:paraId="5FCCD8CA" w14:textId="3DD1F00A" w:rsidR="2A3C9356" w:rsidRDefault="2A3C9356" w:rsidP="2A3C9356">
      <w:pPr>
        <w:spacing w:line="257" w:lineRule="auto"/>
        <w:rPr>
          <w:rFonts w:ascii="Calibri" w:eastAsia="Calibri" w:hAnsi="Calibri" w:cs="Calibri"/>
          <w:sz w:val="22"/>
        </w:rPr>
      </w:pPr>
    </w:p>
    <w:p w14:paraId="7D80307D" w14:textId="48FC9D5C" w:rsidR="2A3C9356" w:rsidRDefault="2A3C9356" w:rsidP="2A3C9356">
      <w:pPr>
        <w:spacing w:line="257" w:lineRule="auto"/>
        <w:rPr>
          <w:rFonts w:ascii="Calibri" w:eastAsia="Calibri" w:hAnsi="Calibri" w:cs="Calibri"/>
          <w:sz w:val="22"/>
        </w:rPr>
      </w:pPr>
    </w:p>
    <w:p w14:paraId="0D7CAE2D" w14:textId="1CC5EF07" w:rsidR="2A3C9356" w:rsidRDefault="2A3C9356" w:rsidP="2A3C9356">
      <w:pPr>
        <w:spacing w:line="257" w:lineRule="auto"/>
        <w:rPr>
          <w:rFonts w:ascii="Calibri" w:eastAsia="Calibri" w:hAnsi="Calibri" w:cs="Calibri"/>
          <w:sz w:val="22"/>
        </w:rPr>
      </w:pPr>
    </w:p>
    <w:p w14:paraId="47AEF492" w14:textId="41B45B17" w:rsidR="2A3C9356" w:rsidRDefault="2A3C9356" w:rsidP="2A3C9356">
      <w:pPr>
        <w:jc w:val="center"/>
      </w:pPr>
      <w:r w:rsidRPr="2A3C9356">
        <w:rPr>
          <w:rFonts w:ascii="Calibri" w:eastAsia="Calibri" w:hAnsi="Calibri" w:cs="Calibri"/>
          <w:sz w:val="22"/>
        </w:rPr>
        <w:t xml:space="preserve">   </w:t>
      </w:r>
      <w:r w:rsidRPr="2A3C9356">
        <w:rPr>
          <w:rFonts w:ascii="Calibri" w:eastAsia="Calibri" w:hAnsi="Calibri" w:cs="Calibri"/>
          <w:b/>
          <w:bCs/>
          <w:sz w:val="22"/>
        </w:rPr>
        <w:t xml:space="preserve">  NADIYAH BINTI BHASAH</w:t>
      </w:r>
    </w:p>
    <w:p w14:paraId="31ACF3FD" w14:textId="615C0B40" w:rsidR="2A3C9356" w:rsidRDefault="2A3C9356" w:rsidP="2A3C9356">
      <w:pPr>
        <w:jc w:val="center"/>
        <w:rPr>
          <w:rFonts w:ascii="Calibri" w:eastAsia="Calibri" w:hAnsi="Calibri" w:cs="Calibri"/>
          <w:b/>
          <w:bCs/>
          <w:sz w:val="22"/>
        </w:rPr>
      </w:pPr>
    </w:p>
    <w:tbl>
      <w:tblPr>
        <w:tblStyle w:val="TableGrid"/>
        <w:tblW w:w="0" w:type="auto"/>
        <w:tblInd w:w="135" w:type="dxa"/>
        <w:tblLayout w:type="fixed"/>
        <w:tblLook w:val="06A0" w:firstRow="1" w:lastRow="0" w:firstColumn="1" w:lastColumn="0" w:noHBand="1" w:noVBand="1"/>
      </w:tblPr>
      <w:tblGrid>
        <w:gridCol w:w="1035"/>
        <w:gridCol w:w="855"/>
        <w:gridCol w:w="1620"/>
        <w:gridCol w:w="5265"/>
      </w:tblGrid>
      <w:tr w:rsidR="2A3C9356" w14:paraId="305EEEA1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31718D" w14:textId="1D55ACFB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COURSE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04751E" w14:textId="3B1892CB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12A39" w14:textId="4CA8315F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WHATSAPP</w:t>
            </w:r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CAD20C" w14:textId="2213B13D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MSTEAM CODE / LINK</w:t>
            </w:r>
          </w:p>
        </w:tc>
      </w:tr>
      <w:tr w:rsidR="2A3C9356" w14:paraId="5334D158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14:paraId="3568EF40" w14:textId="321D178E" w:rsidR="2A3C9356" w:rsidRDefault="2A3C9356" w:rsidP="2A3C9356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lastRenderedPageBreak/>
              <w:t xml:space="preserve">BIA1012 </w:t>
            </w:r>
            <w:r>
              <w:br/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14:paraId="0A959519" w14:textId="76560995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B1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14:paraId="44177857" w14:textId="5CB3C4B7" w:rsidR="2A3C9356" w:rsidRDefault="006334BA" w:rsidP="2A3C9356">
            <w:hyperlink r:id="rId108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F1atr38UeX106t2JMjSQ8f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14:paraId="1BE68B27" w14:textId="2890E029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xw6d21x</w:t>
            </w:r>
          </w:p>
          <w:p w14:paraId="7945F053" w14:textId="25F42536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35AFEDE2" w14:textId="01DDDF26" w:rsidR="2A3C9356" w:rsidRDefault="006334BA" w:rsidP="2A3C9356">
            <w:hyperlink r:id="rId109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MgGzNcbCIDDUdoyyx3vl8ApBNvTdPGdrp5AAEhEMi6M1%40thread.tacv2/conversations?groupId=a2f46b36-5b76-4701-be06-90112c8da6d5&amp;tenantId=96395265-2ab8-44ef-bffb-2a8495ef1acf</w:t>
              </w:r>
            </w:hyperlink>
          </w:p>
          <w:p w14:paraId="38D6A7DD" w14:textId="7762ACF6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554819A2" w14:textId="4DE6EDEB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28DB6698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6C7B27" w14:textId="3CC7EA6B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</w:p>
          <w:p w14:paraId="4A1E91A0" w14:textId="50556398" w:rsidR="2A3C9356" w:rsidRDefault="2A3C9356" w:rsidP="2A3C9356"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E0A878" w14:textId="73810BEF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A1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4E3EAB" w14:textId="6863A97A" w:rsidR="2A3C9356" w:rsidRDefault="006334BA" w:rsidP="2A3C9356">
            <w:hyperlink r:id="rId110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DvOjEjBXlKSIdTwhPLJe7r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555A72" w14:textId="675C3839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cq2nueh</w:t>
            </w:r>
          </w:p>
          <w:p w14:paraId="0F0B952A" w14:textId="7D75A500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1A7B8D55" w14:textId="1C479122" w:rsidR="2A3C9356" w:rsidRDefault="006334BA" w:rsidP="2A3C9356">
            <w:hyperlink r:id="rId111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Kl2E4lOL2j0_k4wKdHQ1XVJo7HiEoV3wD1GJE7SDaFc1%40thread.tacv2/conversations?groupId=b6ecde3c-ada6-404f-b813-e12d91c6b621&amp;tenantId=96395265-2ab8-44ef-bffb-2a8495ef1acf</w:t>
              </w:r>
            </w:hyperlink>
          </w:p>
          <w:p w14:paraId="626FF5D9" w14:textId="5646597B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33DAC191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614084" w14:textId="0DD47CA1" w:rsidR="2A3C9356" w:rsidRDefault="2A3C9356" w:rsidP="2A3C9356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  <w:r>
              <w:br/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F6A463" w14:textId="57466CC2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A2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08985D" w14:textId="090538A2" w:rsidR="2A3C9356" w:rsidRDefault="006334BA" w:rsidP="2A3C9356">
            <w:hyperlink r:id="rId112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HWmWcKLQ56sCFroceHdkB2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1A56D5" w14:textId="6AD28E6F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vxo5lmm</w:t>
            </w:r>
          </w:p>
          <w:p w14:paraId="4D0159A9" w14:textId="0DF293C0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446B1123" w14:textId="49DD1F5B" w:rsidR="2A3C9356" w:rsidRDefault="006334BA" w:rsidP="2A3C9356">
            <w:hyperlink r:id="rId113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QrGj4xYVjR7A26n9Ar_UAQatIN3R1MjlP39sPRSlV1I1%40thread.tacv2/conversations?groupId=78662959-4890-45e4-89a1-00f2f4ef2c72&amp;tenantId=96395265-2ab8-44ef-bffb-2a8495ef1acf</w:t>
              </w:r>
            </w:hyperlink>
          </w:p>
          <w:p w14:paraId="07C66272" w14:textId="38DA7C78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14B5F320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75F04A" w14:textId="5BD00351" w:rsidR="2A3C9356" w:rsidRDefault="2A3C9356" w:rsidP="2A3C9356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  <w:r>
              <w:br/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185811" w14:textId="68C050F2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Q1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6B4BA4" w14:textId="3D653BF6" w:rsidR="2A3C9356" w:rsidRDefault="006334BA" w:rsidP="2A3C9356">
            <w:hyperlink r:id="rId114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CIpM42crMnC1MWOOllJrJt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CD0EAA" w14:textId="64114421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l93q9s9</w:t>
            </w:r>
          </w:p>
          <w:p w14:paraId="089DE9EE" w14:textId="72680CF9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52AAB6D8" w14:textId="4A089309" w:rsidR="2A3C9356" w:rsidRDefault="006334BA" w:rsidP="2A3C9356">
            <w:hyperlink r:id="rId115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v2xWbzzBMdR4BFC2mbXkXCt1VlzxWKFhsSCMDkiwnkE1%40thread.tacv2/conversations?groupId=7c492192-9226-45e7-9ba1-60d3765222d0&amp;tenantId=96395265-2ab8-44ef-bffb-2a8495ef1acf</w:t>
              </w:r>
            </w:hyperlink>
          </w:p>
          <w:p w14:paraId="7B158ABA" w14:textId="2800C882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24DEC208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3DAC54" w14:textId="7EA55127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</w:p>
          <w:p w14:paraId="07A275A5" w14:textId="0D32BB40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CCB4A3" w14:textId="0EF77799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Q2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CB78D4" w14:textId="2363994B" w:rsidR="2A3C9356" w:rsidRDefault="006334BA" w:rsidP="2A3C9356">
            <w:hyperlink r:id="rId116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Lh5IKHERHH8HYGDKlUocFb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CB92C4" w14:textId="75983BC0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kvtgc21</w:t>
            </w:r>
          </w:p>
          <w:p w14:paraId="650B2D92" w14:textId="6D31334D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79653E06" w14:textId="790C138D" w:rsidR="2A3C9356" w:rsidRDefault="006334BA" w:rsidP="2A3C9356">
            <w:hyperlink r:id="rId117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2muiYbkDRnGodwX7DNGsUNMbbP3ypQf5qZ7lChoGqmg1%40thread.tacv2/conversations?groupId=bde18f08-24fa-4b31-816c-2b923d63a945&amp;tenantId=96395265-2ab8-44ef-bffb-2a8495ef1acf</w:t>
              </w:r>
            </w:hyperlink>
          </w:p>
          <w:p w14:paraId="08C420B8" w14:textId="4F088FC1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400C42E1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1B6D17" w14:textId="561B2979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</w:p>
          <w:p w14:paraId="50E10EDB" w14:textId="7DDB45BC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60C895" w14:textId="1E38CDFC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L1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24236E" w14:textId="0CF84904" w:rsidR="2A3C9356" w:rsidRDefault="006334BA" w:rsidP="2A3C9356">
            <w:hyperlink r:id="rId118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F7i0HGbOgVGIFpXPnP</w:t>
              </w:r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lastRenderedPageBreak/>
                <w:t>K55e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9D00B8" w14:textId="33D2F63C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Join via CODE: 7e8o0eu</w:t>
            </w:r>
          </w:p>
          <w:p w14:paraId="79A77EEE" w14:textId="3BFC47A4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1F7FFB4A" w14:textId="34F5C7A9" w:rsidR="2A3C9356" w:rsidRDefault="006334BA" w:rsidP="2A3C9356">
            <w:hyperlink r:id="rId119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KpkTG53Am1LfEV</w:t>
              </w:r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lastRenderedPageBreak/>
                <w:t>bhj9ZPDHUNTAmNNxfpzfzH5p2-iUU1%40thread.tacv2/conversations?groupId=beab17b0-862d-4afa-8982-5acf607c0fb6&amp;tenantId=96395265-2ab8-44ef-bffb-2a8495ef1acf</w:t>
              </w:r>
            </w:hyperlink>
          </w:p>
          <w:p w14:paraId="448C3923" w14:textId="7A71770E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233DBF91" w14:textId="2E308662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24117582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6E90F1" w14:textId="74019EEF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lastRenderedPageBreak/>
              <w:t>BIA2012</w:t>
            </w:r>
          </w:p>
          <w:p w14:paraId="70512115" w14:textId="2E17C16A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3AF8AD" w14:textId="4819E0EC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M2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923A8C" w14:textId="37F3C9E8" w:rsidR="2A3C9356" w:rsidRDefault="006334BA" w:rsidP="2A3C9356">
            <w:hyperlink r:id="rId120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CNnkMrGcJpLIiMF28gPqnN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D0D29D" w14:textId="73963073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daq2lc9</w:t>
            </w:r>
          </w:p>
          <w:p w14:paraId="04DE4C4F" w14:textId="5EBF72D3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2DD1E7CE" w14:textId="7C3C54B9" w:rsidR="2A3C9356" w:rsidRDefault="006334BA" w:rsidP="2A3C9356">
            <w:hyperlink r:id="rId121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9JZCsXeRDN5vr7IBjzn6IkAPlWqJby5maj8rpQgL3xE1%40thread.tacv2/conversations?groupId=1c7f24ce-3db2-4ed5-b62f-de27cbc0005b&amp;tenantId=96395265-2ab8-44ef-bffb-2a8495ef1acf</w:t>
              </w:r>
            </w:hyperlink>
          </w:p>
          <w:p w14:paraId="334CC0A9" w14:textId="6866CC90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71B4C3CB" w14:textId="77777777" w:rsidTr="2A3C9356">
        <w:trPr>
          <w:trHeight w:val="495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D314BD" w14:textId="18E96C9B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</w:p>
          <w:p w14:paraId="210C27DF" w14:textId="5400E715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5AD6EB" w14:textId="25F0FB9C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B1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1F1B3D" w14:textId="5C0F1E4A" w:rsidR="2A3C9356" w:rsidRDefault="006334BA" w:rsidP="2A3C9356">
            <w:hyperlink r:id="rId122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GZF9R29SglWDWOjpCh4Atu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4BDFEA" w14:textId="4D65DB37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pb1c9go</w:t>
            </w:r>
          </w:p>
          <w:p w14:paraId="1789DCEA" w14:textId="314E9F8D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6B5E90B9" w14:textId="1B8A794A" w:rsidR="2A3C9356" w:rsidRDefault="006334BA" w:rsidP="2A3C9356">
            <w:hyperlink r:id="rId123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Bt2amSruUQRLJVftmgtnpu_VqOTINoH_4-BqKoEJtsw1%40thread.tacv2/conversations?groupId=ed3c9b73-4667-4f54-b56f-00e69149ebc7&amp;tenantId=96395265-2ab8-44ef-bffb-2a8495ef1acf</w:t>
              </w:r>
            </w:hyperlink>
          </w:p>
          <w:p w14:paraId="51B52768" w14:textId="7D9ED033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2A3C9356" w14:paraId="4F1D356B" w14:textId="77777777" w:rsidTr="2A3C9356">
        <w:trPr>
          <w:trHeight w:val="510"/>
        </w:trPr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9E081A" w14:textId="2D1C0E55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IA2012</w:t>
            </w:r>
          </w:p>
          <w:p w14:paraId="08AE0F81" w14:textId="2FD536DD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283F6A" w14:textId="476AD15D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B6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562165" w14:textId="4AE0FAB1" w:rsidR="2A3C9356" w:rsidRDefault="006334BA" w:rsidP="2A3C9356">
            <w:hyperlink r:id="rId124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chat.whatsapp.com/JqTw2GoIziM83QIf0wOd9S</w:t>
              </w:r>
            </w:hyperlink>
          </w:p>
        </w:tc>
        <w:tc>
          <w:tcPr>
            <w:tcW w:w="5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ABA97B" w14:textId="14999EC4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>Join via CODE: pzy7ps9</w:t>
            </w:r>
          </w:p>
          <w:p w14:paraId="1F3DD94C" w14:textId="4BADE34B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2D95A321" w14:textId="2335C000" w:rsidR="2A3C9356" w:rsidRDefault="006334BA" w:rsidP="2A3C9356">
            <w:hyperlink r:id="rId125">
              <w:r w:rsidR="2A3C9356" w:rsidRPr="2A3C935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teams.microsoft.com/l/team/19%3aqcrOhT_14NczxZx0hNcvzh7sPK18GpUzd9FTL5uPVdQ1%40thread.tacv2/conversations?groupId=7c5c9607-3856-48cc-bd51-9f9124951722&amp;tenantId=96395265-2ab8-44ef-bffb-2a8495ef1acf</w:t>
              </w:r>
            </w:hyperlink>
          </w:p>
          <w:p w14:paraId="24BFE65F" w14:textId="04BE1AC5" w:rsidR="2A3C9356" w:rsidRDefault="2A3C9356" w:rsidP="2A3C9356">
            <w:r w:rsidRPr="2A3C9356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</w:tbl>
    <w:p w14:paraId="5BF26E7A" w14:textId="6245E2D7" w:rsidR="2A3C9356" w:rsidRDefault="2A3C9356">
      <w:r w:rsidRPr="2A3C9356">
        <w:rPr>
          <w:rFonts w:ascii="Calibri" w:eastAsia="Calibri" w:hAnsi="Calibri" w:cs="Calibri"/>
          <w:sz w:val="22"/>
        </w:rPr>
        <w:t xml:space="preserve"> </w:t>
      </w:r>
    </w:p>
    <w:p w14:paraId="24784425" w14:textId="3B064567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7F5957F2" w14:textId="24AB8530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5A42C144" w14:textId="7E51DD8D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68AD780E" w14:textId="765E5020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3122402E" w14:textId="228B5EEF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3EF40C2A" w14:textId="24652F3D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25B4EC2E" w14:textId="29141462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317097A4" w14:textId="4835382C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271F91BD" w14:textId="19C8F7E9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2D7B3FDC" w14:textId="15393000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4C166234" w14:textId="0742BA12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1EB5B611" w14:textId="23D7B68A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23646D5E" w14:textId="44272358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6B74D735" w14:textId="24C17DAE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65C9D618" w14:textId="61FCC789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69B25E36" w14:textId="5B454B17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  <w:r w:rsidRPr="2A3C9356">
        <w:rPr>
          <w:rFonts w:ascii="Calibri" w:eastAsia="Calibri" w:hAnsi="Calibri" w:cs="Calibri"/>
          <w:b/>
          <w:bCs/>
          <w:sz w:val="22"/>
        </w:rPr>
        <w:t>AKHDIAT ABD MALEK (A212)</w:t>
      </w:r>
    </w:p>
    <w:p w14:paraId="4F139356" w14:textId="5410A4D8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</w:p>
    <w:p w14:paraId="7402598F" w14:textId="7FB1C78C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  <w:r w:rsidRPr="2A3C9356">
        <w:rPr>
          <w:rFonts w:ascii="Calibri" w:eastAsia="Calibri" w:hAnsi="Calibri" w:cs="Calibri"/>
          <w:b/>
          <w:bCs/>
          <w:sz w:val="22"/>
        </w:rPr>
        <w:t>BIS 5012</w:t>
      </w:r>
    </w:p>
    <w:p w14:paraId="1D1D427B" w14:textId="7C2D3353" w:rsidR="2A3C9356" w:rsidRDefault="2A3C9356" w:rsidP="2A3C9356">
      <w:pPr>
        <w:rPr>
          <w:rFonts w:ascii="Calibri" w:eastAsia="Calibri" w:hAnsi="Calibri" w:cs="Calibri"/>
          <w:sz w:val="22"/>
        </w:rPr>
      </w:pPr>
      <w:r w:rsidRPr="2A3C9356">
        <w:rPr>
          <w:rFonts w:ascii="Calibri" w:eastAsia="Calibri" w:hAnsi="Calibri" w:cs="Calibri"/>
          <w:sz w:val="22"/>
        </w:rPr>
        <w:t xml:space="preserve">BP1 &amp; BB1- - </w:t>
      </w:r>
      <w:hyperlink r:id="rId126">
        <w:r w:rsidRPr="2A3C9356">
          <w:rPr>
            <w:rStyle w:val="Hyperlink"/>
            <w:rFonts w:ascii="Calibri" w:eastAsia="Calibri" w:hAnsi="Calibri" w:cs="Calibri"/>
            <w:sz w:val="22"/>
          </w:rPr>
          <w:t>https://chat.whatsapp.com/Ho03u8HCg258LyqKhatEqY</w:t>
        </w:r>
      </w:hyperlink>
    </w:p>
    <w:p w14:paraId="369EDA2A" w14:textId="2CC68AFB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07ACFE3A" w14:textId="2266E208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  <w:r w:rsidRPr="2A3C9356">
        <w:rPr>
          <w:rFonts w:ascii="Calibri" w:eastAsia="Calibri" w:hAnsi="Calibri" w:cs="Calibri"/>
          <w:b/>
          <w:bCs/>
          <w:sz w:val="22"/>
        </w:rPr>
        <w:t>BIA 3012</w:t>
      </w:r>
    </w:p>
    <w:p w14:paraId="2F1CAF40" w14:textId="15FF7064" w:rsidR="2A3C9356" w:rsidRDefault="2A3C9356" w:rsidP="2A3C9356">
      <w:pPr>
        <w:spacing w:line="257" w:lineRule="auto"/>
        <w:rPr>
          <w:rFonts w:ascii="Calibri" w:eastAsia="Calibri" w:hAnsi="Calibri" w:cs="Calibri"/>
          <w:b/>
          <w:bCs/>
          <w:sz w:val="22"/>
        </w:rPr>
      </w:pPr>
      <w:r w:rsidRPr="2A3C9356">
        <w:rPr>
          <w:rFonts w:ascii="Calibri" w:eastAsia="Calibri" w:hAnsi="Calibri" w:cs="Calibri"/>
          <w:sz w:val="22"/>
        </w:rPr>
        <w:t xml:space="preserve">BA4 &amp; BM5- </w:t>
      </w:r>
      <w:hyperlink r:id="rId127">
        <w:r w:rsidRPr="2A3C9356">
          <w:rPr>
            <w:rStyle w:val="Hyperlink"/>
            <w:rFonts w:ascii="Calibri" w:eastAsia="Calibri" w:hAnsi="Calibri" w:cs="Calibri"/>
            <w:sz w:val="22"/>
          </w:rPr>
          <w:t>https://chat.whatsapp.com/KLzd4zK6QWv6GnkeArgJSw</w:t>
        </w:r>
      </w:hyperlink>
    </w:p>
    <w:p w14:paraId="77C84699" w14:textId="275BE7EB" w:rsidR="2A3C9356" w:rsidRDefault="2A3C9356" w:rsidP="2A3C9356">
      <w:pPr>
        <w:spacing w:line="257" w:lineRule="auto"/>
        <w:rPr>
          <w:rFonts w:ascii="Calibri" w:eastAsia="Calibri" w:hAnsi="Calibri" w:cs="Calibri"/>
          <w:sz w:val="22"/>
        </w:rPr>
      </w:pPr>
      <w:r w:rsidRPr="2A3C9356">
        <w:rPr>
          <w:rFonts w:ascii="Calibri" w:eastAsia="Calibri" w:hAnsi="Calibri" w:cs="Calibri"/>
          <w:sz w:val="22"/>
        </w:rPr>
        <w:t xml:space="preserve">BQ3 &amp; BQ4 - </w:t>
      </w:r>
      <w:hyperlink r:id="rId128">
        <w:r w:rsidRPr="2A3C9356">
          <w:rPr>
            <w:rStyle w:val="Hyperlink"/>
            <w:rFonts w:ascii="Calibri" w:eastAsia="Calibri" w:hAnsi="Calibri" w:cs="Calibri"/>
            <w:sz w:val="22"/>
          </w:rPr>
          <w:t>https://chat.whatsapp.com/Ll1XCBfYa7KL25SKsDxIPf</w:t>
        </w:r>
      </w:hyperlink>
    </w:p>
    <w:p w14:paraId="464AB31E" w14:textId="5B1E4B84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7B4AEC88" w14:textId="396C9B24" w:rsidR="2A3C9356" w:rsidRDefault="2A3C9356" w:rsidP="2A3C9356">
      <w:pPr>
        <w:rPr>
          <w:rFonts w:ascii="Calibri" w:eastAsia="Calibri" w:hAnsi="Calibri" w:cs="Calibri"/>
          <w:sz w:val="22"/>
        </w:rPr>
      </w:pPr>
      <w:r w:rsidRPr="2A3C9356">
        <w:rPr>
          <w:rFonts w:ascii="Calibri" w:eastAsia="Calibri" w:hAnsi="Calibri" w:cs="Calibri"/>
          <w:sz w:val="22"/>
        </w:rPr>
        <w:t>********************************************************************************</w:t>
      </w:r>
    </w:p>
    <w:p w14:paraId="2485BE1E" w14:textId="62B26540" w:rsidR="2A3C9356" w:rsidRDefault="2A3C9356" w:rsidP="2A3C9356">
      <w:pPr>
        <w:spacing w:line="257" w:lineRule="auto"/>
        <w:rPr>
          <w:rFonts w:ascii="Calibri" w:eastAsia="Calibri" w:hAnsi="Calibri" w:cs="Calibri"/>
          <w:b/>
          <w:bCs/>
          <w:sz w:val="22"/>
        </w:rPr>
      </w:pPr>
    </w:p>
    <w:p w14:paraId="65846F19" w14:textId="694B8229" w:rsidR="2A3C9356" w:rsidRDefault="2A3C9356" w:rsidP="2A3C9356">
      <w:pPr>
        <w:spacing w:line="257" w:lineRule="auto"/>
        <w:rPr>
          <w:rFonts w:ascii="Calibri" w:eastAsia="Calibri" w:hAnsi="Calibri" w:cs="Calibri"/>
          <w:b/>
          <w:bCs/>
          <w:sz w:val="22"/>
        </w:rPr>
      </w:pPr>
    </w:p>
    <w:p w14:paraId="24E3BABB" w14:textId="6AE2AB45" w:rsidR="2A3C9356" w:rsidRDefault="2A3C9356" w:rsidP="2A3C9356">
      <w:pPr>
        <w:spacing w:line="257" w:lineRule="auto"/>
      </w:pPr>
      <w:r w:rsidRPr="2A3C9356">
        <w:rPr>
          <w:rFonts w:ascii="Calibri" w:eastAsia="Calibri" w:hAnsi="Calibri" w:cs="Calibri"/>
          <w:b/>
          <w:bCs/>
          <w:sz w:val="22"/>
        </w:rPr>
        <w:t xml:space="preserve">Lecturer: Juliana Niza </w:t>
      </w:r>
      <w:proofErr w:type="spellStart"/>
      <w:r w:rsidRPr="2A3C9356">
        <w:rPr>
          <w:rFonts w:ascii="Calibri" w:eastAsia="Calibri" w:hAnsi="Calibri" w:cs="Calibri"/>
          <w:b/>
          <w:bCs/>
          <w:sz w:val="22"/>
        </w:rPr>
        <w:t>Bt</w:t>
      </w:r>
      <w:proofErr w:type="spellEnd"/>
      <w:r w:rsidRPr="2A3C9356">
        <w:rPr>
          <w:rFonts w:ascii="Calibri" w:eastAsia="Calibri" w:hAnsi="Calibri" w:cs="Calibri"/>
          <w:b/>
          <w:bCs/>
          <w:sz w:val="22"/>
        </w:rPr>
        <w:t xml:space="preserve"> Ismail Adnan</w:t>
      </w:r>
    </w:p>
    <w:p w14:paraId="0DB4BEC9" w14:textId="3E6AC41C" w:rsidR="2A3C9356" w:rsidRDefault="2A3C9356" w:rsidP="2A3C9356">
      <w:pPr>
        <w:rPr>
          <w:rFonts w:ascii="Calibri" w:eastAsia="Calibri" w:hAnsi="Calibri" w:cs="Calibri"/>
          <w:sz w:val="22"/>
        </w:rPr>
      </w:pPr>
    </w:p>
    <w:p w14:paraId="0822EFF8" w14:textId="34248F78" w:rsidR="2A3C9356" w:rsidRDefault="2A3C9356" w:rsidP="2A3C9356">
      <w:pPr>
        <w:rPr>
          <w:rFonts w:ascii="Calibri" w:eastAsia="Calibri" w:hAnsi="Calibri" w:cs="Calibri"/>
          <w:sz w:val="22"/>
        </w:rPr>
      </w:pPr>
    </w:p>
    <w:tbl>
      <w:tblPr>
        <w:tblStyle w:val="TableGrid"/>
        <w:tblW w:w="0" w:type="auto"/>
        <w:tblInd w:w="135" w:type="dxa"/>
        <w:tblLayout w:type="fixed"/>
        <w:tblLook w:val="04A0" w:firstRow="1" w:lastRow="0" w:firstColumn="1" w:lastColumn="0" w:noHBand="0" w:noVBand="1"/>
      </w:tblPr>
      <w:tblGrid>
        <w:gridCol w:w="1609"/>
        <w:gridCol w:w="2749"/>
        <w:gridCol w:w="4657"/>
      </w:tblGrid>
      <w:tr w:rsidR="2A3C9356" w14:paraId="2A3C6C94" w14:textId="77777777" w:rsidTr="2A3C9356">
        <w:trPr>
          <w:trHeight w:val="630"/>
        </w:trPr>
        <w:tc>
          <w:tcPr>
            <w:tcW w:w="16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B3893CD" w14:textId="62E20A68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C</w:t>
            </w:r>
            <w:r w:rsidRPr="2A3C935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</w:rPr>
              <w:t>ourse</w:t>
            </w:r>
          </w:p>
        </w:tc>
        <w:tc>
          <w:tcPr>
            <w:tcW w:w="27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339EAC6" w14:textId="313C7431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</w:rPr>
              <w:t>Group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062E4793" w14:textId="30E0B430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</w:rPr>
              <w:t>WhatsApp Group Link</w:t>
            </w:r>
          </w:p>
        </w:tc>
      </w:tr>
      <w:tr w:rsidR="2A3C9356" w14:paraId="3339620C" w14:textId="77777777" w:rsidTr="2A3C9356">
        <w:trPr>
          <w:trHeight w:val="630"/>
        </w:trPr>
        <w:tc>
          <w:tcPr>
            <w:tcW w:w="160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D0B8D1" w14:textId="601BE123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IA3012 English for Academic Purposes</w:t>
            </w:r>
          </w:p>
        </w:tc>
        <w:tc>
          <w:tcPr>
            <w:tcW w:w="274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73AB9F7" w14:textId="6177ECE1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A8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6A2ACA6" w14:textId="5820508E" w:rsidR="2A3C9356" w:rsidRDefault="006334BA" w:rsidP="2A3C9356">
            <w:pPr>
              <w:jc w:val="center"/>
            </w:pPr>
            <w:hyperlink r:id="rId129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GCSPjU8qcIU5gEYT7A5gMs</w:t>
              </w:r>
            </w:hyperlink>
          </w:p>
        </w:tc>
      </w:tr>
      <w:tr w:rsidR="2A3C9356" w14:paraId="1DC38C0A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81E0C69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26EAB4EE" w14:textId="6213005E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Q13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37AC51C" w14:textId="7D408D87" w:rsidR="2A3C9356" w:rsidRDefault="006334BA" w:rsidP="2A3C9356">
            <w:pPr>
              <w:jc w:val="center"/>
            </w:pPr>
            <w:hyperlink r:id="rId130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I9MWTWgFpFrDHTMQAdxiYy</w:t>
              </w:r>
            </w:hyperlink>
          </w:p>
        </w:tc>
      </w:tr>
      <w:tr w:rsidR="2A3C9356" w14:paraId="22D95219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7F21A29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4CDC2C91" w14:textId="17520B14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L4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0046D21" w14:textId="541D803F" w:rsidR="2A3C9356" w:rsidRDefault="006334BA" w:rsidP="2A3C9356">
            <w:pPr>
              <w:jc w:val="center"/>
            </w:pPr>
            <w:hyperlink r:id="rId131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JKrthdoDCNz0LPd7Aq7O0T</w:t>
              </w:r>
            </w:hyperlink>
          </w:p>
        </w:tc>
      </w:tr>
      <w:tr w:rsidR="2A3C9356" w14:paraId="68C7CBAF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E7314D1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7C2139C6" w14:textId="577FBFE0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L5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A23A41C" w14:textId="2E5EFB86" w:rsidR="2A3C9356" w:rsidRDefault="006334BA" w:rsidP="2A3C9356">
            <w:pPr>
              <w:jc w:val="center"/>
            </w:pPr>
            <w:hyperlink r:id="rId132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bAjpTamLcc8m9SFZnWpxj</w:t>
              </w:r>
            </w:hyperlink>
          </w:p>
        </w:tc>
      </w:tr>
      <w:tr w:rsidR="2A3C9356" w14:paraId="5DEA4C30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5FB8BAE5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14146BEE" w14:textId="427798A5" w:rsidR="2A3C9356" w:rsidRDefault="2A3C9356" w:rsidP="2A3C9356">
            <w:pPr>
              <w:jc w:val="center"/>
              <w:rPr>
                <w:rFonts w:ascii="Calibri" w:eastAsia="Calibri" w:hAnsi="Calibri" w:cs="Calibri"/>
                <w:b/>
                <w:bCs/>
                <w:sz w:val="22"/>
              </w:rPr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B10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83B0952" w14:textId="7A7A1373" w:rsidR="2A3C9356" w:rsidRDefault="006334BA" w:rsidP="2A3C9356">
            <w:pPr>
              <w:jc w:val="center"/>
            </w:pPr>
            <w:hyperlink r:id="rId133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HbEztujigwvL41QeJRO4UW</w:t>
              </w:r>
            </w:hyperlink>
          </w:p>
        </w:tc>
      </w:tr>
      <w:tr w:rsidR="2A3C9356" w14:paraId="10B2CE4C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7691A72E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52B72706" w14:textId="73029756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M12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80C2417" w14:textId="4656831C" w:rsidR="2A3C9356" w:rsidRDefault="006334BA" w:rsidP="2A3C9356">
            <w:pPr>
              <w:jc w:val="center"/>
            </w:pPr>
            <w:hyperlink r:id="rId134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vOa7ERD0r46BkdtekDEWj</w:t>
              </w:r>
            </w:hyperlink>
          </w:p>
        </w:tc>
      </w:tr>
      <w:tr w:rsidR="2A3C9356" w14:paraId="395CEDE8" w14:textId="77777777" w:rsidTr="2A3C9356">
        <w:trPr>
          <w:trHeight w:val="630"/>
        </w:trPr>
        <w:tc>
          <w:tcPr>
            <w:tcW w:w="1609" w:type="dxa"/>
            <w:vMerge w:val="restart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DD82913" w14:textId="065E4839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IS4012 English for Science and Technology</w:t>
            </w:r>
          </w:p>
        </w:tc>
        <w:tc>
          <w:tcPr>
            <w:tcW w:w="274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175951E" w14:textId="781721A5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S15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022F8EF" w14:textId="7ABE103C" w:rsidR="2A3C9356" w:rsidRDefault="006334BA" w:rsidP="2A3C9356">
            <w:pPr>
              <w:jc w:val="center"/>
            </w:pPr>
            <w:hyperlink r:id="rId135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LLzQAHqsIddB8Uo0YyhKQ8</w:t>
              </w:r>
            </w:hyperlink>
          </w:p>
        </w:tc>
      </w:tr>
      <w:tr w:rsidR="2A3C9356" w14:paraId="223B8618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F8100A3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5DDE4C0A" w14:textId="1C3B54EA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S16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39ED591" w14:textId="34E6B804" w:rsidR="2A3C9356" w:rsidRDefault="006334BA" w:rsidP="2A3C9356">
            <w:pPr>
              <w:jc w:val="center"/>
            </w:pPr>
            <w:hyperlink r:id="rId136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JfT8H0HlQjqLxnbaYv6K6g</w:t>
              </w:r>
            </w:hyperlink>
          </w:p>
        </w:tc>
      </w:tr>
      <w:tr w:rsidR="2A3C9356" w14:paraId="7F2CDFC8" w14:textId="77777777" w:rsidTr="2A3C9356">
        <w:trPr>
          <w:trHeight w:val="630"/>
        </w:trPr>
        <w:tc>
          <w:tcPr>
            <w:tcW w:w="1609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271C424" w14:textId="77777777" w:rsidR="00287DA0" w:rsidRDefault="00287DA0"/>
        </w:tc>
        <w:tc>
          <w:tcPr>
            <w:tcW w:w="2749" w:type="dxa"/>
            <w:tcBorders>
              <w:top w:val="single" w:sz="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6A57754D" w14:textId="6F841F56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S17</w:t>
            </w:r>
          </w:p>
        </w:tc>
        <w:tc>
          <w:tcPr>
            <w:tcW w:w="4657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12A259" w14:textId="0D4D3664" w:rsidR="2A3C9356" w:rsidRDefault="006334BA" w:rsidP="2A3C9356">
            <w:pPr>
              <w:jc w:val="center"/>
            </w:pPr>
            <w:hyperlink r:id="rId137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JSEvaJfQM8IJ5Dao7uisZb</w:t>
              </w:r>
            </w:hyperlink>
          </w:p>
        </w:tc>
      </w:tr>
    </w:tbl>
    <w:p w14:paraId="11F535EF" w14:textId="50A29915" w:rsidR="2A3C9356" w:rsidRDefault="2A3C9356" w:rsidP="2A3C9356">
      <w:pPr>
        <w:spacing w:line="257" w:lineRule="auto"/>
        <w:rPr>
          <w:rFonts w:ascii="Calibri" w:eastAsia="Calibri" w:hAnsi="Calibri" w:cs="Calibri"/>
          <w:b/>
          <w:bCs/>
          <w:sz w:val="28"/>
          <w:szCs w:val="28"/>
        </w:rPr>
      </w:pPr>
    </w:p>
    <w:p w14:paraId="1CD26F06" w14:textId="1B6E2C88" w:rsidR="2A3C9356" w:rsidRDefault="2A3C9356" w:rsidP="2A3C9356">
      <w:pPr>
        <w:spacing w:line="257" w:lineRule="auto"/>
        <w:rPr>
          <w:rFonts w:ascii="Calibri" w:eastAsia="Calibri" w:hAnsi="Calibri" w:cs="Calibri"/>
          <w:b/>
          <w:bCs/>
          <w:sz w:val="28"/>
          <w:szCs w:val="28"/>
        </w:rPr>
      </w:pPr>
    </w:p>
    <w:p w14:paraId="7F7D1949" w14:textId="2042B15F" w:rsidR="2A3C9356" w:rsidRDefault="2A3C9356"/>
    <w:p w14:paraId="36F288E9" w14:textId="49710B02" w:rsidR="2A3C9356" w:rsidRDefault="2A3C9356" w:rsidP="2A3C9356">
      <w:pPr>
        <w:spacing w:line="257" w:lineRule="auto"/>
      </w:pPr>
      <w:r w:rsidRPr="2A3C9356">
        <w:rPr>
          <w:rFonts w:ascii="Calibri" w:eastAsia="Calibri" w:hAnsi="Calibri" w:cs="Calibri"/>
          <w:b/>
          <w:bCs/>
          <w:sz w:val="28"/>
          <w:szCs w:val="28"/>
        </w:rPr>
        <w:lastRenderedPageBreak/>
        <w:t xml:space="preserve">QUESHAIRA ZAINUDIN </w:t>
      </w:r>
    </w:p>
    <w:p w14:paraId="4DB1E33A" w14:textId="2D81B796" w:rsidR="2A3C9356" w:rsidRDefault="2A3C9356" w:rsidP="2A3C9356">
      <w:pPr>
        <w:spacing w:line="257" w:lineRule="auto"/>
      </w:pPr>
      <w:r w:rsidRPr="2A3C9356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</w:p>
    <w:tbl>
      <w:tblPr>
        <w:tblStyle w:val="Grid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1560"/>
        <w:gridCol w:w="954"/>
        <w:gridCol w:w="5028"/>
        <w:gridCol w:w="1474"/>
      </w:tblGrid>
      <w:tr w:rsidR="2A3C9356" w14:paraId="65D4438B" w14:textId="77777777" w:rsidTr="2A3C9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</w:tcPr>
          <w:p w14:paraId="5BF2A42C" w14:textId="2124E7A6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sz w:val="24"/>
                <w:szCs w:val="24"/>
              </w:rPr>
              <w:t>Course</w:t>
            </w:r>
          </w:p>
        </w:tc>
        <w:tc>
          <w:tcPr>
            <w:tcW w:w="954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</w:tcPr>
          <w:p w14:paraId="0CAF4005" w14:textId="0EF52E15" w:rsidR="2A3C9356" w:rsidRDefault="2A3C9356" w:rsidP="2A3C9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4"/>
                <w:szCs w:val="24"/>
              </w:rPr>
              <w:t>Group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</w:tcPr>
          <w:p w14:paraId="028B52CD" w14:textId="28A8C32E" w:rsidR="2A3C9356" w:rsidRDefault="2A3C9356" w:rsidP="2A3C9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4"/>
                <w:szCs w:val="24"/>
              </w:rPr>
              <w:t>WhatsApp Group Link</w:t>
            </w:r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</w:tcPr>
          <w:p w14:paraId="0EC7891F" w14:textId="46FC435B" w:rsidR="2A3C9356" w:rsidRDefault="2A3C9356" w:rsidP="2A3C93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4"/>
                <w:szCs w:val="24"/>
              </w:rPr>
              <w:t>Microsoft Teams Code</w:t>
            </w:r>
          </w:p>
        </w:tc>
      </w:tr>
      <w:tr w:rsidR="2A3C9356" w14:paraId="2F6217CF" w14:textId="77777777" w:rsidTr="2A3C9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 w:val="restart"/>
            <w:tcBorders>
              <w:top w:val="single" w:sz="12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0987F53A" w14:textId="07F2AC70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sz w:val="22"/>
              </w:rPr>
              <w:t>BIA 3012</w:t>
            </w:r>
          </w:p>
          <w:p w14:paraId="7C414D26" w14:textId="301435FA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sz w:val="22"/>
              </w:rPr>
              <w:t>English For Academic Purposes</w:t>
            </w:r>
          </w:p>
        </w:tc>
        <w:tc>
          <w:tcPr>
            <w:tcW w:w="954" w:type="dxa"/>
            <w:tcBorders>
              <w:top w:val="single" w:sz="12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0706A95D" w14:textId="50923481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A 14</w:t>
            </w:r>
          </w:p>
        </w:tc>
        <w:tc>
          <w:tcPr>
            <w:tcW w:w="5028" w:type="dxa"/>
            <w:tcBorders>
              <w:top w:val="single" w:sz="12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741564A2" w14:textId="7D9AA23A" w:rsidR="2A3C9356" w:rsidRDefault="006334BA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8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LExuYfNYmMg62zGOemtyfI</w:t>
              </w:r>
            </w:hyperlink>
          </w:p>
        </w:tc>
        <w:tc>
          <w:tcPr>
            <w:tcW w:w="1474" w:type="dxa"/>
            <w:tcBorders>
              <w:top w:val="single" w:sz="12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7FCF7D1" w14:textId="13AEE10A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8winnx</w:t>
            </w:r>
          </w:p>
        </w:tc>
      </w:tr>
      <w:tr w:rsidR="2A3C9356" w14:paraId="481E0A05" w14:textId="77777777" w:rsidTr="2A3C9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right w:val="single" w:sz="0" w:space="0" w:color="666666"/>
            </w:tcBorders>
            <w:vAlign w:val="center"/>
          </w:tcPr>
          <w:p w14:paraId="6AB0356A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</w:tcPr>
          <w:p w14:paraId="05B95037" w14:textId="5DAAEA03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G 1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66A9426" w14:textId="5C5E55EF" w:rsidR="2A3C9356" w:rsidRDefault="006334BA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9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DeZCOGTW3MG3hXF9laOnxs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08A0396" w14:textId="641CDBD3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g8fl14i</w:t>
            </w:r>
          </w:p>
        </w:tc>
      </w:tr>
      <w:tr w:rsidR="2A3C9356" w14:paraId="694B2A1C" w14:textId="77777777" w:rsidTr="2A3C9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right w:val="single" w:sz="0" w:space="0" w:color="666666"/>
            </w:tcBorders>
            <w:vAlign w:val="center"/>
          </w:tcPr>
          <w:p w14:paraId="349FECFD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27D01421" w14:textId="186D9B71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K 1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7D268F9B" w14:textId="1FE2A7CC" w:rsidR="2A3C9356" w:rsidRDefault="006334BA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0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FFjiOloegQ48EkgSiV24IB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4330F10" w14:textId="151B67E7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tp0am8k</w:t>
            </w:r>
          </w:p>
        </w:tc>
      </w:tr>
      <w:tr w:rsidR="2A3C9356" w14:paraId="5F2000FD" w14:textId="77777777" w:rsidTr="2A3C9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right w:val="single" w:sz="0" w:space="0" w:color="666666"/>
            </w:tcBorders>
            <w:vAlign w:val="center"/>
          </w:tcPr>
          <w:p w14:paraId="78062C8B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</w:tcPr>
          <w:p w14:paraId="119D5C6A" w14:textId="11F14816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P 1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19C9A3D" w14:textId="1CE16603" w:rsidR="2A3C9356" w:rsidRDefault="006334BA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1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JmfVdM8JcG2yXfyXJ50Hq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77E72F1C" w14:textId="22C7CEAB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epfnyy8</w:t>
            </w:r>
          </w:p>
        </w:tc>
      </w:tr>
      <w:tr w:rsidR="2A3C9356" w14:paraId="15711547" w14:textId="77777777" w:rsidTr="2A3C9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bottom w:val="single" w:sz="0" w:space="0" w:color="666666"/>
              <w:right w:val="single" w:sz="0" w:space="0" w:color="666666"/>
            </w:tcBorders>
            <w:vAlign w:val="center"/>
          </w:tcPr>
          <w:p w14:paraId="65B837DE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43188FD8" w14:textId="7FA79F89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B 12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430D6A7C" w14:textId="3D220D64" w:rsidR="2A3C9356" w:rsidRDefault="006334BA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2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GiFCLcDbplS3AUHinLYvRj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0B3A5B20" w14:textId="38FF6763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sp6x25b</w:t>
            </w:r>
          </w:p>
        </w:tc>
      </w:tr>
      <w:tr w:rsidR="2A3C9356" w14:paraId="5E04E328" w14:textId="77777777" w:rsidTr="2A3C9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 w:val="restart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302B7AC5" w14:textId="58030A3F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sz w:val="22"/>
              </w:rPr>
              <w:t>BIS 4052</w:t>
            </w:r>
          </w:p>
          <w:p w14:paraId="3341D041" w14:textId="622A02D2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sz w:val="22"/>
              </w:rPr>
              <w:t>English For Medical Health Science Professional</w:t>
            </w:r>
          </w:p>
        </w:tc>
        <w:tc>
          <w:tcPr>
            <w:tcW w:w="9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3431B633" w14:textId="29AE4F22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P 1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DD1694C" w14:textId="7878BB55" w:rsidR="2A3C9356" w:rsidRDefault="006334BA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3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LExuYfNYmMg62zGOemtyfI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19EBDDD" w14:textId="59F7BC51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ycd76hn</w:t>
            </w:r>
          </w:p>
        </w:tc>
      </w:tr>
      <w:tr w:rsidR="2A3C9356" w14:paraId="7B4AA860" w14:textId="77777777" w:rsidTr="2A3C9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right w:val="single" w:sz="0" w:space="0" w:color="666666"/>
            </w:tcBorders>
            <w:vAlign w:val="center"/>
          </w:tcPr>
          <w:p w14:paraId="227925B8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3AD06F9F" w14:textId="7C233F2E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P 2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4AF72A9" w14:textId="0562E74A" w:rsidR="2A3C9356" w:rsidRDefault="006334BA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4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zXx9hbvfPVLwCvCUOjYhh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1E040FF" w14:textId="39ED7071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w8qadbj</w:t>
            </w:r>
          </w:p>
        </w:tc>
      </w:tr>
      <w:tr w:rsidR="2A3C9356" w14:paraId="70A058AB" w14:textId="77777777" w:rsidTr="2A3C9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right w:val="single" w:sz="0" w:space="0" w:color="666666"/>
            </w:tcBorders>
            <w:vAlign w:val="center"/>
          </w:tcPr>
          <w:p w14:paraId="744EC670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</w:tcPr>
          <w:p w14:paraId="5134C558" w14:textId="4155F81A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G 1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B5C0FD1" w14:textId="3C237F89" w:rsidR="2A3C9356" w:rsidRDefault="006334BA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5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pov0qLNtsh4rfFi5Nremv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124D099" w14:textId="20EEB20E" w:rsidR="2A3C9356" w:rsidRDefault="2A3C9356" w:rsidP="2A3C93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lr9xp1l</w:t>
            </w:r>
          </w:p>
        </w:tc>
      </w:tr>
      <w:tr w:rsidR="2A3C9356" w14:paraId="329E2C73" w14:textId="77777777" w:rsidTr="2A3C9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tcBorders>
              <w:left w:val="single" w:sz="0" w:space="0" w:color="666666"/>
              <w:bottom w:val="single" w:sz="0" w:space="0" w:color="666666"/>
              <w:right w:val="single" w:sz="0" w:space="0" w:color="666666"/>
            </w:tcBorders>
            <w:vAlign w:val="center"/>
          </w:tcPr>
          <w:p w14:paraId="3D682BCE" w14:textId="77777777" w:rsidR="00287DA0" w:rsidRDefault="00287DA0"/>
        </w:tc>
        <w:tc>
          <w:tcPr>
            <w:tcW w:w="954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1691A2F5" w14:textId="54F0D892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BG 2</w:t>
            </w:r>
          </w:p>
        </w:tc>
        <w:tc>
          <w:tcPr>
            <w:tcW w:w="50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2B727803" w14:textId="5BB10303" w:rsidR="2A3C9356" w:rsidRDefault="006334BA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6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FnWtyQhdlUVHtEGsh3x4vP</w:t>
              </w:r>
            </w:hyperlink>
          </w:p>
        </w:tc>
        <w:tc>
          <w:tcPr>
            <w:tcW w:w="147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27C5A76F" w14:textId="173E348E" w:rsidR="2A3C9356" w:rsidRDefault="2A3C9356" w:rsidP="2A3C93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2A3C9356">
              <w:rPr>
                <w:rFonts w:ascii="Calibri" w:eastAsia="Calibri" w:hAnsi="Calibri" w:cs="Calibri"/>
                <w:sz w:val="22"/>
              </w:rPr>
              <w:t>k7h416x</w:t>
            </w:r>
          </w:p>
        </w:tc>
      </w:tr>
    </w:tbl>
    <w:p w14:paraId="51417C66" w14:textId="698CEA57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</w:p>
    <w:p w14:paraId="32D0C4E9" w14:textId="28ED027A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  <w:r w:rsidRPr="2A3C9356">
        <w:rPr>
          <w:rFonts w:ascii="Calibri" w:eastAsia="Calibri" w:hAnsi="Calibri" w:cs="Calibri"/>
          <w:b/>
          <w:bCs/>
          <w:sz w:val="22"/>
        </w:rPr>
        <w:t xml:space="preserve"> </w:t>
      </w:r>
    </w:p>
    <w:p w14:paraId="6155CBF6" w14:textId="1C1F689D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  <w:r w:rsidRPr="2A3C9356">
        <w:rPr>
          <w:rFonts w:ascii="Calibri" w:eastAsia="Calibri" w:hAnsi="Calibri" w:cs="Calibri"/>
          <w:b/>
          <w:bCs/>
          <w:sz w:val="22"/>
        </w:rPr>
        <w:t>AZNI MOHAMED ZAIN</w:t>
      </w:r>
    </w:p>
    <w:p w14:paraId="1E012BBC" w14:textId="23265808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</w:p>
    <w:tbl>
      <w:tblPr>
        <w:tblW w:w="0" w:type="auto"/>
        <w:tblInd w:w="135" w:type="dxa"/>
        <w:tblLayout w:type="fixed"/>
        <w:tblLook w:val="04A0" w:firstRow="1" w:lastRow="0" w:firstColumn="1" w:lastColumn="0" w:noHBand="0" w:noVBand="1"/>
      </w:tblPr>
      <w:tblGrid>
        <w:gridCol w:w="2285"/>
        <w:gridCol w:w="1005"/>
        <w:gridCol w:w="5726"/>
      </w:tblGrid>
      <w:tr w:rsidR="2A3C9356" w14:paraId="48094ED5" w14:textId="77777777" w:rsidTr="2A3C9356">
        <w:trPr>
          <w:trHeight w:val="630"/>
        </w:trPr>
        <w:tc>
          <w:tcPr>
            <w:tcW w:w="22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55442DC" w14:textId="2E65A697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 xml:space="preserve">Instructor &amp; </w:t>
            </w:r>
            <w:r w:rsidRPr="2A3C935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</w:rPr>
              <w:t>Course</w:t>
            </w:r>
            <w:r w:rsidRPr="2A3C9356">
              <w:rPr>
                <w:rFonts w:ascii="Calibri" w:eastAsia="Calibri" w:hAnsi="Calibri" w:cs="Calibri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100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A5289E5" w14:textId="607B4C53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</w:rPr>
              <w:t>Group</w:t>
            </w:r>
            <w:r w:rsidRPr="2A3C9356">
              <w:rPr>
                <w:rFonts w:ascii="Calibri" w:eastAsia="Calibri" w:hAnsi="Calibri" w:cs="Calibri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57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3796688" w14:textId="66BE966D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</w:rPr>
              <w:t>WhatsApp Group Link</w:t>
            </w:r>
          </w:p>
        </w:tc>
      </w:tr>
      <w:tr w:rsidR="2A3C9356" w14:paraId="5A6036BE" w14:textId="77777777" w:rsidTr="2A3C9356">
        <w:trPr>
          <w:trHeight w:val="630"/>
        </w:trPr>
        <w:tc>
          <w:tcPr>
            <w:tcW w:w="228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EADE52" w14:textId="1D780190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 xml:space="preserve">Instructor: </w:t>
            </w:r>
          </w:p>
          <w:p w14:paraId="72EA2F07" w14:textId="60934E14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(AZNI MOHAMED ZAIN)</w:t>
            </w:r>
          </w:p>
          <w:p w14:paraId="288D8798" w14:textId="72957874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 xml:space="preserve"> </w:t>
            </w:r>
          </w:p>
          <w:p w14:paraId="069DED4B" w14:textId="64BEF4D3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Course:</w:t>
            </w:r>
          </w:p>
          <w:p w14:paraId="00933232" w14:textId="30826E8F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IA3012 (EAP) English for Academic Purposes</w:t>
            </w:r>
            <w:r w:rsidRPr="2A3C9356">
              <w:rPr>
                <w:rFonts w:ascii="Calibri" w:eastAsia="Calibri" w:hAnsi="Calibri" w:cs="Calibri"/>
                <w:sz w:val="22"/>
              </w:rPr>
              <w:t xml:space="preserve"> </w:t>
            </w:r>
          </w:p>
        </w:tc>
        <w:tc>
          <w:tcPr>
            <w:tcW w:w="1005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85FFA45" w14:textId="1BA42F96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A11</w:t>
            </w:r>
            <w:r w:rsidRPr="2A3C9356">
              <w:rPr>
                <w:rFonts w:ascii="Calibri" w:eastAsia="Calibri" w:hAnsi="Calibri" w:cs="Calibri"/>
                <w:sz w:val="22"/>
              </w:rPr>
              <w:t xml:space="preserve"> </w:t>
            </w:r>
          </w:p>
        </w:tc>
        <w:tc>
          <w:tcPr>
            <w:tcW w:w="572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9FD2B05" w14:textId="40D21177" w:rsidR="2A3C9356" w:rsidRDefault="006334BA" w:rsidP="2A3C9356">
            <w:pPr>
              <w:jc w:val="center"/>
            </w:pPr>
            <w:hyperlink r:id="rId147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EOICeia2eLbJvcaaNHisG3</w:t>
              </w:r>
            </w:hyperlink>
          </w:p>
        </w:tc>
      </w:tr>
      <w:tr w:rsidR="2A3C9356" w14:paraId="1799E20C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81C68C5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4D8277C1" w14:textId="2C10447C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A3</w:t>
            </w:r>
            <w:r w:rsidRPr="2A3C9356">
              <w:rPr>
                <w:rFonts w:ascii="Calibri" w:eastAsia="Calibri" w:hAnsi="Calibri" w:cs="Calibri"/>
                <w:sz w:val="22"/>
              </w:rPr>
              <w:t xml:space="preserve"> 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19A2E33" w14:textId="66C9CBE7" w:rsidR="2A3C9356" w:rsidRDefault="006334BA" w:rsidP="2A3C9356">
            <w:pPr>
              <w:jc w:val="center"/>
            </w:pPr>
            <w:hyperlink r:id="rId148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CTny3YRmyh56JepDR7FYd1</w:t>
              </w:r>
            </w:hyperlink>
          </w:p>
        </w:tc>
      </w:tr>
      <w:tr w:rsidR="2A3C9356" w14:paraId="307B8AFB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5C3065A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6A255F98" w14:textId="7814EB84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B7</w:t>
            </w:r>
            <w:r w:rsidRPr="2A3C9356">
              <w:rPr>
                <w:rFonts w:ascii="Calibri" w:eastAsia="Calibri" w:hAnsi="Calibri" w:cs="Calibri"/>
                <w:sz w:val="22"/>
              </w:rPr>
              <w:t xml:space="preserve"> 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AABFB8C" w14:textId="453559B1" w:rsidR="2A3C9356" w:rsidRDefault="006334BA" w:rsidP="2A3C9356">
            <w:pPr>
              <w:jc w:val="center"/>
            </w:pPr>
            <w:hyperlink r:id="rId149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Gku0W5pNyUAF9nzKNh6oG6</w:t>
              </w:r>
            </w:hyperlink>
          </w:p>
        </w:tc>
      </w:tr>
      <w:tr w:rsidR="2A3C9356" w14:paraId="4CF502D6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A9E00BD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0965FEC0" w14:textId="0BB80285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M3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F4F83CD" w14:textId="3DEF627A" w:rsidR="2A3C9356" w:rsidRDefault="006334BA" w:rsidP="2A3C9356">
            <w:pPr>
              <w:spacing w:line="257" w:lineRule="auto"/>
              <w:jc w:val="center"/>
            </w:pPr>
            <w:hyperlink r:id="rId150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LYnxBLnzqnfItoQDnvwGT0</w:t>
              </w:r>
            </w:hyperlink>
          </w:p>
        </w:tc>
      </w:tr>
      <w:tr w:rsidR="2A3C9356" w14:paraId="7313E91F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2FAAD1A6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2C173902" w14:textId="42443E2B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Q6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D46500B" w14:textId="1B54A32A" w:rsidR="2A3C9356" w:rsidRDefault="006334BA" w:rsidP="2A3C9356">
            <w:pPr>
              <w:spacing w:line="257" w:lineRule="auto"/>
              <w:jc w:val="center"/>
            </w:pPr>
            <w:hyperlink r:id="rId151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HRemICjb3tc5zGEgiAi2vJ</w:t>
              </w:r>
            </w:hyperlink>
          </w:p>
        </w:tc>
      </w:tr>
      <w:tr w:rsidR="2A3C9356" w14:paraId="36DBC613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57F7F17F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0627A818" w14:textId="55FE7D38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S2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50C2BD0" w14:textId="43625718" w:rsidR="2A3C9356" w:rsidRDefault="006334BA" w:rsidP="2A3C9356">
            <w:pPr>
              <w:jc w:val="center"/>
            </w:pPr>
            <w:hyperlink r:id="rId152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BdY4F8PVOy6KBbVIilxEtR</w:t>
              </w:r>
            </w:hyperlink>
          </w:p>
        </w:tc>
      </w:tr>
      <w:tr w:rsidR="2A3C9356" w14:paraId="61DFE148" w14:textId="77777777" w:rsidTr="2A3C9356">
        <w:trPr>
          <w:trHeight w:val="630"/>
        </w:trPr>
        <w:tc>
          <w:tcPr>
            <w:tcW w:w="2285" w:type="dxa"/>
            <w:vMerge w:val="restart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DCFFC4" w14:textId="30BE347D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Instructor:</w:t>
            </w:r>
          </w:p>
          <w:p w14:paraId="07380A4C" w14:textId="2661FED2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(AZNI MOHAMED ZAIN)</w:t>
            </w:r>
          </w:p>
          <w:p w14:paraId="0651C878" w14:textId="14CCA72F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 xml:space="preserve"> </w:t>
            </w:r>
          </w:p>
          <w:p w14:paraId="2D108642" w14:textId="6C62490A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lastRenderedPageBreak/>
              <w:t>Course:</w:t>
            </w:r>
          </w:p>
          <w:p w14:paraId="1F07498B" w14:textId="13611A93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IS4012 (ELP) English for Legal Professionals</w:t>
            </w:r>
            <w:r w:rsidRPr="2A3C9356">
              <w:rPr>
                <w:rFonts w:ascii="Calibri" w:eastAsia="Calibri" w:hAnsi="Calibri" w:cs="Calibri"/>
                <w:sz w:val="22"/>
              </w:rPr>
              <w:t xml:space="preserve"> </w:t>
            </w:r>
          </w:p>
        </w:tc>
        <w:tc>
          <w:tcPr>
            <w:tcW w:w="1005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9B6947E" w14:textId="5F91E16E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lastRenderedPageBreak/>
              <w:t>BL1</w:t>
            </w:r>
          </w:p>
        </w:tc>
        <w:tc>
          <w:tcPr>
            <w:tcW w:w="572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D472F22" w14:textId="5FC434E2" w:rsidR="2A3C9356" w:rsidRDefault="006334BA" w:rsidP="2A3C9356">
            <w:pPr>
              <w:jc w:val="center"/>
            </w:pPr>
            <w:hyperlink r:id="rId153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KeGdED0BPOxFXUSYxfoaur</w:t>
              </w:r>
            </w:hyperlink>
          </w:p>
        </w:tc>
      </w:tr>
      <w:tr w:rsidR="2A3C9356" w14:paraId="6B17BE78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94914C0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8" w:space="0" w:color="auto"/>
              <w:right w:val="single" w:sz="18" w:space="0" w:color="auto"/>
            </w:tcBorders>
            <w:vAlign w:val="center"/>
          </w:tcPr>
          <w:p w14:paraId="406B416C" w14:textId="7366EF66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L2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1E2353E" w14:textId="7E672B57" w:rsidR="2A3C9356" w:rsidRDefault="006334BA" w:rsidP="2A3C9356">
            <w:pPr>
              <w:spacing w:line="257" w:lineRule="auto"/>
              <w:jc w:val="center"/>
            </w:pPr>
            <w:hyperlink r:id="rId154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IxAmpDIjb1mIqvRPp9cEOI</w:t>
              </w:r>
            </w:hyperlink>
          </w:p>
        </w:tc>
      </w:tr>
      <w:tr w:rsidR="2A3C9356" w14:paraId="1C5AA02D" w14:textId="77777777" w:rsidTr="2A3C9356">
        <w:trPr>
          <w:trHeight w:val="630"/>
        </w:trPr>
        <w:tc>
          <w:tcPr>
            <w:tcW w:w="228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05D29F1D" w14:textId="77777777" w:rsidR="00287DA0" w:rsidRDefault="00287DA0"/>
        </w:tc>
        <w:tc>
          <w:tcPr>
            <w:tcW w:w="1005" w:type="dxa"/>
            <w:tcBorders>
              <w:top w:val="single" w:sz="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5C2DF828" w14:textId="7B737F3E" w:rsidR="2A3C9356" w:rsidRDefault="2A3C9356" w:rsidP="2A3C9356">
            <w:pPr>
              <w:jc w:val="center"/>
            </w:pPr>
            <w:r w:rsidRPr="2A3C9356">
              <w:rPr>
                <w:rFonts w:ascii="Calibri" w:eastAsia="Calibri" w:hAnsi="Calibri" w:cs="Calibri"/>
                <w:b/>
                <w:bCs/>
                <w:sz w:val="22"/>
              </w:rPr>
              <w:t>BL3</w:t>
            </w:r>
          </w:p>
        </w:tc>
        <w:tc>
          <w:tcPr>
            <w:tcW w:w="572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CF4358D" w14:textId="174A4B2E" w:rsidR="2A3C9356" w:rsidRDefault="006334BA" w:rsidP="2A3C9356">
            <w:pPr>
              <w:jc w:val="center"/>
            </w:pPr>
            <w:hyperlink r:id="rId155">
              <w:r w:rsidR="2A3C9356" w:rsidRPr="2A3C9356">
                <w:rPr>
                  <w:rStyle w:val="Hyperlink"/>
                  <w:rFonts w:ascii="Calibri" w:eastAsia="Calibri" w:hAnsi="Calibri" w:cs="Calibri"/>
                  <w:sz w:val="22"/>
                </w:rPr>
                <w:t>https://chat.whatsapp.com/C3ET39d4XJgLSpPKd9V47g</w:t>
              </w:r>
            </w:hyperlink>
          </w:p>
        </w:tc>
      </w:tr>
    </w:tbl>
    <w:p w14:paraId="7F9B4E83" w14:textId="164FE82C" w:rsidR="2A3C9356" w:rsidRDefault="2A3C9356" w:rsidP="2A3C9356">
      <w:pPr>
        <w:rPr>
          <w:rFonts w:ascii="Calibri" w:eastAsia="Calibri" w:hAnsi="Calibri" w:cs="Calibri"/>
          <w:b/>
          <w:bCs/>
          <w:sz w:val="22"/>
        </w:rPr>
      </w:pPr>
    </w:p>
    <w:p w14:paraId="20563C0F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color w:val="C00000"/>
          <w:sz w:val="36"/>
          <w:szCs w:val="36"/>
        </w:rPr>
      </w:pPr>
      <w:r w:rsidRPr="006334BA">
        <w:rPr>
          <w:rFonts w:ascii="Calibri" w:eastAsia="Calibri" w:hAnsi="Calibri" w:cs="Calibri"/>
          <w:b/>
          <w:bCs/>
          <w:color w:val="C00000"/>
          <w:sz w:val="36"/>
          <w:szCs w:val="36"/>
        </w:rPr>
        <w:t>ROZLINA MOHD RAMLI</w:t>
      </w:r>
    </w:p>
    <w:p w14:paraId="274ACC0A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color w:val="C00000"/>
          <w:sz w:val="36"/>
          <w:szCs w:val="36"/>
        </w:rPr>
      </w:pPr>
      <w:r w:rsidRPr="006334BA">
        <w:rPr>
          <w:rFonts w:ascii="Calibri" w:eastAsia="Calibri" w:hAnsi="Calibri" w:cs="Calibri"/>
          <w:b/>
          <w:bCs/>
          <w:color w:val="C00000"/>
          <w:sz w:val="36"/>
          <w:szCs w:val="36"/>
        </w:rPr>
        <w:t>A212 BIA2012: ENGLISH FOR COMMUNICATIVE PURPOSES</w:t>
      </w:r>
    </w:p>
    <w:p w14:paraId="7B826522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 xml:space="preserve">*WHATSAPP GROUP &amp; MS TEAMS (VIRTUAL </w:t>
      </w:r>
      <w:proofErr w:type="gramStart"/>
      <w:r w:rsidRPr="006334BA">
        <w:rPr>
          <w:rFonts w:ascii="Calibri" w:eastAsia="Calibri" w:hAnsi="Calibri" w:cs="Calibri"/>
          <w:b/>
          <w:bCs/>
          <w:sz w:val="22"/>
        </w:rPr>
        <w:t>CLASS)  LINKS</w:t>
      </w:r>
      <w:proofErr w:type="gramEnd"/>
      <w:r w:rsidRPr="006334BA">
        <w:rPr>
          <w:rFonts w:ascii="Calibri" w:eastAsia="Calibri" w:hAnsi="Calibri" w:cs="Calibri"/>
          <w:b/>
          <w:bCs/>
          <w:sz w:val="22"/>
        </w:rPr>
        <w:t xml:space="preserve"> * Please join </w:t>
      </w: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 xml:space="preserve"> Teams using the code given</w:t>
      </w:r>
    </w:p>
    <w:p w14:paraId="546ED0D2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3A4DF1B7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A6</w:t>
      </w:r>
    </w:p>
    <w:p w14:paraId="5B3EC2C2" w14:textId="3201BEE1" w:rsid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 xml:space="preserve">WA Group:  </w:t>
      </w:r>
      <w:hyperlink r:id="rId156" w:history="1">
        <w:r w:rsidRPr="00D47D40">
          <w:rPr>
            <w:rStyle w:val="Hyperlink"/>
            <w:rFonts w:ascii="Calibri" w:eastAsia="Calibri" w:hAnsi="Calibri" w:cs="Calibri"/>
            <w:b/>
            <w:bCs/>
            <w:sz w:val="22"/>
          </w:rPr>
          <w:t>https://chat.whatsapp.com/BrV6LXomkMJ8PQV0Qa8NK8</w:t>
        </w:r>
      </w:hyperlink>
    </w:p>
    <w:p w14:paraId="23C255EE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1E55B74E" w14:textId="77777777" w:rsid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 xml:space="preserve">MS Teams: </w:t>
      </w:r>
    </w:p>
    <w:p w14:paraId="11C27F0C" w14:textId="7A94177B" w:rsid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 xml:space="preserve">https://teams.microsoft.com/l/team/19%3amdzFkMTtX5dSh5n-FaE26dangosyUVA3b9mt_lywLgk1%40thread.tacv2/conversations?groupId=1d2f1e72-94e2-4480-ad62-41a55af7ef94&amp;tenantId=96395265-2ab8-44ef-bffb-2a8495ef1acf       </w:t>
      </w:r>
    </w:p>
    <w:p w14:paraId="7B90BC48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6D90986B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l1hxxyx</w:t>
      </w:r>
    </w:p>
    <w:p w14:paraId="5F342F64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700AE62B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 xml:space="preserve">BA7: </w:t>
      </w:r>
    </w:p>
    <w:p w14:paraId="6D2CED77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 https://chat.whatsapp.com/FOvFQhlm5ln5BQX5NHteZW</w:t>
      </w:r>
    </w:p>
    <w:p w14:paraId="6F9ED328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Iwo0CrjbCtsoSB6HAogt5yTkWRMQ5WBHT2GCcK7a5Gg1%40thread.tacv2/conversations?groupId=c4faab97-40b7-4ea8-8cdb-6c614d1b3d40&amp;tenantId=96395265-2ab8-44ef-bffb-2a8495ef1acf</w:t>
      </w:r>
    </w:p>
    <w:p w14:paraId="3B179925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 ubjak4k</w:t>
      </w:r>
    </w:p>
    <w:p w14:paraId="135B04C6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25D2DBB9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B4</w:t>
      </w:r>
    </w:p>
    <w:p w14:paraId="2544201A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 https://chat.whatsapp.com/BR3t9lWuN3WFOGRFDACTHe</w:t>
      </w:r>
    </w:p>
    <w:p w14:paraId="41903B65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https://teams.microsoft.com/l/team/19%3ayL-qfC05nBLI8jlXZte9w3GvQ7puiesger_SBV3yZNI1%40thread.tacv2/conversations?groupId=bfd2d197-a7f8-4445-b28c-189f356a1052&amp;tenantId=96395265-2ab8-44ef-bffb-2a8495ef1acf</w:t>
      </w:r>
    </w:p>
    <w:p w14:paraId="55436323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50da7tk</w:t>
      </w:r>
    </w:p>
    <w:p w14:paraId="153F2091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31D10EE7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B5</w:t>
      </w:r>
    </w:p>
    <w:p w14:paraId="3C357E8C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https://chat.whatsapp.com/HQSkoOCYd3IDso3OExjDZj</w:t>
      </w:r>
    </w:p>
    <w:p w14:paraId="6B449766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qjh2M-gsvCLuvTL5u0iGB9AHJGsirc6Gs78S1YILS-M1%40thread.tacv2/conversations?groupId=5243b66a-00f3-4662-b736-4e2a5d9816f6&amp;tenantId=96395265-2ab8-44ef-bffb-2a8495ef1acf</w:t>
      </w:r>
    </w:p>
    <w:p w14:paraId="41711C64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9ecymja</w:t>
      </w:r>
    </w:p>
    <w:p w14:paraId="2B5AF761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5BD10FEA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L3</w:t>
      </w:r>
    </w:p>
    <w:p w14:paraId="7E5C6F60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lastRenderedPageBreak/>
        <w:t>WA Group:  https://chat.whatsapp.com/H5qyzf5rCY9Hfr1bN1pNpI</w:t>
      </w:r>
    </w:p>
    <w:p w14:paraId="3B29C13E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zEwwP6irk7cgIAPdlmCSXHRTjO3rVKT20NdqGvMzRpQ1%40thread.tacv2/conversations?groupId=e6bc3a63-f2e6-40e1-9b6a-8e971079d45c&amp;tenantId=96395265-2ab8-44ef-bffb-2a8495ef1acf</w:t>
      </w:r>
    </w:p>
    <w:p w14:paraId="4BE73BAB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93sb2ik</w:t>
      </w:r>
    </w:p>
    <w:p w14:paraId="00E8E84A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02241835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M5</w:t>
      </w:r>
    </w:p>
    <w:p w14:paraId="3DC15B02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https://chat.whatsapp.com/DkiVyewOtLo3BySobcaNvX</w:t>
      </w:r>
    </w:p>
    <w:p w14:paraId="3DCD3214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C0rQjvtYKortc9nQsM3FCYrXf0hF1SkvLyTY2S4TgMo1%40thread.tacv2/conversations?groupId=668bdfb9-49e3-4bcf-b122-639152b82b25&amp;tenantId=96395265-2ab8-44ef-bffb-2a8495ef1acf</w:t>
      </w:r>
    </w:p>
    <w:p w14:paraId="04070C66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 xml:space="preserve">Code: </w:t>
      </w: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omnaohw</w:t>
      </w:r>
      <w:proofErr w:type="spellEnd"/>
    </w:p>
    <w:p w14:paraId="1D736472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6EE13683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M6</w:t>
      </w:r>
    </w:p>
    <w:p w14:paraId="50F53C45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https://chat.whatsapp.com/LYMwptJaVbgJNVoH7Ok4x8</w:t>
      </w:r>
    </w:p>
    <w:p w14:paraId="6B16067E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E-Rpx9Doto8KjSZyhemr5s8Kxx27G52NCfruwA8A3dk1%40thread.tacv2/conversations?groupId=cdabe86e-9eea-45f7-afe0-622a09498f95&amp;tenantId=96395265-2ab8-44ef-bffb-2a8495ef1acf</w:t>
      </w:r>
    </w:p>
    <w:p w14:paraId="47041166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0c1ixep</w:t>
      </w:r>
    </w:p>
    <w:p w14:paraId="021C5930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149645D4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Q5</w:t>
      </w:r>
    </w:p>
    <w:p w14:paraId="6401A31E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https://chat.whatsapp.com/CMVpMEIxiXZF9d9mkjSrbe</w:t>
      </w:r>
    </w:p>
    <w:p w14:paraId="2DDBA338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BDzPs-J27mr2QDHP8St5nI85s7zcG1QsHnIPSUM1UTo1%40thread.tacv2/conversations?groupId=1eed8dbd-78f3-4371-acdf-d06ddd8d9645&amp;tenantId=96395265-2ab8-44ef-bffb-2a8495ef1acf</w:t>
      </w:r>
    </w:p>
    <w:p w14:paraId="5E1175B5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ux9qodm</w:t>
      </w:r>
    </w:p>
    <w:p w14:paraId="5EDD7CD7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</w:p>
    <w:p w14:paraId="720B2702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BQ6</w:t>
      </w:r>
    </w:p>
    <w:p w14:paraId="30E46EF0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WA Group:  https://chat.whatsapp.com/DHKboqdzjHT5uqU5VwGgkq</w:t>
      </w:r>
    </w:p>
    <w:p w14:paraId="4680C6BA" w14:textId="77777777" w:rsidR="006334BA" w:rsidRP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proofErr w:type="spellStart"/>
      <w:r w:rsidRPr="006334BA">
        <w:rPr>
          <w:rFonts w:ascii="Calibri" w:eastAsia="Calibri" w:hAnsi="Calibri" w:cs="Calibri"/>
          <w:b/>
          <w:bCs/>
          <w:sz w:val="22"/>
        </w:rPr>
        <w:t>MsTeams</w:t>
      </w:r>
      <w:proofErr w:type="spellEnd"/>
      <w:r w:rsidRPr="006334BA">
        <w:rPr>
          <w:rFonts w:ascii="Calibri" w:eastAsia="Calibri" w:hAnsi="Calibri" w:cs="Calibri"/>
          <w:b/>
          <w:bCs/>
          <w:sz w:val="22"/>
        </w:rPr>
        <w:t>:  https://teams.microsoft.com/l/team/19%3arUEtYG2XNNaBevRy1RKaiDcai6lEhy3kJPfuLUaM4ng1%40thread.tacv2/conversations?groupId=840e03cd-9d73-4b1c-abc0-398e5fd9d97b&amp;tenantId=96395265-2ab8-44ef-bffb-2a8495ef1acf</w:t>
      </w:r>
    </w:p>
    <w:p w14:paraId="128AAD17" w14:textId="5554A9BB" w:rsidR="006334BA" w:rsidRDefault="006334BA" w:rsidP="006334BA">
      <w:pPr>
        <w:rPr>
          <w:rFonts w:ascii="Calibri" w:eastAsia="Calibri" w:hAnsi="Calibri" w:cs="Calibri"/>
          <w:b/>
          <w:bCs/>
          <w:sz w:val="22"/>
        </w:rPr>
      </w:pPr>
      <w:r w:rsidRPr="006334BA">
        <w:rPr>
          <w:rFonts w:ascii="Calibri" w:eastAsia="Calibri" w:hAnsi="Calibri" w:cs="Calibri"/>
          <w:b/>
          <w:bCs/>
          <w:sz w:val="22"/>
        </w:rPr>
        <w:t>Code:  31iuai4</w:t>
      </w:r>
    </w:p>
    <w:sectPr w:rsidR="006334BA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NDEwMDY0NzAyNDVX0lEKTi0uzszPAykwqgUAmM99tywAAAA="/>
  </w:docVars>
  <w:rsids>
    <w:rsidRoot w:val="003456C3"/>
    <w:rsid w:val="000154A8"/>
    <w:rsid w:val="000264E5"/>
    <w:rsid w:val="000274F1"/>
    <w:rsid w:val="000575C1"/>
    <w:rsid w:val="000611B4"/>
    <w:rsid w:val="00073966"/>
    <w:rsid w:val="00073BDA"/>
    <w:rsid w:val="00076F4F"/>
    <w:rsid w:val="000B7D19"/>
    <w:rsid w:val="000C03D0"/>
    <w:rsid w:val="000C49B7"/>
    <w:rsid w:val="00116660"/>
    <w:rsid w:val="00137350"/>
    <w:rsid w:val="001874ED"/>
    <w:rsid w:val="001B1810"/>
    <w:rsid w:val="001F705F"/>
    <w:rsid w:val="00233859"/>
    <w:rsid w:val="00246584"/>
    <w:rsid w:val="00246E1A"/>
    <w:rsid w:val="00287DA0"/>
    <w:rsid w:val="002D750B"/>
    <w:rsid w:val="00317F68"/>
    <w:rsid w:val="003456C3"/>
    <w:rsid w:val="003F7C8F"/>
    <w:rsid w:val="00405021"/>
    <w:rsid w:val="004E090B"/>
    <w:rsid w:val="00512B83"/>
    <w:rsid w:val="00531CF3"/>
    <w:rsid w:val="00596154"/>
    <w:rsid w:val="005E0ADE"/>
    <w:rsid w:val="006334BA"/>
    <w:rsid w:val="00682B78"/>
    <w:rsid w:val="00707691"/>
    <w:rsid w:val="0073743B"/>
    <w:rsid w:val="00771A54"/>
    <w:rsid w:val="007736AB"/>
    <w:rsid w:val="00776B6F"/>
    <w:rsid w:val="0078588F"/>
    <w:rsid w:val="007F4511"/>
    <w:rsid w:val="00827010"/>
    <w:rsid w:val="00843725"/>
    <w:rsid w:val="00865FB7"/>
    <w:rsid w:val="0088071E"/>
    <w:rsid w:val="00892A13"/>
    <w:rsid w:val="00904E26"/>
    <w:rsid w:val="009B6F19"/>
    <w:rsid w:val="009E1A4B"/>
    <w:rsid w:val="00AD1593"/>
    <w:rsid w:val="00B05C55"/>
    <w:rsid w:val="00B46EEB"/>
    <w:rsid w:val="00B6254C"/>
    <w:rsid w:val="00B8214C"/>
    <w:rsid w:val="00B83596"/>
    <w:rsid w:val="00BA09FE"/>
    <w:rsid w:val="00BF298C"/>
    <w:rsid w:val="00C05171"/>
    <w:rsid w:val="00C15986"/>
    <w:rsid w:val="00C17F00"/>
    <w:rsid w:val="00C77C88"/>
    <w:rsid w:val="00C83FA9"/>
    <w:rsid w:val="00CF7D6D"/>
    <w:rsid w:val="00DA299C"/>
    <w:rsid w:val="00DA7B04"/>
    <w:rsid w:val="00DE2079"/>
    <w:rsid w:val="00E722D2"/>
    <w:rsid w:val="00EB5AF1"/>
    <w:rsid w:val="00EF065F"/>
    <w:rsid w:val="00F4DBDD"/>
    <w:rsid w:val="00F84381"/>
    <w:rsid w:val="00F95CBF"/>
    <w:rsid w:val="00FA4D36"/>
    <w:rsid w:val="00FB5A13"/>
    <w:rsid w:val="00FE26FD"/>
    <w:rsid w:val="00FF0251"/>
    <w:rsid w:val="02CB1A1D"/>
    <w:rsid w:val="02D6B6F6"/>
    <w:rsid w:val="034E11B4"/>
    <w:rsid w:val="03D4731E"/>
    <w:rsid w:val="0468EF8B"/>
    <w:rsid w:val="0518520C"/>
    <w:rsid w:val="057CD368"/>
    <w:rsid w:val="05BC6142"/>
    <w:rsid w:val="05C51816"/>
    <w:rsid w:val="05C84D00"/>
    <w:rsid w:val="06D76CFC"/>
    <w:rsid w:val="07723E54"/>
    <w:rsid w:val="07817650"/>
    <w:rsid w:val="0C6C77F7"/>
    <w:rsid w:val="0DAE4ACA"/>
    <w:rsid w:val="0F8B51EE"/>
    <w:rsid w:val="11C3A5DC"/>
    <w:rsid w:val="12220D29"/>
    <w:rsid w:val="127A081E"/>
    <w:rsid w:val="13BDDD8A"/>
    <w:rsid w:val="14EAE9C4"/>
    <w:rsid w:val="16F57E4C"/>
    <w:rsid w:val="171BA944"/>
    <w:rsid w:val="174CD313"/>
    <w:rsid w:val="18914EAD"/>
    <w:rsid w:val="19B7B15A"/>
    <w:rsid w:val="1A2971D7"/>
    <w:rsid w:val="1A534A06"/>
    <w:rsid w:val="1AB4FDA4"/>
    <w:rsid w:val="1BD71155"/>
    <w:rsid w:val="1CE4ACC5"/>
    <w:rsid w:val="1D284CE4"/>
    <w:rsid w:val="2018CBA8"/>
    <w:rsid w:val="203AD98B"/>
    <w:rsid w:val="216A75DB"/>
    <w:rsid w:val="21D6A9EC"/>
    <w:rsid w:val="21E38115"/>
    <w:rsid w:val="21FF665B"/>
    <w:rsid w:val="22EFB3CB"/>
    <w:rsid w:val="23820E5F"/>
    <w:rsid w:val="25C96812"/>
    <w:rsid w:val="28B35658"/>
    <w:rsid w:val="2A3C9356"/>
    <w:rsid w:val="2B37CD84"/>
    <w:rsid w:val="2BF9A04E"/>
    <w:rsid w:val="2C2D8726"/>
    <w:rsid w:val="302702D9"/>
    <w:rsid w:val="31D664E8"/>
    <w:rsid w:val="341CB246"/>
    <w:rsid w:val="34E15FD6"/>
    <w:rsid w:val="34F189CB"/>
    <w:rsid w:val="35517019"/>
    <w:rsid w:val="368D5A2C"/>
    <w:rsid w:val="386FE87E"/>
    <w:rsid w:val="388910DB"/>
    <w:rsid w:val="3B17C643"/>
    <w:rsid w:val="3C59DCEF"/>
    <w:rsid w:val="3E63C65B"/>
    <w:rsid w:val="3FB57F66"/>
    <w:rsid w:val="3FEF7B99"/>
    <w:rsid w:val="406C4DAD"/>
    <w:rsid w:val="41514FC7"/>
    <w:rsid w:val="41CC06F8"/>
    <w:rsid w:val="445AD62D"/>
    <w:rsid w:val="446D0B43"/>
    <w:rsid w:val="44AB9746"/>
    <w:rsid w:val="46B1BA19"/>
    <w:rsid w:val="46ED9BC5"/>
    <w:rsid w:val="47C8D589"/>
    <w:rsid w:val="481B53C7"/>
    <w:rsid w:val="484D8A7A"/>
    <w:rsid w:val="4AC03B5D"/>
    <w:rsid w:val="4B09B3DE"/>
    <w:rsid w:val="4B681EEB"/>
    <w:rsid w:val="4C8C5BE2"/>
    <w:rsid w:val="4CAE4806"/>
    <w:rsid w:val="4D287029"/>
    <w:rsid w:val="4D7E1D1A"/>
    <w:rsid w:val="4F69D2D5"/>
    <w:rsid w:val="4FBF436E"/>
    <w:rsid w:val="4FEC709D"/>
    <w:rsid w:val="518840FE"/>
    <w:rsid w:val="51B736D7"/>
    <w:rsid w:val="51D45E1F"/>
    <w:rsid w:val="5228F6B1"/>
    <w:rsid w:val="54A35985"/>
    <w:rsid w:val="5AD3A791"/>
    <w:rsid w:val="5B0357D6"/>
    <w:rsid w:val="5B129B09"/>
    <w:rsid w:val="5B380F12"/>
    <w:rsid w:val="5C4E851C"/>
    <w:rsid w:val="5CD2912E"/>
    <w:rsid w:val="5DFC8F03"/>
    <w:rsid w:val="5E2DDE84"/>
    <w:rsid w:val="5E4D9BA9"/>
    <w:rsid w:val="5F407448"/>
    <w:rsid w:val="5FC9AEE5"/>
    <w:rsid w:val="60D78EC9"/>
    <w:rsid w:val="62323511"/>
    <w:rsid w:val="62D83D64"/>
    <w:rsid w:val="63D892C8"/>
    <w:rsid w:val="646A82EF"/>
    <w:rsid w:val="64E7C545"/>
    <w:rsid w:val="65BFD5C3"/>
    <w:rsid w:val="65F6416F"/>
    <w:rsid w:val="6658C88B"/>
    <w:rsid w:val="66720BE0"/>
    <w:rsid w:val="66CFB4D1"/>
    <w:rsid w:val="6703F1D7"/>
    <w:rsid w:val="6767EACF"/>
    <w:rsid w:val="67C8B281"/>
    <w:rsid w:val="68CF60FB"/>
    <w:rsid w:val="6B1006B0"/>
    <w:rsid w:val="6C3FCC55"/>
    <w:rsid w:val="6C5C6C77"/>
    <w:rsid w:val="6C6C966C"/>
    <w:rsid w:val="70617B82"/>
    <w:rsid w:val="70DA72E0"/>
    <w:rsid w:val="70FD199D"/>
    <w:rsid w:val="7121281A"/>
    <w:rsid w:val="71AF154F"/>
    <w:rsid w:val="721E68FB"/>
    <w:rsid w:val="72764341"/>
    <w:rsid w:val="72859194"/>
    <w:rsid w:val="73832665"/>
    <w:rsid w:val="73FAE0A4"/>
    <w:rsid w:val="75038BD0"/>
    <w:rsid w:val="7591FEBD"/>
    <w:rsid w:val="7596B105"/>
    <w:rsid w:val="75EE9C21"/>
    <w:rsid w:val="765701B9"/>
    <w:rsid w:val="772C7A6C"/>
    <w:rsid w:val="772DCF1E"/>
    <w:rsid w:val="77328166"/>
    <w:rsid w:val="778A6C82"/>
    <w:rsid w:val="77D6AD93"/>
    <w:rsid w:val="77FD547C"/>
    <w:rsid w:val="78057CD2"/>
    <w:rsid w:val="78CE4656"/>
    <w:rsid w:val="793D6BCC"/>
    <w:rsid w:val="7A65E59C"/>
    <w:rsid w:val="7ADA49D4"/>
    <w:rsid w:val="7C10C5C5"/>
    <w:rsid w:val="7E746FFA"/>
    <w:rsid w:val="7E90D395"/>
    <w:rsid w:val="7FBBA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3A74E"/>
  <w15:chartTrackingRefBased/>
  <w15:docId w15:val="{F0B2BA9C-539A-4427-A6E6-C15CB556B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B6F19"/>
    <w:pPr>
      <w:keepNext/>
      <w:keepLines/>
      <w:spacing w:before="240"/>
      <w:outlineLvl w:val="0"/>
    </w:pPr>
    <w:rPr>
      <w:rFonts w:ascii="Calibri" w:eastAsiaTheme="majorEastAsia" w:hAnsi="Calibr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56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09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9F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B6F19"/>
    <w:rPr>
      <w:rFonts w:ascii="Calibri" w:eastAsiaTheme="majorEastAsia" w:hAnsi="Calibri" w:cstheme="majorBidi"/>
      <w:b/>
      <w:sz w:val="28"/>
      <w:szCs w:val="32"/>
    </w:rPr>
  </w:style>
  <w:style w:type="table" w:styleId="GridTable6Colorful">
    <w:name w:val="Grid Table 6 Colorful"/>
    <w:basedOn w:val="TableNormal"/>
    <w:uiPriority w:val="5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.me/+WPitcGWWoyY2Nzc0" TargetMode="External"/><Relationship Id="rId117" Type="http://schemas.openxmlformats.org/officeDocument/2006/relationships/hyperlink" Target="https://teams.microsoft.com/l/team/19%3a2muiYbkDRnGodwX7DNGsUNMbbP3ypQf5qZ7lChoGqmg1%40thread.tacv2/conversations?groupId=bde18f08-24fa-4b31-816c-2b923d63a945&amp;tenantId=96395265-2ab8-44ef-bffb-2a8495ef1acf" TargetMode="External"/><Relationship Id="rId21" Type="http://schemas.openxmlformats.org/officeDocument/2006/relationships/hyperlink" Target="https://chat.whatsapp.com/EFVIzyWA8ErGgySLmhIgOJ" TargetMode="External"/><Relationship Id="rId42" Type="http://schemas.openxmlformats.org/officeDocument/2006/relationships/hyperlink" Target="https://t.me/+w4qoOfQTnA84MGNl" TargetMode="External"/><Relationship Id="rId47" Type="http://schemas.openxmlformats.org/officeDocument/2006/relationships/hyperlink" Target="https://t.me/+LJGEe7eTRzU5ZjE1" TargetMode="External"/><Relationship Id="rId63" Type="http://schemas.openxmlformats.org/officeDocument/2006/relationships/hyperlink" Target="https://teams.microsoft.com/l/team/19%3a4DR7GvC3fygxCL0dCbjAQz3Z9r1VP6AKtRpSUeNuoYA1%40thread.tacv2/conversations?groupId=bd6c4ca2-8008-4406-9c8e-b8bf0a4d127e&amp;tenantId=96395265-2ab8-44ef-bffb-2a8495ef1acf" TargetMode="External"/><Relationship Id="rId68" Type="http://schemas.openxmlformats.org/officeDocument/2006/relationships/hyperlink" Target="https://chat.whatsapp.com/E5bqwnxy67XAUyZMKchQ8d" TargetMode="External"/><Relationship Id="rId84" Type="http://schemas.openxmlformats.org/officeDocument/2006/relationships/hyperlink" Target="https://chat.whatsapp.com/CeVSrKibm1OHNyZZHeCCTz" TargetMode="External"/><Relationship Id="rId89" Type="http://schemas.openxmlformats.org/officeDocument/2006/relationships/hyperlink" Target="https://chat.whatsapp.com/KwlWbgCuF2qJkAbS8OYD2s" TargetMode="External"/><Relationship Id="rId112" Type="http://schemas.openxmlformats.org/officeDocument/2006/relationships/hyperlink" Target="https://chat.whatsapp.com/HWmWcKLQ56sCFroceHdkB2" TargetMode="External"/><Relationship Id="rId133" Type="http://schemas.openxmlformats.org/officeDocument/2006/relationships/hyperlink" Target="https://chat.whatsapp.com/HbEztujigwvL41QeJRO4UW" TargetMode="External"/><Relationship Id="rId138" Type="http://schemas.openxmlformats.org/officeDocument/2006/relationships/hyperlink" Target="https://chat.whatsapp.com/LExuYfNYmMg62zGOemtyfI" TargetMode="External"/><Relationship Id="rId154" Type="http://schemas.openxmlformats.org/officeDocument/2006/relationships/hyperlink" Target="https://chat.whatsapp.com/IxAmpDIjb1mIqvRPp9cEOI" TargetMode="External"/><Relationship Id="rId16" Type="http://schemas.openxmlformats.org/officeDocument/2006/relationships/hyperlink" Target="https://chat.whatsapp.com/BzoziiWHekpFUOEqqBTOPn" TargetMode="External"/><Relationship Id="rId107" Type="http://schemas.openxmlformats.org/officeDocument/2006/relationships/hyperlink" Target="https://chat.whatsapp.com/CTw6oma4uIC6ZXW5a4Ef1y" TargetMode="External"/><Relationship Id="rId11" Type="http://schemas.openxmlformats.org/officeDocument/2006/relationships/hyperlink" Target="https://chat.whatsapp.com/GxUXfsHU10g4owmYYz51xh" TargetMode="External"/><Relationship Id="rId32" Type="http://schemas.openxmlformats.org/officeDocument/2006/relationships/hyperlink" Target="https://teams.microsoft.com/l/team/19%3am7jFXd0hWGZjh6Wi2DIfv83AmFcZWqCRadEFME5YSHc1%40thread.tacv2/conversations?groupId=813232c0-c5b0-4819-b101-fbd6779a11b3&amp;tenantId=96395265-2ab8-44ef-bffb-2a8495ef1acf" TargetMode="External"/><Relationship Id="rId37" Type="http://schemas.openxmlformats.org/officeDocument/2006/relationships/hyperlink" Target="https://chat.whatsapp.com/FPEVOiBWkEVC6qRExEgvRR" TargetMode="External"/><Relationship Id="rId53" Type="http://schemas.openxmlformats.org/officeDocument/2006/relationships/hyperlink" Target="https://t.me/+kl4KbAO3MucyZDRl" TargetMode="External"/><Relationship Id="rId58" Type="http://schemas.openxmlformats.org/officeDocument/2006/relationships/hyperlink" Target="https://chat.whatsapp.com/JLm4wxlbR1gIQt7qGhBcfm" TargetMode="External"/><Relationship Id="rId74" Type="http://schemas.openxmlformats.org/officeDocument/2006/relationships/hyperlink" Target="https://chat.whatsapp.com/Js49mf1FdyfJl3cQhDYBvR" TargetMode="External"/><Relationship Id="rId79" Type="http://schemas.openxmlformats.org/officeDocument/2006/relationships/hyperlink" Target="https://chat.whatsapp.com/BPr6rZb2hTA18fIetnnuSI" TargetMode="External"/><Relationship Id="rId102" Type="http://schemas.openxmlformats.org/officeDocument/2006/relationships/hyperlink" Target="https://chat.whatsapp.com/KkIuyWUzyKCLdrPgmqozGI" TargetMode="External"/><Relationship Id="rId123" Type="http://schemas.openxmlformats.org/officeDocument/2006/relationships/hyperlink" Target="https://teams.microsoft.com/l/team/19%3aBt2amSruUQRLJVftmgtnpu_VqOTINoH_4-BqKoEJtsw1%40thread.tacv2/conversations?groupId=ed3c9b73-4667-4f54-b56f-00e69149ebc7&amp;tenantId=96395265-2ab8-44ef-bffb-2a8495ef1acf" TargetMode="External"/><Relationship Id="rId128" Type="http://schemas.openxmlformats.org/officeDocument/2006/relationships/hyperlink" Target="https://chat.whatsapp.com/Ll1XCBfYa7KL25SKsDxIPf" TargetMode="External"/><Relationship Id="rId144" Type="http://schemas.openxmlformats.org/officeDocument/2006/relationships/hyperlink" Target="https://chat.whatsapp.com/KzXx9hbvfPVLwCvCUOjYhh" TargetMode="External"/><Relationship Id="rId149" Type="http://schemas.openxmlformats.org/officeDocument/2006/relationships/hyperlink" Target="https://chat.whatsapp.com/Gku0W5pNyUAF9nzKNh6oG6" TargetMode="External"/><Relationship Id="rId5" Type="http://schemas.openxmlformats.org/officeDocument/2006/relationships/settings" Target="settings.xml"/><Relationship Id="rId90" Type="http://schemas.openxmlformats.org/officeDocument/2006/relationships/hyperlink" Target="https://chat.whatsapp.com/EXbXdllI24W66rdNTVyaHj" TargetMode="External"/><Relationship Id="rId95" Type="http://schemas.openxmlformats.org/officeDocument/2006/relationships/hyperlink" Target="https://t.me/+OAGokHOHTSdmOGE1" TargetMode="External"/><Relationship Id="rId22" Type="http://schemas.openxmlformats.org/officeDocument/2006/relationships/hyperlink" Target="https://chat.whatsapp.com/HOkyTvizKHV6HQhfjU2pEn" TargetMode="External"/><Relationship Id="rId27" Type="http://schemas.openxmlformats.org/officeDocument/2006/relationships/hyperlink" Target="https://t.me/+rQDZoKH_VXphMTA8" TargetMode="External"/><Relationship Id="rId43" Type="http://schemas.openxmlformats.org/officeDocument/2006/relationships/hyperlink" Target="https://t.me/+m5QFq6CuIX41YjI1" TargetMode="External"/><Relationship Id="rId48" Type="http://schemas.openxmlformats.org/officeDocument/2006/relationships/hyperlink" Target="https://t.me/+DKpKU1EAGhU2Mjk1" TargetMode="External"/><Relationship Id="rId64" Type="http://schemas.openxmlformats.org/officeDocument/2006/relationships/hyperlink" Target="https://chat.whatsapp.com/HE8kFJ005zE65IJ8eJDr8L" TargetMode="External"/><Relationship Id="rId69" Type="http://schemas.openxmlformats.org/officeDocument/2006/relationships/hyperlink" Target="https://teams.microsoft.com/l/team/19%3ah_ZODFXjVksDCBlEgkMW10sUt9qrMBqii9Vwp1A9Ykc1%40thread.tacv2/conversations?groupId=acf6627b-7df7-4bcd-b5e9-92b87784289d&amp;tenantId=96395265-2ab8-44ef-bffb-2a8495ef1acf" TargetMode="External"/><Relationship Id="rId113" Type="http://schemas.openxmlformats.org/officeDocument/2006/relationships/hyperlink" Target="https://teams.microsoft.com/l/team/19%3aQrGj4xYVjR7A26n9Ar_UAQatIN3R1MjlP39sPRSlV1I1%40thread.tacv2/conversations?groupId=78662959-4890-45e4-89a1-00f2f4ef2c72&amp;tenantId=96395265-2ab8-44ef-bffb-2a8495ef1acf" TargetMode="External"/><Relationship Id="rId118" Type="http://schemas.openxmlformats.org/officeDocument/2006/relationships/hyperlink" Target="https://chat.whatsapp.com/F7i0HGbOgVGIFpXPnPK55e" TargetMode="External"/><Relationship Id="rId134" Type="http://schemas.openxmlformats.org/officeDocument/2006/relationships/hyperlink" Target="https://chat.whatsapp.com/KvOa7ERD0r46BkdtekDEWj" TargetMode="External"/><Relationship Id="rId139" Type="http://schemas.openxmlformats.org/officeDocument/2006/relationships/hyperlink" Target="https://chat.whatsapp.com/DeZCOGTW3MG3hXF9laOnxs" TargetMode="External"/><Relationship Id="rId80" Type="http://schemas.openxmlformats.org/officeDocument/2006/relationships/hyperlink" Target="https://chat.whatsapp.com/FEMxc8rFsRlIC8kIVoHClw" TargetMode="External"/><Relationship Id="rId85" Type="http://schemas.openxmlformats.org/officeDocument/2006/relationships/hyperlink" Target="https://chat.whatsapp.com/Lr4Ge6xdNm6DTNoOfJZnW6" TargetMode="External"/><Relationship Id="rId150" Type="http://schemas.openxmlformats.org/officeDocument/2006/relationships/hyperlink" Target="https://chat.whatsapp.com/LYnxBLnzqnfItoQDnvwGT0" TargetMode="External"/><Relationship Id="rId155" Type="http://schemas.openxmlformats.org/officeDocument/2006/relationships/hyperlink" Target="https://chat.whatsapp.com/C3ET39d4XJgLSpPKd9V47g" TargetMode="External"/><Relationship Id="rId12" Type="http://schemas.openxmlformats.org/officeDocument/2006/relationships/hyperlink" Target="https://chat.whatsapp.com/EG1Hpz8R5vD4vTZWV2xXMF" TargetMode="External"/><Relationship Id="rId17" Type="http://schemas.openxmlformats.org/officeDocument/2006/relationships/hyperlink" Target="https://chat.whatsapp.com/KPQMMaXoAbO3bLMps3E4xm" TargetMode="External"/><Relationship Id="rId33" Type="http://schemas.openxmlformats.org/officeDocument/2006/relationships/hyperlink" Target="https://teams.microsoft.com/l/team/19%3aCRFuCEZiBlwwHyKRkxK4lgvOIasQsyneml2MoPL4bDQ1%40thread.tacv2/conversations?groupId=1722744f-c0ac-4b5c-a565-73dbfe1ba0dd&amp;tenantId=96395265-2ab8-44ef-bffb-2a8495ef1acf" TargetMode="External"/><Relationship Id="rId38" Type="http://schemas.openxmlformats.org/officeDocument/2006/relationships/hyperlink" Target="https://chat.whatsapp.com/BiBSzMc1H8oIgYg3i0kH3o" TargetMode="External"/><Relationship Id="rId59" Type="http://schemas.openxmlformats.org/officeDocument/2006/relationships/hyperlink" Target="https://chat.whatsapp.com/EhVNjRTXcti8QVD9BX6Nca" TargetMode="External"/><Relationship Id="rId103" Type="http://schemas.openxmlformats.org/officeDocument/2006/relationships/hyperlink" Target="https://chat.whatsapp.com/GPnwsXtkqBS9zkhEYTwSwK" TargetMode="External"/><Relationship Id="rId108" Type="http://schemas.openxmlformats.org/officeDocument/2006/relationships/hyperlink" Target="https://chat.whatsapp.com/F1atr38UeX106t2JMjSQ8f" TargetMode="External"/><Relationship Id="rId124" Type="http://schemas.openxmlformats.org/officeDocument/2006/relationships/hyperlink" Target="https://chat.whatsapp.com/JqTw2GoIziM83QIf0wOd9S" TargetMode="External"/><Relationship Id="rId129" Type="http://schemas.openxmlformats.org/officeDocument/2006/relationships/hyperlink" Target="https://chat.whatsapp.com/GCSPjU8qcIU5gEYT7A5gMs" TargetMode="External"/><Relationship Id="rId20" Type="http://schemas.openxmlformats.org/officeDocument/2006/relationships/hyperlink" Target="https://chat.whatsapp.com/EtWgwh7dE9DFJ9DTAhYzFH" TargetMode="External"/><Relationship Id="rId41" Type="http://schemas.openxmlformats.org/officeDocument/2006/relationships/hyperlink" Target="https://t.me/+JkDf-MICSSY2NzI1" TargetMode="External"/><Relationship Id="rId54" Type="http://schemas.openxmlformats.org/officeDocument/2006/relationships/hyperlink" Target="https://t.me/+YpbnUoIpsEFjNDM1" TargetMode="External"/><Relationship Id="rId62" Type="http://schemas.openxmlformats.org/officeDocument/2006/relationships/hyperlink" Target="https://chat.whatsapp.com/DLHGKeaokW0FAqE6F3dZYL" TargetMode="External"/><Relationship Id="rId70" Type="http://schemas.openxmlformats.org/officeDocument/2006/relationships/hyperlink" Target="https://chat.whatsapp.com/Dg5F64XsO271ml3PUGPoIb" TargetMode="External"/><Relationship Id="rId75" Type="http://schemas.openxmlformats.org/officeDocument/2006/relationships/hyperlink" Target="https://teams.microsoft.com/l/team/19%3aRjZCt_zbj7hc4dkKXE2rog1cG0zM6AGSDThneBwwREA1%40thread.tacv2/conversations?groupId=6057231e-8857-4cd1-a965-5964dfb77146&amp;tenantId=96395265-2ab8-44ef-bffb-2a8495ef1acf" TargetMode="External"/><Relationship Id="rId83" Type="http://schemas.openxmlformats.org/officeDocument/2006/relationships/hyperlink" Target="https://chat.whatsapp.com/DZbpZpEBA1TGVC8iPu8xDs" TargetMode="External"/><Relationship Id="rId88" Type="http://schemas.openxmlformats.org/officeDocument/2006/relationships/hyperlink" Target="https://chat.whatsapp.com/LCRO2hPIjsnLoFEpoxItTX" TargetMode="External"/><Relationship Id="rId91" Type="http://schemas.openxmlformats.org/officeDocument/2006/relationships/hyperlink" Target="https://chat.whatsapp.com/BatVHJmR8Yk1tvKwgJQJ4R" TargetMode="External"/><Relationship Id="rId96" Type="http://schemas.openxmlformats.org/officeDocument/2006/relationships/hyperlink" Target="https://t.me/+t5QtmvA2JcY0NTE9" TargetMode="External"/><Relationship Id="rId111" Type="http://schemas.openxmlformats.org/officeDocument/2006/relationships/hyperlink" Target="https://teams.microsoft.com/l/team/19%3aKl2E4lOL2j0_k4wKdHQ1XVJo7HiEoV3wD1GJE7SDaFc1%40thread.tacv2/conversations?groupId=b6ecde3c-ada6-404f-b813-e12d91c6b621&amp;tenantId=96395265-2ab8-44ef-bffb-2a8495ef1acf" TargetMode="External"/><Relationship Id="rId132" Type="http://schemas.openxmlformats.org/officeDocument/2006/relationships/hyperlink" Target="https://chat.whatsapp.com/KbAjpTamLcc8m9SFZnWpxj" TargetMode="External"/><Relationship Id="rId140" Type="http://schemas.openxmlformats.org/officeDocument/2006/relationships/hyperlink" Target="https://chat.whatsapp.com/FFjiOloegQ48EkgSiV24IB" TargetMode="External"/><Relationship Id="rId145" Type="http://schemas.openxmlformats.org/officeDocument/2006/relationships/hyperlink" Target="https://chat.whatsapp.com/Kpov0qLNtsh4rfFi5Nremv" TargetMode="External"/><Relationship Id="rId153" Type="http://schemas.openxmlformats.org/officeDocument/2006/relationships/hyperlink" Target="https://chat.whatsapp.com/KeGdED0BPOxFXUSYxfoaur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chat.whatsapp.com/JALmnO4NIrv1Yk5OZZryrQ" TargetMode="External"/><Relationship Id="rId23" Type="http://schemas.openxmlformats.org/officeDocument/2006/relationships/hyperlink" Target="https://t.me/+TtNQdeu9u6k3YjFk" TargetMode="External"/><Relationship Id="rId28" Type="http://schemas.openxmlformats.org/officeDocument/2006/relationships/hyperlink" Target="https://t.me/+nBK9Lq9mPgg0NjQ0" TargetMode="External"/><Relationship Id="rId36" Type="http://schemas.openxmlformats.org/officeDocument/2006/relationships/hyperlink" Target="https://chat.whatsapp.com/BaOkrzDPRCt7UWMyFe7FSk" TargetMode="External"/><Relationship Id="rId49" Type="http://schemas.openxmlformats.org/officeDocument/2006/relationships/hyperlink" Target="https://t.me/+PHdKSz6-baQ3NWY1" TargetMode="External"/><Relationship Id="rId57" Type="http://schemas.openxmlformats.org/officeDocument/2006/relationships/hyperlink" Target="https://chat.whatsapp.com/BeXegE9VcQ6FkBkNdFvMYt" TargetMode="External"/><Relationship Id="rId106" Type="http://schemas.openxmlformats.org/officeDocument/2006/relationships/hyperlink" Target="https://chat.whatsapp.com/FC3iJQmdWmQ9J5sXCrToNU" TargetMode="External"/><Relationship Id="rId114" Type="http://schemas.openxmlformats.org/officeDocument/2006/relationships/hyperlink" Target="https://chat.whatsapp.com/CIpM42crMnC1MWOOllJrJt" TargetMode="External"/><Relationship Id="rId119" Type="http://schemas.openxmlformats.org/officeDocument/2006/relationships/hyperlink" Target="https://teams.microsoft.com/l/team/19%3aKpkTG53Am1LfEVbhj9ZPDHUNTAmNNxfpzfzH5p2-iUU1%40thread.tacv2/conversations?groupId=beab17b0-862d-4afa-8982-5acf607c0fb6&amp;tenantId=96395265-2ab8-44ef-bffb-2a8495ef1acf" TargetMode="External"/><Relationship Id="rId127" Type="http://schemas.openxmlformats.org/officeDocument/2006/relationships/hyperlink" Target="https://chat.whatsapp.com/KLzd4zK6QWv6GnkeArgJSw" TargetMode="External"/><Relationship Id="rId10" Type="http://schemas.openxmlformats.org/officeDocument/2006/relationships/hyperlink" Target="https://chat.whatsapp.com/KapAobi47HE7dVQYghCA9G" TargetMode="External"/><Relationship Id="rId31" Type="http://schemas.openxmlformats.org/officeDocument/2006/relationships/hyperlink" Target="https://t.me/+CPhvI_jaecZhZmVk" TargetMode="External"/><Relationship Id="rId44" Type="http://schemas.openxmlformats.org/officeDocument/2006/relationships/hyperlink" Target="https://t.me/+Uz3-o3tSTOc0NTA1" TargetMode="External"/><Relationship Id="rId52" Type="http://schemas.openxmlformats.org/officeDocument/2006/relationships/hyperlink" Target="https://t.me/+oXJMw0QoXLs5ZGI9" TargetMode="External"/><Relationship Id="rId60" Type="http://schemas.openxmlformats.org/officeDocument/2006/relationships/hyperlink" Target="https://chat.whatsapp.com/K32YVKVf63hBb2TxZDOaff" TargetMode="External"/><Relationship Id="rId65" Type="http://schemas.openxmlformats.org/officeDocument/2006/relationships/hyperlink" Target="https://teams.microsoft.com/l/team/19%3aKJT8JSr4Y36vCkbZE89NwrJURtkRlUMkwKmExtqX_J01%40thread.tacv2/conversations?groupId=ee7474a1-b700-43b9-bfd3-f139605e404e&amp;tenantId=96395265-2ab8-44ef-bffb-2a8495ef1acf" TargetMode="External"/><Relationship Id="rId73" Type="http://schemas.openxmlformats.org/officeDocument/2006/relationships/hyperlink" Target="https://teams.microsoft.com/l/team/19%3aGnCaQAgblsVZg_DPh1KXUWnxpxp8ZL7Kgg59AGlRJp41%40thread.tacv2/conversations?groupId=671fd753-d493-4d26-886a-f98e3b7e3be5&amp;tenantId=96395265-2ab8-44ef-bffb-2a8495ef1acf" TargetMode="External"/><Relationship Id="rId78" Type="http://schemas.openxmlformats.org/officeDocument/2006/relationships/hyperlink" Target="https://chat.whatsapp.com/J6cviUW20jZCZcf7Zj76sv" TargetMode="External"/><Relationship Id="rId81" Type="http://schemas.openxmlformats.org/officeDocument/2006/relationships/hyperlink" Target="https://chat.whatsapp.com/Bt5SIUtLbaGLIjhpRoHime" TargetMode="External"/><Relationship Id="rId86" Type="http://schemas.openxmlformats.org/officeDocument/2006/relationships/hyperlink" Target="https://chat.whatsapp.com/EV2r3pG6OpJBPEgoB2Phbl" TargetMode="External"/><Relationship Id="rId94" Type="http://schemas.openxmlformats.org/officeDocument/2006/relationships/hyperlink" Target="https://t.me/+rFq4CmcJyf8wMDNl" TargetMode="External"/><Relationship Id="rId99" Type="http://schemas.openxmlformats.org/officeDocument/2006/relationships/hyperlink" Target="https://chat.whatsapp.com/EMmKJQIYpRx833T4A6ZaFO" TargetMode="External"/><Relationship Id="rId101" Type="http://schemas.openxmlformats.org/officeDocument/2006/relationships/hyperlink" Target="https://chat.whatsapp.com/GenAxXBJLap3XlIz2d3hPq" TargetMode="External"/><Relationship Id="rId122" Type="http://schemas.openxmlformats.org/officeDocument/2006/relationships/hyperlink" Target="https://chat.whatsapp.com/GZF9R29SglWDWOjpCh4Atu" TargetMode="External"/><Relationship Id="rId130" Type="http://schemas.openxmlformats.org/officeDocument/2006/relationships/hyperlink" Target="https://chat.whatsapp.com/I9MWTWgFpFrDHTMQAdxiYy" TargetMode="External"/><Relationship Id="rId135" Type="http://schemas.openxmlformats.org/officeDocument/2006/relationships/hyperlink" Target="https://chat.whatsapp.com/LLzQAHqsIddB8Uo0YyhKQ8" TargetMode="External"/><Relationship Id="rId143" Type="http://schemas.openxmlformats.org/officeDocument/2006/relationships/hyperlink" Target="https://chat.whatsapp.com/LExuYfNYmMg62zGOemtyfI" TargetMode="External"/><Relationship Id="rId148" Type="http://schemas.openxmlformats.org/officeDocument/2006/relationships/hyperlink" Target="https://chat.whatsapp.com/CTny3YRmyh56JepDR7FYd1" TargetMode="External"/><Relationship Id="rId151" Type="http://schemas.openxmlformats.org/officeDocument/2006/relationships/hyperlink" Target="https://chat.whatsapp.com/HRemICjb3tc5zGEgiAi2vJ" TargetMode="External"/><Relationship Id="rId156" Type="http://schemas.openxmlformats.org/officeDocument/2006/relationships/hyperlink" Target="https://chat.whatsapp.com/BrV6LXomkMJ8PQV0Qa8NK8" TargetMode="External"/><Relationship Id="rId4" Type="http://schemas.openxmlformats.org/officeDocument/2006/relationships/styles" Target="styles.xml"/><Relationship Id="rId9" Type="http://schemas.openxmlformats.org/officeDocument/2006/relationships/hyperlink" Target="https://chat.whatsapp.com/BfJW6hxMXOA1mYBIco7K6r" TargetMode="External"/><Relationship Id="rId13" Type="http://schemas.openxmlformats.org/officeDocument/2006/relationships/hyperlink" Target="https://chat.whatsapp.com/Cz4s4pDe5yyAHQsfGv2eEy" TargetMode="External"/><Relationship Id="rId18" Type="http://schemas.openxmlformats.org/officeDocument/2006/relationships/hyperlink" Target="https://chat.whatsapp.com/BAlqvlKiJtqCTjRJ10E8F0" TargetMode="External"/><Relationship Id="rId39" Type="http://schemas.openxmlformats.org/officeDocument/2006/relationships/hyperlink" Target="https://chat.whatsapp.com/JoYGSzAmgfr9YTi5a3JKg5" TargetMode="External"/><Relationship Id="rId109" Type="http://schemas.openxmlformats.org/officeDocument/2006/relationships/hyperlink" Target="https://teams.microsoft.com/l/team/19%3aMgGzNcbCIDDUdoyyx3vl8ApBNvTdPGdrp5AAEhEMi6M1%40thread.tacv2/conversations?groupId=a2f46b36-5b76-4701-be06-90112c8da6d5&amp;tenantId=96395265-2ab8-44ef-bffb-2a8495ef1acf" TargetMode="External"/><Relationship Id="rId34" Type="http://schemas.openxmlformats.org/officeDocument/2006/relationships/hyperlink" Target="https://teams.microsoft.com/l/team/19%3aJiXKFgepAEPXjeJf-pyAEgEieHND3whJsDok2fGxXVU1%40thread.tacv2/conversations?groupId=8fab6369-e013-4821-9278-805587413d3a&amp;tenantId=96395265-2ab8-44ef-bffb-2a8495ef1acf" TargetMode="External"/><Relationship Id="rId50" Type="http://schemas.openxmlformats.org/officeDocument/2006/relationships/hyperlink" Target="https://t.me/+guPiglhYk0liNjU1" TargetMode="External"/><Relationship Id="rId55" Type="http://schemas.openxmlformats.org/officeDocument/2006/relationships/hyperlink" Target="https://chat.whatsapp.com/Jw2fcP7GUnAEnsQmQWDlNv" TargetMode="External"/><Relationship Id="rId76" Type="http://schemas.openxmlformats.org/officeDocument/2006/relationships/hyperlink" Target="https://chat.whatsapp.com/IRY9Qvd2dRG25OzWtyr4rV" TargetMode="External"/><Relationship Id="rId97" Type="http://schemas.openxmlformats.org/officeDocument/2006/relationships/hyperlink" Target="https://t.me/+Q1nTu9RcEUZmMjY1" TargetMode="External"/><Relationship Id="rId104" Type="http://schemas.openxmlformats.org/officeDocument/2006/relationships/hyperlink" Target="https://chat.whatsapp.com/IuuI8zzpHUFHQd22HBSUaw" TargetMode="External"/><Relationship Id="rId120" Type="http://schemas.openxmlformats.org/officeDocument/2006/relationships/hyperlink" Target="https://chat.whatsapp.com/CNnkMrGcJpLIiMF28gPqnN" TargetMode="External"/><Relationship Id="rId125" Type="http://schemas.openxmlformats.org/officeDocument/2006/relationships/hyperlink" Target="https://teams.microsoft.com/l/team/19%3aqcrOhT_14NczxZx0hNcvzh7sPK18GpUzd9FTL5uPVdQ1%40thread.tacv2/conversations?groupId=7c5c9607-3856-48cc-bd51-9f9124951722&amp;tenantId=96395265-2ab8-44ef-bffb-2a8495ef1acf" TargetMode="External"/><Relationship Id="rId141" Type="http://schemas.openxmlformats.org/officeDocument/2006/relationships/hyperlink" Target="https://chat.whatsapp.com/KJmfVdM8JcG2yXfyXJ50Hq" TargetMode="External"/><Relationship Id="rId146" Type="http://schemas.openxmlformats.org/officeDocument/2006/relationships/hyperlink" Target="https://chat.whatsapp.com/FnWtyQhdlUVHtEGsh3x4vP" TargetMode="External"/><Relationship Id="rId7" Type="http://schemas.openxmlformats.org/officeDocument/2006/relationships/hyperlink" Target="https://chat.whatsapp.com/JJmPf2o8QoJ6IdvMkgtlCl" TargetMode="External"/><Relationship Id="rId71" Type="http://schemas.openxmlformats.org/officeDocument/2006/relationships/hyperlink" Target="https://teams.microsoft.com/l/team/19%3a6Hd-3nrVszuQiZnUisKsPtUlqrc92cjq1wSa6ectmPo1%40thread.tacv2/conversations?groupId=52c7392b-061a-49e2-895a-089b2ec84c2d&amp;tenantId=96395265-2ab8-44ef-bffb-2a8495ef1acf" TargetMode="External"/><Relationship Id="rId92" Type="http://schemas.openxmlformats.org/officeDocument/2006/relationships/hyperlink" Target="https://chat.whatsapp.com/HBhCTSXSNKdCvYqYBq72KW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t.me/+F7QOY-i-qvE2MTJk" TargetMode="External"/><Relationship Id="rId24" Type="http://schemas.openxmlformats.org/officeDocument/2006/relationships/hyperlink" Target="https://t.me/+i60Fa0-P86tjZjU0" TargetMode="External"/><Relationship Id="rId40" Type="http://schemas.openxmlformats.org/officeDocument/2006/relationships/hyperlink" Target="https://t.me/+R-ndgxzdIRliOGVl" TargetMode="External"/><Relationship Id="rId45" Type="http://schemas.openxmlformats.org/officeDocument/2006/relationships/hyperlink" Target="https://t.me/+YmOvvxVZPKA3MjU1" TargetMode="External"/><Relationship Id="rId66" Type="http://schemas.openxmlformats.org/officeDocument/2006/relationships/hyperlink" Target="https://chat.whatsapp.com/FmTvaP7MIhr84X8x003Jhd" TargetMode="External"/><Relationship Id="rId87" Type="http://schemas.openxmlformats.org/officeDocument/2006/relationships/hyperlink" Target="https://chat.whatsapp.com/D2O3tk2rj0a7eQrBGMnexG" TargetMode="External"/><Relationship Id="rId110" Type="http://schemas.openxmlformats.org/officeDocument/2006/relationships/hyperlink" Target="https://chat.whatsapp.com/DvOjEjBXlKSIdTwhPLJe7r" TargetMode="External"/><Relationship Id="rId115" Type="http://schemas.openxmlformats.org/officeDocument/2006/relationships/hyperlink" Target="https://teams.microsoft.com/l/team/19%3av2xWbzzBMdR4BFC2mbXkXCt1VlzxWKFhsSCMDkiwnkE1%40thread.tacv2/conversations?groupId=7c492192-9226-45e7-9ba1-60d3765222d0&amp;tenantId=96395265-2ab8-44ef-bffb-2a8495ef1acf" TargetMode="External"/><Relationship Id="rId131" Type="http://schemas.openxmlformats.org/officeDocument/2006/relationships/hyperlink" Target="https://chat.whatsapp.com/JKrthdoDCNz0LPd7Aq7O0T" TargetMode="External"/><Relationship Id="rId136" Type="http://schemas.openxmlformats.org/officeDocument/2006/relationships/hyperlink" Target="https://chat.whatsapp.com/JfT8H0HlQjqLxnbaYv6K6g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s://teams.microsoft.com/l/team/19%3ajZuI2ojRJBLfLEtjn_kM3OO9i7olXNBDKoa8OKLhwwM1%40thread.tacv2/conversations?groupId=483cc75f-6f81-4d90-9f33-fb481b78755b&amp;tenantId=96395265-2ab8-44ef-bffb-2a8495ef1acf" TargetMode="External"/><Relationship Id="rId82" Type="http://schemas.openxmlformats.org/officeDocument/2006/relationships/hyperlink" Target="https://chat.whatsapp.com/CUEZjgsQDU50vS6RIgw6Ti" TargetMode="External"/><Relationship Id="rId152" Type="http://schemas.openxmlformats.org/officeDocument/2006/relationships/hyperlink" Target="https://chat.whatsapp.com/BdY4F8PVOy6KBbVIilxEtR" TargetMode="External"/><Relationship Id="rId19" Type="http://schemas.openxmlformats.org/officeDocument/2006/relationships/hyperlink" Target="https://chat.whatsapp.com/D4g1OjNE1egKkyYS2WFHKt" TargetMode="External"/><Relationship Id="rId14" Type="http://schemas.openxmlformats.org/officeDocument/2006/relationships/hyperlink" Target="https://chat.whatsapp.com/CvIW1sOmeDAA3pMja2VwEW" TargetMode="External"/><Relationship Id="rId30" Type="http://schemas.openxmlformats.org/officeDocument/2006/relationships/hyperlink" Target="https://t.me/+O3LkBn5h55UxNzc0" TargetMode="External"/><Relationship Id="rId35" Type="http://schemas.openxmlformats.org/officeDocument/2006/relationships/hyperlink" Target="https://teams.microsoft.com/l/team/19%3abdE0e5SdH8vyRidUxMLRvURPVzhtWHQWJQlFWTn04GI1%40thread.tacv2/conversations?groupId=4d9811ee-d689-4f63-b4fe-77fcc0f822be&amp;tenantId=96395265-2ab8-44ef-bffb-2a8495ef1acf" TargetMode="External"/><Relationship Id="rId56" Type="http://schemas.openxmlformats.org/officeDocument/2006/relationships/hyperlink" Target="https://chat.whatsapp.com/KhyoFkCa3Q609cNdLdb6Cu" TargetMode="External"/><Relationship Id="rId77" Type="http://schemas.openxmlformats.org/officeDocument/2006/relationships/hyperlink" Target="https://teams.microsoft.com/l/team/19%3aNFah95mbiyDLewvMBiyZlMMBF8lR8Uly5WMWfw4bJ4k1%40thread.tacv2/conversations?groupId=ccd2a92d-0acf-4c58-a204-cebf168a2b31&amp;tenantId=96395265-2ab8-44ef-bffb-2a8495ef1acf" TargetMode="External"/><Relationship Id="rId100" Type="http://schemas.openxmlformats.org/officeDocument/2006/relationships/hyperlink" Target="https://chat.whatsapp.com/GWlbdFXjnr5FTW8VxeIBao" TargetMode="External"/><Relationship Id="rId105" Type="http://schemas.openxmlformats.org/officeDocument/2006/relationships/hyperlink" Target="https://chat.whatsapp.com/LE3hVkanyl5C05pAnrrOIf" TargetMode="External"/><Relationship Id="rId126" Type="http://schemas.openxmlformats.org/officeDocument/2006/relationships/hyperlink" Target="https://chat.whatsapp.com/Ho03u8HCg258LyqKhatEqY" TargetMode="External"/><Relationship Id="rId147" Type="http://schemas.openxmlformats.org/officeDocument/2006/relationships/hyperlink" Target="https://chat.whatsapp.com/EOICeia2eLbJvcaaNHisG3" TargetMode="External"/><Relationship Id="rId8" Type="http://schemas.openxmlformats.org/officeDocument/2006/relationships/hyperlink" Target="https://chat.whatsapp.com/Ki9YluVrXsJFOrwkdflltL" TargetMode="External"/><Relationship Id="rId51" Type="http://schemas.openxmlformats.org/officeDocument/2006/relationships/hyperlink" Target="https://t.me/+eWF0Yh5-J-kwYTFl" TargetMode="External"/><Relationship Id="rId72" Type="http://schemas.openxmlformats.org/officeDocument/2006/relationships/hyperlink" Target="https://chat.whatsapp.com/C1Hw6dWRrOKHmTi2LEcfQQ" TargetMode="External"/><Relationship Id="rId93" Type="http://schemas.openxmlformats.org/officeDocument/2006/relationships/hyperlink" Target="https://t.me/+ZXMt5CZzvARmNTU1" TargetMode="External"/><Relationship Id="rId98" Type="http://schemas.openxmlformats.org/officeDocument/2006/relationships/hyperlink" Target="https://t.me/+82TEMVcIglYzOGJl" TargetMode="External"/><Relationship Id="rId121" Type="http://schemas.openxmlformats.org/officeDocument/2006/relationships/hyperlink" Target="https://teams.microsoft.com/l/team/19%3a9JZCsXeRDN5vr7IBjzn6IkAPlWqJby5maj8rpQgL3xE1%40thread.tacv2/conversations?groupId=1c7f24ce-3db2-4ed5-b62f-de27cbc0005b&amp;tenantId=96395265-2ab8-44ef-bffb-2a8495ef1acf" TargetMode="External"/><Relationship Id="rId142" Type="http://schemas.openxmlformats.org/officeDocument/2006/relationships/hyperlink" Target="https://chat.whatsapp.com/GiFCLcDbplS3AUHinLYvRj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t.me/+CzBZICbHJEExZTk0" TargetMode="External"/><Relationship Id="rId46" Type="http://schemas.openxmlformats.org/officeDocument/2006/relationships/hyperlink" Target="https://t.me/+FKT4WqSb1bQxZjFl" TargetMode="External"/><Relationship Id="rId67" Type="http://schemas.openxmlformats.org/officeDocument/2006/relationships/hyperlink" Target="https://teams.microsoft.com/l/team/19%3aYq4u01Pz7RwedNsX9FLgA2HPMb3Be47Ry3tctidNqQA1%40thread.tacv2/conversations?groupId=9d4c04f7-012f-439a-9052-b0df247bb8db&amp;tenantId=96395265-2ab8-44ef-bffb-2a8495ef1acf" TargetMode="External"/><Relationship Id="rId116" Type="http://schemas.openxmlformats.org/officeDocument/2006/relationships/hyperlink" Target="https://chat.whatsapp.com/Lh5IKHERHH8HYGDKlUocFb" TargetMode="External"/><Relationship Id="rId137" Type="http://schemas.openxmlformats.org/officeDocument/2006/relationships/hyperlink" Target="https://chat.whatsapp.com/JSEvaJfQM8IJ5Dao7uisZb" TargetMode="External"/><Relationship Id="rId15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5BC4E9BEB1043980046691789D381" ma:contentTypeVersion="7" ma:contentTypeDescription="Create a new document." ma:contentTypeScope="" ma:versionID="294d75d20d93503a23bfc8a4f806cbf1">
  <xsd:schema xmlns:xsd="http://www.w3.org/2001/XMLSchema" xmlns:xs="http://www.w3.org/2001/XMLSchema" xmlns:p="http://schemas.microsoft.com/office/2006/metadata/properties" xmlns:ns2="2992e692-6452-43fb-ac2e-db1fb9e5aaf1" xmlns:ns3="23f92b96-8341-40bf-8bdd-4ab88221ac45" targetNamespace="http://schemas.microsoft.com/office/2006/metadata/properties" ma:root="true" ma:fieldsID="ace7fd62975fce00df7d8c393caa8e7a" ns2:_="" ns3:_="">
    <xsd:import namespace="2992e692-6452-43fb-ac2e-db1fb9e5aaf1"/>
    <xsd:import namespace="23f92b96-8341-40bf-8bdd-4ab88221ac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92e692-6452-43fb-ac2e-db1fb9e5aa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f92b96-8341-40bf-8bdd-4ab88221ac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4C1015-71CF-456F-8C4A-C0872FCBE8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92e692-6452-43fb-ac2e-db1fb9e5aaf1"/>
    <ds:schemaRef ds:uri="23f92b96-8341-40bf-8bdd-4ab88221ac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28C02D-538E-4010-B62C-D6F89D77DF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D59002-4651-4674-B033-EB8CC142E9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5135</Words>
  <Characters>29273</Characters>
  <Application>Microsoft Office Word</Application>
  <DocSecurity>0</DocSecurity>
  <Lines>243</Lines>
  <Paragraphs>68</Paragraphs>
  <ScaleCrop>false</ScaleCrop>
  <Company/>
  <LinksUpToDate>false</LinksUpToDate>
  <CharactersWithSpaces>3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Ridwan b Mohd Lau</dc:creator>
  <cp:keywords/>
  <dc:description/>
  <cp:lastModifiedBy>Noor Saazai Mat Saad</cp:lastModifiedBy>
  <cp:revision>2</cp:revision>
  <dcterms:created xsi:type="dcterms:W3CDTF">2022-03-20T11:42:00Z</dcterms:created>
  <dcterms:modified xsi:type="dcterms:W3CDTF">2022-03-2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25BC4E9BEB1043980046691789D381</vt:lpwstr>
  </property>
</Properties>
</file>